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A2C92" w14:textId="6AD904C2" w:rsidR="00E27914" w:rsidRPr="00E27914" w:rsidRDefault="00A149DB" w:rsidP="00B26681">
      <w:pPr>
        <w:pStyle w:val="Deckblatt"/>
        <w:rPr>
          <w:rFonts w:asciiTheme="minorHAnsi" w:hAnsiTheme="minorHAnsi" w:cstheme="minorHAnsi"/>
          <w:sz w:val="12"/>
          <w:lang w:val="de-DE"/>
        </w:rPr>
      </w:pPr>
      <w:bookmarkStart w:id="0" w:name="_Hlk60903147"/>
      <w:r>
        <w:rPr>
          <w:noProof/>
          <w:lang w:val="hu-HU" w:eastAsia="hu-HU"/>
        </w:rPr>
        <w:drawing>
          <wp:anchor distT="0" distB="0" distL="114300" distR="114300" simplePos="0" relativeHeight="251663359" behindDoc="0" locked="0" layoutInCell="1" allowOverlap="1" wp14:anchorId="2028FC33" wp14:editId="46F177D1">
            <wp:simplePos x="0" y="0"/>
            <wp:positionH relativeFrom="page">
              <wp:posOffset>-4650740</wp:posOffset>
            </wp:positionH>
            <wp:positionV relativeFrom="paragraph">
              <wp:posOffset>-1799590</wp:posOffset>
            </wp:positionV>
            <wp:extent cx="12413615" cy="5805805"/>
            <wp:effectExtent l="0" t="0" r="6985" b="4445"/>
            <wp:wrapNone/>
            <wp:docPr id="16" name="Picture 2" descr="Digitalisierung, Geometrisch, Abstraktion, Tap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Digitalisierung, Geometrisch, Abstraktion, Tape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2413615" cy="5805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05D51">
        <w:rPr>
          <w:noProof/>
          <w:lang w:val="hu-HU" w:eastAsia="hu-HU"/>
        </w:rPr>
        <w:drawing>
          <wp:anchor distT="0" distB="0" distL="114300" distR="114300" simplePos="0" relativeHeight="251695104" behindDoc="0" locked="0" layoutInCell="1" allowOverlap="1" wp14:anchorId="3D5B985D" wp14:editId="546FA619">
            <wp:simplePos x="0" y="0"/>
            <wp:positionH relativeFrom="column">
              <wp:posOffset>-94899</wp:posOffset>
            </wp:positionH>
            <wp:positionV relativeFrom="paragraph">
              <wp:posOffset>-877987</wp:posOffset>
            </wp:positionV>
            <wp:extent cx="3624570" cy="1239066"/>
            <wp:effectExtent l="0" t="0" r="0" b="0"/>
            <wp:wrapNone/>
            <wp:docPr id="8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2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570" cy="12390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DCA25A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124D0AD9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30A5EA7E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6821BE6F" w14:textId="77777777" w:rsidR="000D731A" w:rsidRDefault="000D731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7193A048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4778E2F1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03A709E7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3A3387EF" w14:textId="77777777" w:rsidR="00325E4A" w:rsidRDefault="00325E4A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65F2AB52" w14:textId="77777777" w:rsidR="00C97B89" w:rsidRDefault="00C97B89" w:rsidP="00A206C3">
      <w:pPr>
        <w:pStyle w:val="Deckblatt"/>
        <w:jc w:val="left"/>
        <w:rPr>
          <w:rFonts w:asciiTheme="minorHAnsi" w:hAnsiTheme="minorHAnsi" w:cstheme="minorHAnsi"/>
          <w:sz w:val="48"/>
          <w:szCs w:val="48"/>
          <w:lang w:val="de-DE"/>
        </w:rPr>
      </w:pPr>
    </w:p>
    <w:p w14:paraId="29A35E47" w14:textId="6E4CF4BA" w:rsidR="00C97B89" w:rsidRDefault="00CD072D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  <w:r>
        <w:rPr>
          <w:noProof/>
          <w:lang w:val="hu-HU" w:eastAsia="hu-HU"/>
        </w:rPr>
        <w:drawing>
          <wp:anchor distT="0" distB="0" distL="114300" distR="114300" simplePos="0" relativeHeight="251674624" behindDoc="0" locked="0" layoutInCell="1" allowOverlap="1" wp14:anchorId="7D50454F" wp14:editId="0B7FD0FA">
            <wp:simplePos x="0" y="0"/>
            <wp:positionH relativeFrom="column">
              <wp:posOffset>4841240</wp:posOffset>
            </wp:positionH>
            <wp:positionV relativeFrom="paragraph">
              <wp:posOffset>65405</wp:posOffset>
            </wp:positionV>
            <wp:extent cx="1050290" cy="1050290"/>
            <wp:effectExtent l="152400" t="152400" r="149860" b="149860"/>
            <wp:wrapNone/>
            <wp:docPr id="6" name="Picture 2" descr="Y:\Communication\Grafiken\SIGN\icons\prioritas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Y:\Communication\Grafiken\SIGN\icons\prioritas_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290" cy="1050290"/>
                    </a:xfrm>
                    <a:prstGeom prst="ellipse">
                      <a:avLst/>
                    </a:prstGeom>
                    <a:noFill/>
                    <a:ln w="127000">
                      <a:solidFill>
                        <a:srgbClr val="138CA9"/>
                      </a:solidFill>
                    </a:ln>
                  </pic:spPr>
                </pic:pic>
              </a:graphicData>
            </a:graphic>
          </wp:anchor>
        </w:drawing>
      </w:r>
      <w:r w:rsidR="00086D3C">
        <w:rPr>
          <w:rFonts w:asciiTheme="minorHAnsi" w:hAnsiTheme="minorHAnsi" w:cstheme="minorHAnsi"/>
          <w:noProof/>
          <w:sz w:val="48"/>
          <w:szCs w:val="48"/>
          <w:lang w:val="de-DE" w:eastAsia="de-D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80C23D" wp14:editId="348E695A">
                <wp:simplePos x="0" y="0"/>
                <wp:positionH relativeFrom="page">
                  <wp:posOffset>-5080</wp:posOffset>
                </wp:positionH>
                <wp:positionV relativeFrom="paragraph">
                  <wp:posOffset>531495</wp:posOffset>
                </wp:positionV>
                <wp:extent cx="5676900" cy="177165"/>
                <wp:effectExtent l="0" t="0" r="0" b="0"/>
                <wp:wrapNone/>
                <wp:docPr id="1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676900" cy="177165"/>
                        </a:xfrm>
                        <a:prstGeom prst="rect">
                          <a:avLst/>
                        </a:prstGeom>
                        <a:solidFill>
                          <a:srgbClr val="138C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7CEDC2" id="Rechteck 1" o:spid="_x0000_s1026" style="position:absolute;margin-left:-.4pt;margin-top:41.85pt;width:447pt;height:13.9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" fillcolor="#138ca9" stroked="f" strokeweight="1pt">
                <w10:wrap anchorx="page"/>
              </v:rect>
            </w:pict>
          </mc:Fallback>
        </mc:AlternateContent>
      </w:r>
    </w:p>
    <w:p w14:paraId="7B649C70" w14:textId="19218BBF" w:rsidR="00DB7B66" w:rsidRDefault="00086D3C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  <w:r>
        <w:rPr>
          <w:rFonts w:asciiTheme="minorHAnsi" w:hAnsiTheme="minorHAnsi" w:cstheme="minorHAnsi"/>
          <w:noProof/>
          <w:sz w:val="48"/>
          <w:szCs w:val="48"/>
          <w:lang w:val="de-DE" w:eastAsia="de-D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A87994" wp14:editId="15B34317">
                <wp:simplePos x="0" y="0"/>
                <wp:positionH relativeFrom="page">
                  <wp:posOffset>6833870</wp:posOffset>
                </wp:positionH>
                <wp:positionV relativeFrom="paragraph">
                  <wp:posOffset>128270</wp:posOffset>
                </wp:positionV>
                <wp:extent cx="719455" cy="177165"/>
                <wp:effectExtent l="0" t="0" r="0" b="0"/>
                <wp:wrapNone/>
                <wp:docPr id="2" name="Rechtec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9455" cy="177165"/>
                        </a:xfrm>
                        <a:prstGeom prst="rect">
                          <a:avLst/>
                        </a:prstGeom>
                        <a:solidFill>
                          <a:srgbClr val="138CA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6D29BC" id="Rechteck 2" o:spid="_x0000_s1026" style="position:absolute;margin-left:538.1pt;margin-top:10.1pt;width:56.65pt;height:13.9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" fillcolor="#138ca9" stroked="f" strokeweight="1pt">
                <w10:wrap anchorx="page"/>
              </v:rect>
            </w:pict>
          </mc:Fallback>
        </mc:AlternateContent>
      </w:r>
    </w:p>
    <w:p w14:paraId="5DD25BF0" w14:textId="77777777" w:rsidR="00DB7B66" w:rsidRDefault="00DB7B66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</w:p>
    <w:p w14:paraId="18E8AA0B" w14:textId="7038721C" w:rsidR="00B26681" w:rsidRPr="00B26681" w:rsidRDefault="00A149DB" w:rsidP="008C3E0E">
      <w:pPr>
        <w:pStyle w:val="Deckblatt"/>
        <w:jc w:val="left"/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</w:pPr>
      <w:r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  <w:t>DIGICALL</w:t>
      </w:r>
      <w:r w:rsidR="004B5D5B">
        <w:rPr>
          <w:rFonts w:asciiTheme="minorHAnsi" w:hAnsiTheme="minorHAnsi" w:cstheme="minorHAnsi"/>
          <w:caps/>
          <w:kern w:val="48"/>
          <w:sz w:val="52"/>
          <w:szCs w:val="48"/>
          <w:lang w:val="en-US"/>
        </w:rPr>
        <w:t xml:space="preserve"> </w:t>
      </w:r>
    </w:p>
    <w:p w14:paraId="5944B4C6" w14:textId="4ACA78D6" w:rsidR="00F81730" w:rsidRPr="00F81730" w:rsidRDefault="00F81730" w:rsidP="00F81730">
      <w:pPr>
        <w:pStyle w:val="Deckblatt"/>
        <w:jc w:val="left"/>
        <w:rPr>
          <w:rFonts w:asciiTheme="minorHAnsi" w:hAnsiTheme="minorHAnsi" w:cstheme="minorHAnsi"/>
          <w:caps/>
          <w:kern w:val="48"/>
          <w:sz w:val="32"/>
          <w:szCs w:val="32"/>
          <w:lang w:val="en-US"/>
        </w:rPr>
      </w:pPr>
      <w:r w:rsidRPr="00F81730">
        <w:rPr>
          <w:rFonts w:asciiTheme="minorHAnsi" w:hAnsiTheme="minorHAnsi" w:cstheme="minorHAnsi"/>
          <w:caps/>
          <w:kern w:val="48"/>
          <w:sz w:val="32"/>
          <w:szCs w:val="32"/>
          <w:lang w:val="en-US"/>
        </w:rPr>
        <w:t>“Segítünk a digitális megoldások megvalósításában”</w:t>
      </w:r>
    </w:p>
    <w:p w14:paraId="7E3E42F9" w14:textId="44E10658" w:rsidR="00B26681" w:rsidRPr="00607E12" w:rsidRDefault="00086D3C" w:rsidP="00B26681">
      <w:pPr>
        <w:pStyle w:val="Deckblatt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val="de-DE" w:eastAsia="de-DE"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714CC6F4" wp14:editId="50F43D50">
                <wp:simplePos x="0" y="0"/>
                <wp:positionH relativeFrom="column">
                  <wp:posOffset>-23495</wp:posOffset>
                </wp:positionH>
                <wp:positionV relativeFrom="paragraph">
                  <wp:posOffset>118744</wp:posOffset>
                </wp:positionV>
                <wp:extent cx="5924550" cy="0"/>
                <wp:effectExtent l="0" t="0" r="0" b="0"/>
                <wp:wrapNone/>
                <wp:docPr id="34" name="Gerader Verbinde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63E554" id="Gerader Verbinder 34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85pt,9.35pt" to="464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</w:p>
    <w:p w14:paraId="183054C0" w14:textId="6994C5D6" w:rsidR="00F81730" w:rsidRDefault="006F45CD" w:rsidP="00A149DB">
      <w:pPr>
        <w:pStyle w:val="Deckblatt"/>
        <w:jc w:val="left"/>
        <w:rPr>
          <w:rFonts w:asciiTheme="minorHAnsi" w:hAnsiTheme="minorHAnsi" w:cstheme="minorHAnsi"/>
          <w:b w:val="0"/>
          <w:caps/>
          <w:kern w:val="48"/>
          <w:sz w:val="36"/>
          <w:szCs w:val="48"/>
          <w:lang w:val="en-US"/>
        </w:rPr>
      </w:pPr>
      <w:r>
        <w:rPr>
          <w:rFonts w:asciiTheme="minorHAnsi" w:hAnsiTheme="minorHAnsi" w:cstheme="minorHAnsi"/>
          <w:b w:val="0"/>
          <w:caps/>
          <w:kern w:val="48"/>
          <w:sz w:val="36"/>
          <w:szCs w:val="48"/>
          <w:lang w:val="en-US"/>
        </w:rPr>
        <w:t>PÁLYÁZATI DOKUMENTÁCIÓ</w:t>
      </w:r>
    </w:p>
    <w:p w14:paraId="359C44E4" w14:textId="03CFDDBF" w:rsidR="008C3E0E" w:rsidRDefault="008C3E0E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587A968B" w14:textId="71EE2823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5886B828" w14:textId="4353B0AC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7CAD7DAA" w14:textId="26BAD207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68182657" w14:textId="0183C29B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72174D09" w14:textId="02F347D6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4A179011" w14:textId="77777777" w:rsidR="00564CA4" w:rsidRDefault="00564CA4" w:rsidP="00B26681">
      <w:pPr>
        <w:pStyle w:val="Deckblatt"/>
        <w:tabs>
          <w:tab w:val="left" w:pos="2552"/>
        </w:tabs>
        <w:jc w:val="left"/>
        <w:rPr>
          <w:rFonts w:asciiTheme="minorHAnsi" w:hAnsiTheme="minorHAnsi" w:cstheme="minorHAnsi"/>
          <w:lang w:val="en-US"/>
        </w:rPr>
      </w:pPr>
    </w:p>
    <w:p w14:paraId="2AEC7F15" w14:textId="4E1EAA47" w:rsidR="00F81730" w:rsidRDefault="00402F01" w:rsidP="00A47920">
      <w:pPr>
        <w:pStyle w:val="Deckblatt"/>
        <w:tabs>
          <w:tab w:val="left" w:pos="2977"/>
        </w:tabs>
        <w:jc w:val="left"/>
        <w:rPr>
          <w:rFonts w:asciiTheme="minorHAnsi" w:hAnsiTheme="minorHAnsi" w:cstheme="minorHAnsi"/>
          <w:sz w:val="32"/>
          <w:szCs w:val="32"/>
          <w:lang w:val="it-IT"/>
        </w:rPr>
      </w:pPr>
      <w:r>
        <w:rPr>
          <w:rFonts w:asciiTheme="minorHAnsi" w:hAnsiTheme="minorHAnsi" w:cstheme="minorHAnsi"/>
          <w:sz w:val="32"/>
          <w:szCs w:val="32"/>
          <w:lang w:val="it-IT"/>
        </w:rPr>
        <w:t xml:space="preserve">Verzió </w:t>
      </w:r>
      <w:r w:rsidR="00F81730">
        <w:rPr>
          <w:rFonts w:asciiTheme="minorHAnsi" w:hAnsiTheme="minorHAnsi" w:cstheme="minorHAnsi"/>
          <w:sz w:val="32"/>
          <w:szCs w:val="32"/>
          <w:lang w:val="it-IT"/>
        </w:rPr>
        <w:t xml:space="preserve">1 </w:t>
      </w:r>
    </w:p>
    <w:p w14:paraId="50726D12" w14:textId="106B9D6A" w:rsidR="00A47920" w:rsidRPr="004F6190" w:rsidRDefault="00402F01" w:rsidP="00A47920">
      <w:pPr>
        <w:pStyle w:val="Deckblatt"/>
        <w:tabs>
          <w:tab w:val="left" w:pos="2977"/>
        </w:tabs>
        <w:jc w:val="left"/>
        <w:rPr>
          <w:rFonts w:asciiTheme="minorHAnsi" w:hAnsiTheme="minorHAnsi" w:cstheme="minorHAnsi"/>
          <w:lang w:val="it-IT"/>
        </w:rPr>
      </w:pPr>
      <w:r>
        <w:rPr>
          <w:rFonts w:asciiTheme="minorHAnsi" w:hAnsiTheme="minorHAnsi" w:cstheme="minorHAnsi"/>
          <w:sz w:val="32"/>
          <w:szCs w:val="32"/>
          <w:lang w:val="it-IT"/>
        </w:rPr>
        <w:t>2021. 01. 25.</w:t>
      </w:r>
    </w:p>
    <w:p w14:paraId="5E72072D" w14:textId="15753727" w:rsidR="00DB00BF" w:rsidRDefault="00723584" w:rsidP="00DB00BF">
      <w:pPr>
        <w:rPr>
          <w:lang w:val="it-IT"/>
        </w:rPr>
      </w:pPr>
      <w:bookmarkStart w:id="1" w:name="_Toc39569198"/>
      <w:r w:rsidRPr="00AF0EAA">
        <w:rPr>
          <w:noProof/>
          <w:lang w:val="hu-HU" w:eastAsia="hu-HU"/>
        </w:rPr>
        <w:drawing>
          <wp:anchor distT="0" distB="0" distL="114300" distR="114300" simplePos="0" relativeHeight="251694080" behindDoc="0" locked="0" layoutInCell="1" allowOverlap="1" wp14:anchorId="29797494" wp14:editId="337A2802">
            <wp:simplePos x="0" y="0"/>
            <wp:positionH relativeFrom="column">
              <wp:posOffset>5172397</wp:posOffset>
            </wp:positionH>
            <wp:positionV relativeFrom="paragraph">
              <wp:posOffset>592455</wp:posOffset>
            </wp:positionV>
            <wp:extent cx="1111885" cy="630555"/>
            <wp:effectExtent l="0" t="0" r="0" b="0"/>
            <wp:wrapNone/>
            <wp:docPr id="15" name="Grafik 15" descr="\\fhbgld.at\Home_FB\FB\fbtkremsner\ProfileData\Desktop\IMPROVE_Logos PPs\IMPROVE_Logos PPs\PP5_FB\Forschung_bgld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\fhbgld.at\Home_FB\FB\fbtkremsner\ProfileData\Desktop\IMPROVE_Logos PPs\IMPROVE_Logos PPs\PP5_FB\Forschung_bgld_Logo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88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noProof/>
          <w:lang w:val="hu-HU" w:eastAsia="hu-HU"/>
        </w:rPr>
        <w:drawing>
          <wp:anchor distT="0" distB="0" distL="114300" distR="114300" simplePos="0" relativeHeight="251692032" behindDoc="0" locked="0" layoutInCell="1" allowOverlap="1" wp14:anchorId="705DB12F" wp14:editId="55635DD2">
            <wp:simplePos x="0" y="0"/>
            <wp:positionH relativeFrom="margin">
              <wp:posOffset>3939862</wp:posOffset>
            </wp:positionH>
            <wp:positionV relativeFrom="paragraph">
              <wp:posOffset>582295</wp:posOffset>
            </wp:positionV>
            <wp:extent cx="1060450" cy="481965"/>
            <wp:effectExtent l="0" t="0" r="6350" b="0"/>
            <wp:wrapNone/>
            <wp:docPr id="14" name="Grafik 14" descr="\\fhbgld.at\Home_FB\FB\fbtkremsner\ProfileData\Desktop\IMPROVE_Logos PPs\IMPROVE_Logos PPs\PP4_FOTEC\FOTE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fhbgld.at\Home_FB\FB\fbtkremsner\ProfileData\Desktop\IMPROVE_Logos PPs\IMPROVE_Logos PPs\PP4_FOTEC\FOTEC_Log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48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rFonts w:cstheme="minorHAnsi"/>
          <w:noProof/>
          <w:lang w:val="hu-HU" w:eastAsia="hu-HU"/>
        </w:rPr>
        <w:drawing>
          <wp:anchor distT="0" distB="0" distL="114300" distR="114300" simplePos="0" relativeHeight="251689984" behindDoc="0" locked="0" layoutInCell="1" allowOverlap="1" wp14:anchorId="601323F8" wp14:editId="5957C366">
            <wp:simplePos x="0" y="0"/>
            <wp:positionH relativeFrom="margin">
              <wp:posOffset>1994857</wp:posOffset>
            </wp:positionH>
            <wp:positionV relativeFrom="paragraph">
              <wp:posOffset>737870</wp:posOffset>
            </wp:positionV>
            <wp:extent cx="1785620" cy="251460"/>
            <wp:effectExtent l="0" t="0" r="5080" b="0"/>
            <wp:wrapNone/>
            <wp:docPr id="13" name="Grafik 13" descr="\\fhbgld.at\Home_FB\FB\fbtkremsner\ProfileData\Desktop\IMPROVE_Logos PPs\IMPROVE_Logos PPs\PP3_PROFACTOR\PROFACTOR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fhbgld.at\Home_FB\FB\fbtkremsner\ProfileData\Desktop\IMPROVE_Logos PPs\IMPROVE_Logos PPs\PP3_PROFACTOR\PROFACTOR_logo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62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noProof/>
          <w:lang w:val="hu-HU" w:eastAsia="hu-HU"/>
        </w:rPr>
        <w:drawing>
          <wp:anchor distT="0" distB="0" distL="114300" distR="114300" simplePos="0" relativeHeight="251687936" behindDoc="0" locked="0" layoutInCell="1" allowOverlap="1" wp14:anchorId="16F005E3" wp14:editId="111E832D">
            <wp:simplePos x="0" y="0"/>
            <wp:positionH relativeFrom="column">
              <wp:posOffset>512767</wp:posOffset>
            </wp:positionH>
            <wp:positionV relativeFrom="paragraph">
              <wp:posOffset>652145</wp:posOffset>
            </wp:positionV>
            <wp:extent cx="1250315" cy="405130"/>
            <wp:effectExtent l="0" t="0" r="6985" b="0"/>
            <wp:wrapNone/>
            <wp:docPr id="5" name="Grafik 5" descr="\\fhbgld.at\Home_FB\FB\fbtkremsner\ProfileData\Desktop\IMPROVE_Logos PPs\IMPROVE_Logos PPs\PP2_campus02\Logo_ne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fhbgld.at\Home_FB\FB\fbtkremsner\ProfileData\Desktop\IMPROVE_Logos PPs\IMPROVE_Logos PPs\PP2_campus02\Logo_neu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315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0EAA">
        <w:rPr>
          <w:rFonts w:cstheme="minorHAnsi"/>
          <w:noProof/>
          <w:lang w:val="hu-HU" w:eastAsia="hu-HU"/>
        </w:rPr>
        <w:drawing>
          <wp:anchor distT="0" distB="0" distL="114300" distR="114300" simplePos="0" relativeHeight="251685888" behindDoc="0" locked="0" layoutInCell="1" allowOverlap="1" wp14:anchorId="5A9B012E" wp14:editId="07892585">
            <wp:simplePos x="0" y="0"/>
            <wp:positionH relativeFrom="column">
              <wp:posOffset>-541646</wp:posOffset>
            </wp:positionH>
            <wp:positionV relativeFrom="paragraph">
              <wp:posOffset>585470</wp:posOffset>
            </wp:positionV>
            <wp:extent cx="862330" cy="461645"/>
            <wp:effectExtent l="0" t="0" r="0" b="0"/>
            <wp:wrapNone/>
            <wp:docPr id="3" name="Grafik 3" descr="C:\Users\fbtkremsner\AppData\Local\Temp\Temp1_PBN logo.zip\PBN logo\PBN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btkremsner\AppData\Local\Temp\Temp1_PBN logo.zip\PBN logo\PBN_logo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46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D731A" w:rsidRPr="004F6190">
        <w:rPr>
          <w:lang w:val="it-IT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hu-HU" w:eastAsia="sl-SI"/>
        </w:rPr>
        <w:id w:val="-1466754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23BA7A" w14:textId="5603FA45" w:rsidR="00DB00BF" w:rsidRDefault="00B83519">
          <w:pPr>
            <w:pStyle w:val="Tartalomjegyzkcmsora"/>
          </w:pPr>
          <w:r>
            <w:rPr>
              <w:lang w:val="hu-HU"/>
            </w:rPr>
            <w:t>T</w:t>
          </w:r>
          <w:r w:rsidR="00DB00BF">
            <w:rPr>
              <w:lang w:val="hu-HU"/>
            </w:rPr>
            <w:t>artalom</w:t>
          </w:r>
          <w:r w:rsidR="00564CA4">
            <w:rPr>
              <w:lang w:val="hu-HU"/>
            </w:rPr>
            <w:t>jegyzék</w:t>
          </w:r>
        </w:p>
        <w:p w14:paraId="355B9E57" w14:textId="77777777" w:rsidR="00961DF2" w:rsidRDefault="00961DF2">
          <w:pPr>
            <w:pStyle w:val="TJ1"/>
            <w:tabs>
              <w:tab w:val="right" w:leader="dot" w:pos="9062"/>
            </w:tabs>
          </w:pPr>
        </w:p>
        <w:p w14:paraId="34F1426F" w14:textId="735F981E" w:rsidR="007C3C0E" w:rsidRDefault="00DB00BF">
          <w:pPr>
            <w:pStyle w:val="TJ1"/>
            <w:tabs>
              <w:tab w:val="right" w:leader="dot" w:pos="9062"/>
            </w:tabs>
            <w:rPr>
              <w:noProof/>
              <w:lang w:val="hu-HU"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463424" w:history="1">
            <w:r w:rsidR="007C3C0E" w:rsidRPr="00580C08">
              <w:rPr>
                <w:rStyle w:val="Hiperhivatkozs"/>
                <w:noProof/>
              </w:rPr>
              <w:t>PÁLYÁZATI DOKUMENTÁCIÓ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4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3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268E6741" w14:textId="2FF98DCB" w:rsidR="007C3C0E" w:rsidRDefault="00E54C97">
          <w:pPr>
            <w:pStyle w:val="TJ2"/>
            <w:tabs>
              <w:tab w:val="left" w:pos="880"/>
              <w:tab w:val="right" w:leader="dot" w:pos="9062"/>
            </w:tabs>
            <w:rPr>
              <w:noProof/>
              <w:lang w:val="hu-HU" w:eastAsia="hu-HU"/>
            </w:rPr>
          </w:pPr>
          <w:hyperlink w:anchor="_Toc62463425" w:history="1">
            <w:r w:rsidR="007C3C0E" w:rsidRPr="00580C08">
              <w:rPr>
                <w:rStyle w:val="Hiperhivatkozs"/>
                <w:noProof/>
              </w:rPr>
              <w:t>1.1</w:t>
            </w:r>
            <w:r w:rsidR="007C3C0E">
              <w:rPr>
                <w:noProof/>
                <w:lang w:val="hu-HU" w:eastAsia="hu-HU"/>
              </w:rPr>
              <w:tab/>
            </w:r>
            <w:r w:rsidR="007C3C0E" w:rsidRPr="00580C08">
              <w:rPr>
                <w:rStyle w:val="Hiperhivatkozs"/>
                <w:noProof/>
              </w:rPr>
              <w:t>JELENTKEZÉSI LAP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5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3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401BF4AA" w14:textId="616E6642" w:rsidR="007C3C0E" w:rsidRDefault="00E54C97">
          <w:pPr>
            <w:pStyle w:val="TJ2"/>
            <w:tabs>
              <w:tab w:val="left" w:pos="880"/>
              <w:tab w:val="right" w:leader="dot" w:pos="9062"/>
            </w:tabs>
            <w:rPr>
              <w:noProof/>
              <w:lang w:val="hu-HU" w:eastAsia="hu-HU"/>
            </w:rPr>
          </w:pPr>
          <w:hyperlink w:anchor="_Toc62463426" w:history="1">
            <w:r w:rsidR="007C3C0E" w:rsidRPr="00580C08">
              <w:rPr>
                <w:rStyle w:val="Hiperhivatkozs"/>
                <w:noProof/>
              </w:rPr>
              <w:t>1.2</w:t>
            </w:r>
            <w:r w:rsidR="007C3C0E">
              <w:rPr>
                <w:noProof/>
                <w:lang w:val="hu-HU" w:eastAsia="hu-HU"/>
              </w:rPr>
              <w:tab/>
            </w:r>
            <w:r w:rsidR="007C3C0E" w:rsidRPr="00580C08">
              <w:rPr>
                <w:rStyle w:val="Hiperhivatkozs"/>
                <w:noProof/>
              </w:rPr>
              <w:t>PÁLYÁZÓ NYILATKOZATA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6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7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0B86059D" w14:textId="0C63D518" w:rsidR="007C3C0E" w:rsidRDefault="00E54C97">
          <w:pPr>
            <w:pStyle w:val="TJ2"/>
            <w:tabs>
              <w:tab w:val="left" w:pos="880"/>
              <w:tab w:val="right" w:leader="dot" w:pos="9062"/>
            </w:tabs>
            <w:rPr>
              <w:noProof/>
              <w:lang w:val="hu-HU" w:eastAsia="hu-HU"/>
            </w:rPr>
          </w:pPr>
          <w:hyperlink w:anchor="_Toc62463427" w:history="1">
            <w:r w:rsidR="007C3C0E" w:rsidRPr="00580C08">
              <w:rPr>
                <w:rStyle w:val="Hiperhivatkozs"/>
                <w:noProof/>
              </w:rPr>
              <w:t>1.3</w:t>
            </w:r>
            <w:r w:rsidR="007C3C0E">
              <w:rPr>
                <w:noProof/>
                <w:lang w:val="hu-HU" w:eastAsia="hu-HU"/>
              </w:rPr>
              <w:tab/>
            </w:r>
            <w:r w:rsidR="007C3C0E" w:rsidRPr="00580C08">
              <w:rPr>
                <w:rStyle w:val="Hiperhivatkozs"/>
                <w:noProof/>
              </w:rPr>
              <w:t>DE MINIMIS NYILATKOZAT</w:t>
            </w:r>
            <w:r w:rsidR="007C3C0E">
              <w:rPr>
                <w:noProof/>
                <w:webHidden/>
              </w:rPr>
              <w:tab/>
            </w:r>
            <w:r w:rsidR="007C3C0E">
              <w:rPr>
                <w:noProof/>
                <w:webHidden/>
              </w:rPr>
              <w:fldChar w:fldCharType="begin"/>
            </w:r>
            <w:r w:rsidR="007C3C0E">
              <w:rPr>
                <w:noProof/>
                <w:webHidden/>
              </w:rPr>
              <w:instrText xml:space="preserve"> PAGEREF _Toc62463427 \h </w:instrText>
            </w:r>
            <w:r w:rsidR="007C3C0E">
              <w:rPr>
                <w:noProof/>
                <w:webHidden/>
              </w:rPr>
            </w:r>
            <w:r w:rsidR="007C3C0E">
              <w:rPr>
                <w:noProof/>
                <w:webHidden/>
              </w:rPr>
              <w:fldChar w:fldCharType="separate"/>
            </w:r>
            <w:r w:rsidR="007C3C0E">
              <w:rPr>
                <w:noProof/>
                <w:webHidden/>
              </w:rPr>
              <w:t>8</w:t>
            </w:r>
            <w:r w:rsidR="007C3C0E">
              <w:rPr>
                <w:noProof/>
                <w:webHidden/>
              </w:rPr>
              <w:fldChar w:fldCharType="end"/>
            </w:r>
          </w:hyperlink>
        </w:p>
        <w:p w14:paraId="19B5D189" w14:textId="2F920212" w:rsidR="00DB00BF" w:rsidRDefault="00DB00BF">
          <w:r>
            <w:rPr>
              <w:b/>
              <w:bCs/>
              <w:lang w:val="hu-HU"/>
            </w:rPr>
            <w:fldChar w:fldCharType="end"/>
          </w:r>
        </w:p>
      </w:sdtContent>
    </w:sdt>
    <w:p w14:paraId="64E52C86" w14:textId="77777777" w:rsidR="00DB00BF" w:rsidRPr="00DB00BF" w:rsidRDefault="00DB00BF" w:rsidP="00DB00BF"/>
    <w:p w14:paraId="5ED9EA24" w14:textId="77777777" w:rsidR="00DB00BF" w:rsidRPr="00DB00BF" w:rsidRDefault="00DB00BF" w:rsidP="00DB00BF"/>
    <w:p w14:paraId="1840D923" w14:textId="77777777" w:rsidR="00DB00BF" w:rsidRPr="00DB00BF" w:rsidRDefault="00DB00BF" w:rsidP="00DB00BF"/>
    <w:p w14:paraId="7119A121" w14:textId="77777777" w:rsidR="00DB00BF" w:rsidRPr="00DB00BF" w:rsidRDefault="00DB00BF" w:rsidP="00DB00BF"/>
    <w:p w14:paraId="6EB8C834" w14:textId="77777777" w:rsidR="00DB00BF" w:rsidRPr="00DB00BF" w:rsidRDefault="00DB00BF" w:rsidP="00DB00BF"/>
    <w:p w14:paraId="17EDCEF4" w14:textId="77777777" w:rsidR="00DB00BF" w:rsidRPr="00DB00BF" w:rsidRDefault="00DB00BF" w:rsidP="00DB00BF"/>
    <w:p w14:paraId="5CAA36BA" w14:textId="77777777" w:rsidR="00DB00BF" w:rsidRPr="00DB00BF" w:rsidRDefault="00DB00BF" w:rsidP="00DB00BF"/>
    <w:p w14:paraId="3D2A62ED" w14:textId="77777777" w:rsidR="00DB00BF" w:rsidRPr="00DB00BF" w:rsidRDefault="00DB00BF" w:rsidP="00DB00BF"/>
    <w:p w14:paraId="1565C410" w14:textId="77777777" w:rsidR="00DB00BF" w:rsidRPr="00DB00BF" w:rsidRDefault="00DB00BF" w:rsidP="00DB00BF"/>
    <w:p w14:paraId="5C2090CC" w14:textId="77777777" w:rsidR="00DB00BF" w:rsidRPr="00DB00BF" w:rsidRDefault="00DB00BF" w:rsidP="00DB00BF"/>
    <w:p w14:paraId="3E8E8A5C" w14:textId="77777777" w:rsidR="00DB00BF" w:rsidRPr="00DB00BF" w:rsidRDefault="00DB00BF" w:rsidP="00DB00BF"/>
    <w:p w14:paraId="3749B272" w14:textId="77777777" w:rsidR="00DB00BF" w:rsidRPr="00DB00BF" w:rsidRDefault="00DB00BF" w:rsidP="00DB00BF"/>
    <w:p w14:paraId="02D74566" w14:textId="77777777" w:rsidR="00DB00BF" w:rsidRPr="00DB00BF" w:rsidRDefault="00DB00BF" w:rsidP="00DB00BF"/>
    <w:p w14:paraId="3CB8CDF7" w14:textId="77777777" w:rsidR="00DB00BF" w:rsidRPr="00DB00BF" w:rsidRDefault="00DB00BF" w:rsidP="00DB00BF"/>
    <w:p w14:paraId="70F6226D" w14:textId="77777777" w:rsidR="00DB00BF" w:rsidRPr="00DB00BF" w:rsidRDefault="00DB00BF" w:rsidP="00DB00BF"/>
    <w:p w14:paraId="4398F867" w14:textId="5E7E6D65" w:rsidR="00DB00BF" w:rsidRDefault="00DB00BF" w:rsidP="00DB00BF">
      <w:pPr>
        <w:rPr>
          <w:lang w:val="it-IT"/>
        </w:rPr>
      </w:pPr>
    </w:p>
    <w:p w14:paraId="63B87E66" w14:textId="44FCF19A" w:rsidR="00F526C0" w:rsidRPr="00F526C0" w:rsidRDefault="00F526C0" w:rsidP="00F526C0">
      <w:pPr>
        <w:rPr>
          <w:lang w:val="hu-HU"/>
        </w:rPr>
        <w:sectPr w:rsidR="00F526C0" w:rsidRPr="00F526C0" w:rsidSect="00564CA4">
          <w:headerReference w:type="default" r:id="rId19"/>
          <w:footerReference w:type="default" r:id="rId2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4884221" w14:textId="66B65106" w:rsidR="0044286A" w:rsidRDefault="0044400E" w:rsidP="0044400E">
      <w:pPr>
        <w:pStyle w:val="Cmsor1"/>
        <w:numPr>
          <w:ilvl w:val="0"/>
          <w:numId w:val="0"/>
        </w:numPr>
        <w:ind w:left="432"/>
      </w:pPr>
      <w:bookmarkStart w:id="2" w:name="_Toc62463424"/>
      <w:r>
        <w:lastRenderedPageBreak/>
        <w:t>PÁLYÁZATI DOKUMENTÁCIÓ</w:t>
      </w:r>
      <w:bookmarkStart w:id="3" w:name="_Hlk62383684"/>
      <w:bookmarkEnd w:id="2"/>
    </w:p>
    <w:p w14:paraId="7A5DAF32" w14:textId="1F3AAF0C" w:rsidR="0044286A" w:rsidRDefault="0044286A" w:rsidP="00390445">
      <w:pPr>
        <w:pStyle w:val="Cmsor2"/>
        <w:numPr>
          <w:ilvl w:val="1"/>
          <w:numId w:val="27"/>
        </w:numPr>
      </w:pPr>
      <w:bookmarkStart w:id="4" w:name="_Toc62463425"/>
      <w:r>
        <w:t>JELENTKEZÉSI LAP</w:t>
      </w:r>
      <w:bookmarkEnd w:id="4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227"/>
        <w:gridCol w:w="5835"/>
      </w:tblGrid>
      <w:tr w:rsidR="00476484" w:rsidRPr="001D3494" w14:paraId="2EC89F54" w14:textId="77777777" w:rsidTr="00B362DF">
        <w:trPr>
          <w:trHeight w:val="416"/>
        </w:trPr>
        <w:tc>
          <w:tcPr>
            <w:tcW w:w="9062" w:type="dxa"/>
            <w:gridSpan w:val="2"/>
            <w:shd w:val="clear" w:color="auto" w:fill="000000" w:themeFill="text1"/>
          </w:tcPr>
          <w:p w14:paraId="094ECAD9" w14:textId="568257F8" w:rsidR="00476484" w:rsidRPr="001D3494" w:rsidRDefault="008A1F77" w:rsidP="00B362DF">
            <w:r>
              <w:t>PÁLYÁZÓ</w:t>
            </w:r>
            <w:r w:rsidR="00B362DF">
              <w:t xml:space="preserve"> ADATAI</w:t>
            </w:r>
          </w:p>
        </w:tc>
      </w:tr>
      <w:tr w:rsidR="00476484" w:rsidRPr="001D3494" w14:paraId="38BBF4BB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619531B4" w14:textId="5DD9832E" w:rsidR="00476484" w:rsidRPr="001D3494" w:rsidRDefault="00B362DF" w:rsidP="00B362DF">
            <w:r>
              <w:t>Teljes név magyarul</w:t>
            </w:r>
          </w:p>
        </w:tc>
        <w:tc>
          <w:tcPr>
            <w:tcW w:w="5835" w:type="dxa"/>
          </w:tcPr>
          <w:p w14:paraId="33A0BE94" w14:textId="77777777" w:rsidR="00476484" w:rsidRPr="001D3494" w:rsidRDefault="00476484" w:rsidP="00B362DF"/>
        </w:tc>
      </w:tr>
      <w:tr w:rsidR="00476484" w:rsidRPr="001D3494" w14:paraId="10439450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1DA86FEB" w14:textId="23A075F2" w:rsidR="00476484" w:rsidRPr="001D3494" w:rsidRDefault="00B362DF" w:rsidP="00B362DF">
            <w:r>
              <w:t xml:space="preserve">Teljes név angolul </w:t>
            </w:r>
          </w:p>
        </w:tc>
        <w:tc>
          <w:tcPr>
            <w:tcW w:w="5835" w:type="dxa"/>
          </w:tcPr>
          <w:p w14:paraId="61DA56DF" w14:textId="77777777" w:rsidR="00476484" w:rsidRPr="001D3494" w:rsidRDefault="00476484" w:rsidP="00B362DF"/>
        </w:tc>
      </w:tr>
      <w:tr w:rsidR="00476484" w:rsidRPr="001D3494" w14:paraId="77DC1919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0B9D78BD" w14:textId="706E8F63" w:rsidR="00476484" w:rsidRPr="001D3494" w:rsidRDefault="00B362DF" w:rsidP="00B362DF">
            <w:r>
              <w:t>Rövid név magyarul</w:t>
            </w:r>
          </w:p>
        </w:tc>
        <w:tc>
          <w:tcPr>
            <w:tcW w:w="5835" w:type="dxa"/>
          </w:tcPr>
          <w:p w14:paraId="332D9C90" w14:textId="77777777" w:rsidR="00476484" w:rsidRPr="001D3494" w:rsidRDefault="00476484" w:rsidP="00B362DF"/>
        </w:tc>
      </w:tr>
      <w:tr w:rsidR="00476484" w:rsidRPr="001D3494" w14:paraId="55E0D386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51BBDDA6" w14:textId="6863287B" w:rsidR="00476484" w:rsidRPr="001D3494" w:rsidRDefault="00B362DF" w:rsidP="00B362DF">
            <w:r>
              <w:t>Rövid név angolul</w:t>
            </w:r>
          </w:p>
        </w:tc>
        <w:tc>
          <w:tcPr>
            <w:tcW w:w="5835" w:type="dxa"/>
          </w:tcPr>
          <w:p w14:paraId="2F331607" w14:textId="77777777" w:rsidR="00476484" w:rsidRPr="001D3494" w:rsidRDefault="00476484" w:rsidP="00B362DF"/>
        </w:tc>
      </w:tr>
      <w:tr w:rsidR="00476484" w:rsidRPr="001D3494" w14:paraId="24B1C3E5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D1F9260" w14:textId="0C57D593" w:rsidR="00476484" w:rsidRPr="001D3494" w:rsidRDefault="00B362DF" w:rsidP="00B362DF">
            <w:r>
              <w:t>Adószám</w:t>
            </w:r>
          </w:p>
        </w:tc>
        <w:tc>
          <w:tcPr>
            <w:tcW w:w="5835" w:type="dxa"/>
          </w:tcPr>
          <w:p w14:paraId="2F3F266C" w14:textId="77777777" w:rsidR="00476484" w:rsidRPr="001D3494" w:rsidRDefault="00476484" w:rsidP="00B362DF"/>
        </w:tc>
      </w:tr>
      <w:tr w:rsidR="00476484" w:rsidRPr="001D3494" w14:paraId="5A061310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52B4E6AE" w14:textId="3E04EC08" w:rsidR="00476484" w:rsidRPr="001D3494" w:rsidRDefault="00B362DF" w:rsidP="00B362DF">
            <w:r>
              <w:t>Regisztrációs szám</w:t>
            </w:r>
          </w:p>
        </w:tc>
        <w:tc>
          <w:tcPr>
            <w:tcW w:w="5835" w:type="dxa"/>
          </w:tcPr>
          <w:p w14:paraId="01028DC9" w14:textId="77777777" w:rsidR="00476484" w:rsidRPr="001D3494" w:rsidRDefault="00476484" w:rsidP="00B362DF"/>
        </w:tc>
      </w:tr>
      <w:tr w:rsidR="00476484" w:rsidRPr="001D3494" w14:paraId="0DC71DC7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36162BC0" w14:textId="7B407886" w:rsidR="00476484" w:rsidRPr="001D3494" w:rsidRDefault="00B362DF" w:rsidP="00B362DF">
            <w:r>
              <w:t>Cím</w:t>
            </w:r>
          </w:p>
        </w:tc>
        <w:tc>
          <w:tcPr>
            <w:tcW w:w="5835" w:type="dxa"/>
          </w:tcPr>
          <w:p w14:paraId="0B992903" w14:textId="77777777" w:rsidR="00476484" w:rsidRPr="001D3494" w:rsidRDefault="00476484" w:rsidP="00B362DF"/>
        </w:tc>
      </w:tr>
      <w:tr w:rsidR="00476484" w:rsidRPr="001D3494" w14:paraId="120CDEB5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ACE0BEC" w14:textId="1F273D74" w:rsidR="00476484" w:rsidRPr="001D3494" w:rsidRDefault="00B362DF" w:rsidP="00B362DF">
            <w:r>
              <w:t>Jogi képviselő neve</w:t>
            </w:r>
          </w:p>
        </w:tc>
        <w:tc>
          <w:tcPr>
            <w:tcW w:w="5835" w:type="dxa"/>
          </w:tcPr>
          <w:p w14:paraId="3DAC3227" w14:textId="77777777" w:rsidR="00476484" w:rsidRPr="001D3494" w:rsidRDefault="00476484" w:rsidP="00B362DF"/>
        </w:tc>
      </w:tr>
      <w:tr w:rsidR="00476484" w:rsidRPr="001D3494" w14:paraId="20B05EF1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12C885BF" w14:textId="438278DE" w:rsidR="00476484" w:rsidRPr="001D3494" w:rsidRDefault="00B362DF" w:rsidP="00B362DF">
            <w:pPr>
              <w:jc w:val="right"/>
            </w:pPr>
            <w:r>
              <w:t>Pozíció</w:t>
            </w:r>
            <w:r w:rsidR="00476484">
              <w:t xml:space="preserve"> </w:t>
            </w:r>
          </w:p>
        </w:tc>
        <w:tc>
          <w:tcPr>
            <w:tcW w:w="5835" w:type="dxa"/>
          </w:tcPr>
          <w:p w14:paraId="31BFA882" w14:textId="77777777" w:rsidR="00476484" w:rsidRPr="001D3494" w:rsidRDefault="00476484" w:rsidP="00B362DF"/>
        </w:tc>
      </w:tr>
      <w:tr w:rsidR="00476484" w:rsidRPr="001D3494" w14:paraId="15CB2A01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937039E" w14:textId="7FC5B78B" w:rsidR="00476484" w:rsidRPr="001D3494" w:rsidRDefault="00B362DF" w:rsidP="00B362DF">
            <w:pPr>
              <w:jc w:val="right"/>
            </w:pPr>
            <w:r>
              <w:t>Tel. szám</w:t>
            </w:r>
            <w:r w:rsidR="00476484">
              <w:t xml:space="preserve"> </w:t>
            </w:r>
          </w:p>
        </w:tc>
        <w:tc>
          <w:tcPr>
            <w:tcW w:w="5835" w:type="dxa"/>
          </w:tcPr>
          <w:p w14:paraId="3E92837D" w14:textId="77777777" w:rsidR="00476484" w:rsidRPr="001D3494" w:rsidRDefault="00476484" w:rsidP="00B362DF"/>
        </w:tc>
      </w:tr>
      <w:tr w:rsidR="00476484" w:rsidRPr="001D3494" w14:paraId="1385B2C5" w14:textId="77777777" w:rsidTr="00B362DF">
        <w:tc>
          <w:tcPr>
            <w:tcW w:w="3227" w:type="dxa"/>
            <w:shd w:val="clear" w:color="auto" w:fill="BFBFBF" w:themeFill="background1" w:themeFillShade="BF"/>
          </w:tcPr>
          <w:p w14:paraId="2E1728CE" w14:textId="13A642D5" w:rsidR="00476484" w:rsidRPr="001D3494" w:rsidRDefault="00476484" w:rsidP="00B362DF">
            <w:pPr>
              <w:jc w:val="right"/>
            </w:pPr>
            <w:r>
              <w:t xml:space="preserve">E-mail </w:t>
            </w:r>
            <w:r w:rsidR="00B362DF">
              <w:t>cím</w:t>
            </w:r>
            <w:r>
              <w:t xml:space="preserve"> </w:t>
            </w:r>
          </w:p>
        </w:tc>
        <w:tc>
          <w:tcPr>
            <w:tcW w:w="5835" w:type="dxa"/>
          </w:tcPr>
          <w:p w14:paraId="49852267" w14:textId="77777777" w:rsidR="00476484" w:rsidRPr="001D3494" w:rsidRDefault="00476484" w:rsidP="00B362DF"/>
        </w:tc>
      </w:tr>
    </w:tbl>
    <w:p w14:paraId="0B27F1E2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46"/>
        <w:gridCol w:w="5616"/>
      </w:tblGrid>
      <w:tr w:rsidR="00476484" w:rsidRPr="001D3494" w14:paraId="716FD5DC" w14:textId="77777777" w:rsidTr="00B362DF">
        <w:tc>
          <w:tcPr>
            <w:tcW w:w="9288" w:type="dxa"/>
            <w:gridSpan w:val="2"/>
            <w:shd w:val="clear" w:color="auto" w:fill="000000" w:themeFill="text1"/>
          </w:tcPr>
          <w:p w14:paraId="16771510" w14:textId="03F9D8A6" w:rsidR="00476484" w:rsidRPr="001D3494" w:rsidRDefault="00936663" w:rsidP="00B362DF">
            <w:r>
              <w:t>KAPCSOLATTARTÓ</w:t>
            </w:r>
          </w:p>
        </w:tc>
      </w:tr>
      <w:tr w:rsidR="00476484" w:rsidRPr="001D3494" w14:paraId="179CB968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6A6C4AF6" w14:textId="5A4E2DDE" w:rsidR="00476484" w:rsidRPr="001D3494" w:rsidRDefault="00476484" w:rsidP="00B362DF">
            <w:pPr>
              <w:jc w:val="right"/>
            </w:pPr>
            <w:r>
              <w:t>N</w:t>
            </w:r>
            <w:r w:rsidR="00936663">
              <w:t>év</w:t>
            </w:r>
          </w:p>
        </w:tc>
        <w:tc>
          <w:tcPr>
            <w:tcW w:w="5778" w:type="dxa"/>
          </w:tcPr>
          <w:p w14:paraId="5784AAE3" w14:textId="77777777" w:rsidR="00476484" w:rsidRPr="001D3494" w:rsidRDefault="00476484" w:rsidP="00B362DF"/>
        </w:tc>
      </w:tr>
      <w:tr w:rsidR="00476484" w:rsidRPr="001D3494" w14:paraId="42A0410D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728196AE" w14:textId="6A96E988" w:rsidR="00476484" w:rsidRPr="001D3494" w:rsidRDefault="00936663" w:rsidP="00B362DF">
            <w:pPr>
              <w:jc w:val="right"/>
            </w:pPr>
            <w:r>
              <w:t>Pozíció /Beosztás</w:t>
            </w:r>
            <w:r w:rsidR="00476484">
              <w:t xml:space="preserve"> </w:t>
            </w:r>
          </w:p>
        </w:tc>
        <w:tc>
          <w:tcPr>
            <w:tcW w:w="5778" w:type="dxa"/>
          </w:tcPr>
          <w:p w14:paraId="707E917C" w14:textId="77777777" w:rsidR="00476484" w:rsidRPr="001D3494" w:rsidRDefault="00476484" w:rsidP="00B362DF"/>
        </w:tc>
      </w:tr>
      <w:tr w:rsidR="00476484" w:rsidRPr="001D3494" w14:paraId="2B51ED80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18EC6512" w14:textId="115CCCD6" w:rsidR="00476484" w:rsidRPr="001D3494" w:rsidRDefault="00936663" w:rsidP="00B362DF">
            <w:pPr>
              <w:jc w:val="right"/>
            </w:pPr>
            <w:r>
              <w:t>Tel. szám</w:t>
            </w:r>
          </w:p>
        </w:tc>
        <w:tc>
          <w:tcPr>
            <w:tcW w:w="5778" w:type="dxa"/>
          </w:tcPr>
          <w:p w14:paraId="3FEE12BF" w14:textId="77777777" w:rsidR="00476484" w:rsidRPr="001D3494" w:rsidRDefault="00476484" w:rsidP="00B362DF"/>
        </w:tc>
      </w:tr>
      <w:tr w:rsidR="00476484" w:rsidRPr="001D3494" w14:paraId="65A7C0EE" w14:textId="77777777" w:rsidTr="00B362DF">
        <w:tc>
          <w:tcPr>
            <w:tcW w:w="3510" w:type="dxa"/>
            <w:shd w:val="clear" w:color="auto" w:fill="BFBFBF" w:themeFill="background1" w:themeFillShade="BF"/>
          </w:tcPr>
          <w:p w14:paraId="0110FF40" w14:textId="21737AEF" w:rsidR="00476484" w:rsidRPr="001D3494" w:rsidRDefault="00936663" w:rsidP="00B362DF">
            <w:pPr>
              <w:jc w:val="right"/>
            </w:pPr>
            <w:r>
              <w:t>E-mail cím</w:t>
            </w:r>
          </w:p>
        </w:tc>
        <w:tc>
          <w:tcPr>
            <w:tcW w:w="5778" w:type="dxa"/>
          </w:tcPr>
          <w:p w14:paraId="041CF320" w14:textId="77777777" w:rsidR="00476484" w:rsidRPr="001D3494" w:rsidRDefault="00476484" w:rsidP="00B362DF"/>
        </w:tc>
      </w:tr>
    </w:tbl>
    <w:p w14:paraId="6FA15989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6484" w:rsidRPr="001D3494" w14:paraId="1969C9D4" w14:textId="77777777" w:rsidTr="00A45F13">
        <w:tc>
          <w:tcPr>
            <w:tcW w:w="9062" w:type="dxa"/>
            <w:shd w:val="clear" w:color="auto" w:fill="000000" w:themeFill="text1"/>
          </w:tcPr>
          <w:p w14:paraId="1BF4CD04" w14:textId="4F50EAF3" w:rsidR="00476484" w:rsidRPr="001D3494" w:rsidRDefault="00936663" w:rsidP="00B362DF">
            <w:r>
              <w:t>A PÁLYÁZÓ MÉRETE</w:t>
            </w:r>
            <w:r w:rsidR="00476484" w:rsidRPr="001D3494">
              <w:t xml:space="preserve"> (</w:t>
            </w:r>
            <w:r>
              <w:t>a</w:t>
            </w:r>
            <w:r w:rsidR="00476484" w:rsidRPr="001D3494">
              <w:t xml:space="preserve"> 651/2014/EU</w:t>
            </w:r>
            <w:r>
              <w:t xml:space="preserve"> rendeletnek megfelelően</w:t>
            </w:r>
            <w:r w:rsidR="00476484" w:rsidRPr="001D3494">
              <w:t xml:space="preserve">) – </w:t>
            </w:r>
            <w:r>
              <w:t>Kérjük, csak egyet jelöljön be!</w:t>
            </w:r>
          </w:p>
        </w:tc>
      </w:tr>
      <w:tr w:rsidR="00476484" w:rsidRPr="001D3494" w14:paraId="19E12D0F" w14:textId="77777777" w:rsidTr="00A45F13">
        <w:tc>
          <w:tcPr>
            <w:tcW w:w="9062" w:type="dxa"/>
          </w:tcPr>
          <w:p w14:paraId="0A708669" w14:textId="4716000D" w:rsidR="00476484" w:rsidRPr="001D3494" w:rsidRDefault="00E54C97" w:rsidP="00B362DF">
            <w:sdt>
              <w:sdtPr>
                <w:id w:val="-1733680792"/>
              </w:sdtPr>
              <w:sdtEndPr/>
              <w:sdtContent>
                <w:r w:rsidR="00476484" w:rsidRPr="001D349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476484" w:rsidRPr="001D3494">
              <w:t xml:space="preserve">  </w:t>
            </w:r>
            <w:r w:rsidR="00C00E8F">
              <w:t>Mikrovállalkozás</w:t>
            </w:r>
            <w:r w:rsidR="00476484">
              <w:t xml:space="preserve"> </w:t>
            </w:r>
          </w:p>
        </w:tc>
      </w:tr>
      <w:tr w:rsidR="00476484" w:rsidRPr="001D3494" w14:paraId="4BBD6731" w14:textId="77777777" w:rsidTr="00A45F13">
        <w:tc>
          <w:tcPr>
            <w:tcW w:w="9062" w:type="dxa"/>
          </w:tcPr>
          <w:p w14:paraId="6E8A53CA" w14:textId="5799FCAD" w:rsidR="00476484" w:rsidRPr="001D3494" w:rsidRDefault="00E54C97" w:rsidP="00B362DF">
            <w:sdt>
              <w:sdtPr>
                <w:id w:val="-513534419"/>
              </w:sdtPr>
              <w:sdtEndPr/>
              <w:sdtContent>
                <w:r w:rsidR="00476484" w:rsidRPr="001D349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476484" w:rsidRPr="001D3494">
              <w:t xml:space="preserve">  </w:t>
            </w:r>
            <w:r w:rsidR="00C00E8F">
              <w:t>Kisvállalkozás</w:t>
            </w:r>
          </w:p>
        </w:tc>
      </w:tr>
      <w:tr w:rsidR="00476484" w:rsidRPr="001D3494" w14:paraId="14D8A465" w14:textId="77777777" w:rsidTr="00A45F13">
        <w:tc>
          <w:tcPr>
            <w:tcW w:w="9062" w:type="dxa"/>
          </w:tcPr>
          <w:p w14:paraId="3C2C918D" w14:textId="14F87DAD" w:rsidR="00476484" w:rsidRPr="001D3494" w:rsidRDefault="00E54C97" w:rsidP="00B362DF">
            <w:sdt>
              <w:sdtPr>
                <w:id w:val="-170800810"/>
              </w:sdtPr>
              <w:sdtEndPr/>
              <w:sdtContent>
                <w:r w:rsidR="00476484" w:rsidRPr="001D3494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476484" w:rsidRPr="001D3494">
              <w:t xml:space="preserve">  </w:t>
            </w:r>
            <w:r w:rsidR="00C00E8F">
              <w:t>Középvállalkozás</w:t>
            </w:r>
            <w:r w:rsidR="00476484">
              <w:t xml:space="preserve"> </w:t>
            </w:r>
          </w:p>
        </w:tc>
      </w:tr>
    </w:tbl>
    <w:p w14:paraId="2549A9FB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750"/>
        <w:gridCol w:w="1113"/>
        <w:gridCol w:w="5199"/>
      </w:tblGrid>
      <w:tr w:rsidR="00476484" w:rsidRPr="001D3494" w14:paraId="34A87D67" w14:textId="77777777" w:rsidTr="00936663">
        <w:tc>
          <w:tcPr>
            <w:tcW w:w="9062" w:type="dxa"/>
            <w:gridSpan w:val="3"/>
            <w:shd w:val="clear" w:color="auto" w:fill="000000" w:themeFill="text1"/>
          </w:tcPr>
          <w:p w14:paraId="160ABAAF" w14:textId="0208EEC0" w:rsidR="00476484" w:rsidRPr="001D3494" w:rsidRDefault="00936663" w:rsidP="00B362DF">
            <w:r>
              <w:t xml:space="preserve">RÉSZVÉTEL EGYÉB </w:t>
            </w:r>
            <w:r w:rsidR="00476484">
              <w:t>IMPROVE! PROJE</w:t>
            </w:r>
            <w:r>
              <w:t>KT TEVÉKENYSÉGBEN</w:t>
            </w:r>
          </w:p>
        </w:tc>
      </w:tr>
      <w:tr w:rsidR="00936663" w:rsidRPr="001D3494" w14:paraId="49B36019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3EDFAA3D" w14:textId="7445CDCB" w:rsidR="00476484" w:rsidRPr="00936663" w:rsidRDefault="00936663" w:rsidP="00B362DF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Részvétek az </w:t>
            </w:r>
            <w:r w:rsidR="00476484" w:rsidRPr="00936663">
              <w:rPr>
                <w:sz w:val="18"/>
                <w:szCs w:val="18"/>
              </w:rPr>
              <w:t>Info</w:t>
            </w:r>
            <w:r w:rsidRPr="00936663">
              <w:rPr>
                <w:sz w:val="18"/>
                <w:szCs w:val="18"/>
              </w:rPr>
              <w:t>Napon</w:t>
            </w:r>
          </w:p>
        </w:tc>
        <w:tc>
          <w:tcPr>
            <w:tcW w:w="1113" w:type="dxa"/>
          </w:tcPr>
          <w:p w14:paraId="2592CD7D" w14:textId="047D392A" w:rsidR="00476484" w:rsidRPr="00936663" w:rsidRDefault="00E54C97" w:rsidP="00B362D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4510854"/>
              </w:sdtPr>
              <w:sdtEndPr/>
              <w:sdtContent>
                <w:r w:rsidR="00476484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476484" w:rsidRPr="00936663">
              <w:rPr>
                <w:sz w:val="18"/>
                <w:szCs w:val="18"/>
              </w:rPr>
              <w:t xml:space="preserve">  </w:t>
            </w:r>
            <w:r w:rsidR="00936663" w:rsidRPr="00936663">
              <w:rPr>
                <w:sz w:val="18"/>
                <w:szCs w:val="18"/>
              </w:rPr>
              <w:t>Igen</w:t>
            </w:r>
          </w:p>
          <w:p w14:paraId="0BE1FA66" w14:textId="327D39EE" w:rsidR="00476484" w:rsidRPr="00936663" w:rsidRDefault="00E54C97" w:rsidP="00B362DF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2022150042"/>
              </w:sdtPr>
              <w:sdtEndPr/>
              <w:sdtContent>
                <w:r w:rsidR="00476484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476484" w:rsidRPr="00936663">
              <w:rPr>
                <w:sz w:val="18"/>
                <w:szCs w:val="18"/>
              </w:rPr>
              <w:t xml:space="preserve">  N</w:t>
            </w:r>
            <w:r w:rsidR="00936663" w:rsidRPr="00936663">
              <w:rPr>
                <w:sz w:val="18"/>
                <w:szCs w:val="18"/>
              </w:rPr>
              <w:t>em</w:t>
            </w:r>
          </w:p>
        </w:tc>
        <w:tc>
          <w:tcPr>
            <w:tcW w:w="5199" w:type="dxa"/>
          </w:tcPr>
          <w:p w14:paraId="774FC131" w14:textId="6F019881" w:rsidR="00476484" w:rsidRPr="00936663" w:rsidRDefault="00936663" w:rsidP="00B362DF">
            <w:pPr>
              <w:rPr>
                <w:i/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>Igen esetén kérem,részletezze</w:t>
            </w:r>
            <w:r w:rsidR="00476484" w:rsidRPr="00936663">
              <w:rPr>
                <w:i/>
                <w:sz w:val="18"/>
                <w:szCs w:val="18"/>
              </w:rPr>
              <w:t xml:space="preserve">: </w:t>
            </w:r>
          </w:p>
        </w:tc>
      </w:tr>
      <w:tr w:rsidR="00936663" w:rsidRPr="001D3494" w14:paraId="445EE43F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017A7D1F" w14:textId="2025350D" w:rsidR="00936663" w:rsidRPr="00936663" w:rsidRDefault="00936663" w:rsidP="00936663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Kapcsolatfelvétel az üzleti esetekkel kapcsolatban  </w:t>
            </w:r>
          </w:p>
        </w:tc>
        <w:tc>
          <w:tcPr>
            <w:tcW w:w="1113" w:type="dxa"/>
          </w:tcPr>
          <w:p w14:paraId="705D94BA" w14:textId="77777777" w:rsidR="00936663" w:rsidRPr="00936663" w:rsidRDefault="00E54C97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00581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Igen</w:t>
            </w:r>
          </w:p>
          <w:p w14:paraId="5DBEE40C" w14:textId="511F856D" w:rsidR="00936663" w:rsidRPr="00936663" w:rsidRDefault="00E54C97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40616195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Nem</w:t>
            </w:r>
          </w:p>
        </w:tc>
        <w:tc>
          <w:tcPr>
            <w:tcW w:w="5199" w:type="dxa"/>
          </w:tcPr>
          <w:p w14:paraId="7F3F8F06" w14:textId="41A36B9E" w:rsidR="00936663" w:rsidRPr="00936663" w:rsidRDefault="00936663" w:rsidP="00936663">
            <w:pPr>
              <w:rPr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 xml:space="preserve">Igen esetén kérem,részletezze: </w:t>
            </w:r>
          </w:p>
        </w:tc>
      </w:tr>
      <w:tr w:rsidR="00936663" w:rsidRPr="001D3494" w14:paraId="7557122A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07672386" w14:textId="3B861A32" w:rsidR="00936663" w:rsidRPr="00936663" w:rsidRDefault="00936663" w:rsidP="00936663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Közvetlen kapcsolatfelvétel a regionális kapcsolattartó pont(ok)kal </w:t>
            </w:r>
          </w:p>
        </w:tc>
        <w:tc>
          <w:tcPr>
            <w:tcW w:w="1113" w:type="dxa"/>
          </w:tcPr>
          <w:p w14:paraId="0DBFC673" w14:textId="77777777" w:rsidR="00936663" w:rsidRPr="00936663" w:rsidRDefault="00E54C97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6735241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Igen</w:t>
            </w:r>
          </w:p>
          <w:p w14:paraId="67DB77EA" w14:textId="112CEAD1" w:rsidR="00936663" w:rsidRPr="00936663" w:rsidRDefault="00E54C97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98681463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Nem</w:t>
            </w:r>
          </w:p>
        </w:tc>
        <w:tc>
          <w:tcPr>
            <w:tcW w:w="5199" w:type="dxa"/>
          </w:tcPr>
          <w:p w14:paraId="69943235" w14:textId="549279AA" w:rsidR="00936663" w:rsidRPr="00936663" w:rsidRDefault="00936663" w:rsidP="00936663">
            <w:pPr>
              <w:rPr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 xml:space="preserve">Igen esetén kérem,részletezze: </w:t>
            </w:r>
          </w:p>
        </w:tc>
      </w:tr>
      <w:tr w:rsidR="00936663" w:rsidRPr="001D3494" w14:paraId="4AC08454" w14:textId="77777777" w:rsidTr="00936663">
        <w:tc>
          <w:tcPr>
            <w:tcW w:w="2750" w:type="dxa"/>
            <w:shd w:val="clear" w:color="auto" w:fill="BFBFBF" w:themeFill="background1" w:themeFillShade="BF"/>
          </w:tcPr>
          <w:p w14:paraId="2860B937" w14:textId="77777777" w:rsidR="00936663" w:rsidRPr="00936663" w:rsidRDefault="00936663" w:rsidP="00936663">
            <w:pPr>
              <w:jc w:val="right"/>
              <w:rPr>
                <w:sz w:val="18"/>
                <w:szCs w:val="18"/>
              </w:rPr>
            </w:pPr>
            <w:r w:rsidRPr="00936663">
              <w:rPr>
                <w:sz w:val="18"/>
                <w:szCs w:val="18"/>
              </w:rPr>
              <w:t xml:space="preserve">Other </w:t>
            </w:r>
          </w:p>
        </w:tc>
        <w:tc>
          <w:tcPr>
            <w:tcW w:w="1113" w:type="dxa"/>
          </w:tcPr>
          <w:p w14:paraId="6D3D5DEE" w14:textId="77777777" w:rsidR="00936663" w:rsidRPr="00936663" w:rsidRDefault="00E54C97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5121782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Igen</w:t>
            </w:r>
          </w:p>
          <w:p w14:paraId="32D2137C" w14:textId="66496EB7" w:rsidR="00936663" w:rsidRPr="00936663" w:rsidRDefault="00E54C97" w:rsidP="0093666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50348596"/>
              </w:sdtPr>
              <w:sdtEndPr/>
              <w:sdtContent>
                <w:r w:rsidR="00936663" w:rsidRPr="00936663">
                  <w:rPr>
                    <w:rFonts w:ascii="MS Gothic" w:eastAsia="MS Gothic" w:hAnsi="MS Gothic"/>
                    <w:sz w:val="18"/>
                    <w:szCs w:val="18"/>
                  </w:rPr>
                  <w:t>☐</w:t>
                </w:r>
              </w:sdtContent>
            </w:sdt>
            <w:r w:rsidR="00936663" w:rsidRPr="00936663">
              <w:rPr>
                <w:sz w:val="18"/>
                <w:szCs w:val="18"/>
              </w:rPr>
              <w:t xml:space="preserve">  Nem</w:t>
            </w:r>
          </w:p>
        </w:tc>
        <w:tc>
          <w:tcPr>
            <w:tcW w:w="5199" w:type="dxa"/>
          </w:tcPr>
          <w:p w14:paraId="40424E3E" w14:textId="7912F266" w:rsidR="00936663" w:rsidRPr="00936663" w:rsidRDefault="00936663" w:rsidP="00936663">
            <w:pPr>
              <w:rPr>
                <w:sz w:val="18"/>
                <w:szCs w:val="18"/>
              </w:rPr>
            </w:pPr>
            <w:r w:rsidRPr="00936663">
              <w:rPr>
                <w:i/>
                <w:sz w:val="18"/>
                <w:szCs w:val="18"/>
              </w:rPr>
              <w:t xml:space="preserve">Igen esetén kérem,részletezze: </w:t>
            </w:r>
          </w:p>
        </w:tc>
      </w:tr>
    </w:tbl>
    <w:p w14:paraId="56A16241" w14:textId="73F7FFC7" w:rsidR="00476484" w:rsidRDefault="00476484" w:rsidP="00476484"/>
    <w:p w14:paraId="0C1C6085" w14:textId="77777777" w:rsidR="00936663" w:rsidRDefault="00936663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76484" w:rsidRPr="001D3494" w14:paraId="3C6383B3" w14:textId="77777777" w:rsidTr="00B362DF">
        <w:tc>
          <w:tcPr>
            <w:tcW w:w="9288" w:type="dxa"/>
            <w:shd w:val="clear" w:color="auto" w:fill="000000" w:themeFill="text1"/>
          </w:tcPr>
          <w:p w14:paraId="08434C5B" w14:textId="385A9ADC" w:rsidR="00476484" w:rsidRDefault="00476484" w:rsidP="00B362DF">
            <w:r>
              <w:br w:type="page"/>
            </w:r>
            <w:r w:rsidR="00936663">
              <w:t xml:space="preserve">PÁLYÁZÓ </w:t>
            </w:r>
            <w:r w:rsidR="008A1F77">
              <w:t>BEMUTATKOZÁSA</w:t>
            </w:r>
            <w:r w:rsidRPr="00DA3822">
              <w:t xml:space="preserve"> (</w:t>
            </w:r>
            <w:r w:rsidR="008A1F77">
              <w:t xml:space="preserve">max. </w:t>
            </w:r>
            <w:r>
              <w:t>500</w:t>
            </w:r>
            <w:r w:rsidRPr="00DA3822">
              <w:t xml:space="preserve"> </w:t>
            </w:r>
            <w:r w:rsidR="008A1F77">
              <w:t>karakter</w:t>
            </w:r>
            <w:r w:rsidRPr="00DA3822">
              <w:t>)</w:t>
            </w:r>
          </w:p>
          <w:p w14:paraId="18D4F263" w14:textId="2C00E59A" w:rsidR="0075437E" w:rsidRPr="00455939" w:rsidRDefault="0075437E" w:rsidP="00B362DF">
            <w:pPr>
              <w:rPr>
                <w:i/>
                <w:sz w:val="18"/>
                <w:szCs w:val="18"/>
              </w:rPr>
            </w:pPr>
            <w:r w:rsidRPr="0075437E">
              <w:rPr>
                <w:i/>
                <w:sz w:val="18"/>
                <w:szCs w:val="18"/>
              </w:rPr>
              <w:t xml:space="preserve">Kérjük, röviden ismertesse a </w:t>
            </w:r>
            <w:r>
              <w:rPr>
                <w:i/>
                <w:sz w:val="18"/>
                <w:szCs w:val="18"/>
              </w:rPr>
              <w:t>szervezetet</w:t>
            </w:r>
            <w:r w:rsidRPr="0075437E">
              <w:rPr>
                <w:i/>
                <w:sz w:val="18"/>
                <w:szCs w:val="18"/>
              </w:rPr>
              <w:t>,</w:t>
            </w:r>
            <w:r w:rsidR="00376A84">
              <w:rPr>
                <w:i/>
                <w:sz w:val="18"/>
                <w:szCs w:val="18"/>
              </w:rPr>
              <w:t xml:space="preserve"> </w:t>
            </w:r>
            <w:r w:rsidRPr="0075437E">
              <w:rPr>
                <w:i/>
                <w:sz w:val="18"/>
                <w:szCs w:val="18"/>
              </w:rPr>
              <w:t xml:space="preserve">az alábbiak közül </w:t>
            </w:r>
            <w:r w:rsidR="00376A84">
              <w:rPr>
                <w:i/>
                <w:sz w:val="18"/>
                <w:szCs w:val="18"/>
              </w:rPr>
              <w:t xml:space="preserve">érdemes </w:t>
            </w:r>
            <w:r w:rsidRPr="0075437E">
              <w:rPr>
                <w:i/>
                <w:sz w:val="18"/>
                <w:szCs w:val="18"/>
              </w:rPr>
              <w:t xml:space="preserve">néhányat </w:t>
            </w:r>
            <w:r>
              <w:rPr>
                <w:i/>
                <w:sz w:val="18"/>
                <w:szCs w:val="18"/>
              </w:rPr>
              <w:t>bemutatni</w:t>
            </w:r>
            <w:r w:rsidRPr="0075437E">
              <w:rPr>
                <w:i/>
                <w:sz w:val="18"/>
                <w:szCs w:val="18"/>
              </w:rPr>
              <w:t xml:space="preserve">: ágazat, ügyfelek, a cég alapításának ideje, </w:t>
            </w:r>
            <w:r w:rsidR="00B31DBD">
              <w:rPr>
                <w:i/>
                <w:sz w:val="18"/>
                <w:szCs w:val="18"/>
              </w:rPr>
              <w:t>munkavállalók száma</w:t>
            </w:r>
            <w:r w:rsidRPr="0075437E">
              <w:rPr>
                <w:i/>
                <w:sz w:val="18"/>
                <w:szCs w:val="18"/>
              </w:rPr>
              <w:t>, fő termékek és piac(ok).</w:t>
            </w:r>
          </w:p>
        </w:tc>
      </w:tr>
      <w:tr w:rsidR="00476484" w:rsidRPr="001D3494" w14:paraId="6214D315" w14:textId="77777777" w:rsidTr="00B362DF">
        <w:tc>
          <w:tcPr>
            <w:tcW w:w="9288" w:type="dxa"/>
          </w:tcPr>
          <w:p w14:paraId="50C04BA9" w14:textId="77777777" w:rsidR="00476484" w:rsidRDefault="00476484" w:rsidP="00B362DF"/>
          <w:p w14:paraId="7C235FDE" w14:textId="77777777" w:rsidR="00476484" w:rsidRDefault="00476484" w:rsidP="00B362DF"/>
          <w:p w14:paraId="7421C0CE" w14:textId="77777777" w:rsidR="00476484" w:rsidRDefault="00476484" w:rsidP="00B362DF"/>
          <w:p w14:paraId="4DEE9419" w14:textId="77777777" w:rsidR="00476484" w:rsidRDefault="00476484" w:rsidP="00B362DF"/>
          <w:p w14:paraId="54B46743" w14:textId="77777777" w:rsidR="00476484" w:rsidRDefault="00476484" w:rsidP="00B362DF"/>
          <w:p w14:paraId="27EA4990" w14:textId="77777777" w:rsidR="00476484" w:rsidRPr="001D3494" w:rsidRDefault="00476484" w:rsidP="00B362DF"/>
        </w:tc>
      </w:tr>
    </w:tbl>
    <w:p w14:paraId="53F2A831" w14:textId="77777777" w:rsidR="00476484" w:rsidRDefault="00476484" w:rsidP="00476484"/>
    <w:tbl>
      <w:tblPr>
        <w:tblStyle w:val="Rcsostblzat"/>
        <w:tblW w:w="9327" w:type="dxa"/>
        <w:tblInd w:w="-5" w:type="dxa"/>
        <w:tblLook w:val="04A0" w:firstRow="1" w:lastRow="0" w:firstColumn="1" w:lastColumn="0" w:noHBand="0" w:noVBand="1"/>
      </w:tblPr>
      <w:tblGrid>
        <w:gridCol w:w="2410"/>
        <w:gridCol w:w="6917"/>
      </w:tblGrid>
      <w:tr w:rsidR="00476484" w:rsidRPr="001D3494" w14:paraId="581B5C94" w14:textId="77777777" w:rsidTr="00B362DF">
        <w:tc>
          <w:tcPr>
            <w:tcW w:w="9327" w:type="dxa"/>
            <w:gridSpan w:val="2"/>
            <w:shd w:val="clear" w:color="auto" w:fill="000000" w:themeFill="text1"/>
          </w:tcPr>
          <w:p w14:paraId="1F2B384B" w14:textId="4E2F62E1" w:rsidR="00476484" w:rsidRPr="001D3494" w:rsidRDefault="00476484" w:rsidP="00B362DF">
            <w:r>
              <w:t>PILOT PROJE</w:t>
            </w:r>
            <w:r w:rsidR="008A1F77">
              <w:t>KT</w:t>
            </w:r>
            <w:r>
              <w:t xml:space="preserve"> </w:t>
            </w:r>
            <w:r w:rsidR="008A1F77">
              <w:t>INFORMÁCIÓK</w:t>
            </w:r>
          </w:p>
        </w:tc>
      </w:tr>
      <w:tr w:rsidR="00476484" w:rsidRPr="001D3494" w14:paraId="660034F2" w14:textId="77777777" w:rsidTr="008A1F77">
        <w:tc>
          <w:tcPr>
            <w:tcW w:w="2410" w:type="dxa"/>
            <w:shd w:val="clear" w:color="auto" w:fill="BFBFBF" w:themeFill="background1" w:themeFillShade="BF"/>
          </w:tcPr>
          <w:p w14:paraId="2CBB709C" w14:textId="59866A1A" w:rsidR="00476484" w:rsidRPr="001D3494" w:rsidRDefault="00476484" w:rsidP="00B362DF">
            <w:r>
              <w:t>Pilot proje</w:t>
            </w:r>
            <w:r w:rsidR="008A1F77">
              <w:t>k</w:t>
            </w:r>
            <w:r>
              <w:t xml:space="preserve">t </w:t>
            </w:r>
            <w:r w:rsidR="008A1F77">
              <w:t>címe</w:t>
            </w:r>
          </w:p>
        </w:tc>
        <w:tc>
          <w:tcPr>
            <w:tcW w:w="6917" w:type="dxa"/>
          </w:tcPr>
          <w:p w14:paraId="2DDBD828" w14:textId="77777777" w:rsidR="00476484" w:rsidRPr="001D3494" w:rsidRDefault="00476484" w:rsidP="00B362DF"/>
        </w:tc>
      </w:tr>
      <w:tr w:rsidR="00476484" w:rsidRPr="001D3494" w14:paraId="0E2B5B3F" w14:textId="77777777" w:rsidTr="008A1F77">
        <w:tc>
          <w:tcPr>
            <w:tcW w:w="2410" w:type="dxa"/>
            <w:shd w:val="clear" w:color="auto" w:fill="BFBFBF" w:themeFill="background1" w:themeFillShade="BF"/>
          </w:tcPr>
          <w:p w14:paraId="30FC0D85" w14:textId="63DF2669" w:rsidR="00476484" w:rsidRPr="001D3494" w:rsidRDefault="00476484" w:rsidP="00B362DF">
            <w:r>
              <w:t>Pilot proje</w:t>
            </w:r>
            <w:r w:rsidR="008A1F77">
              <w:t>k</w:t>
            </w:r>
            <w:r>
              <w:t>t acronym</w:t>
            </w:r>
            <w:r w:rsidR="008A1F77">
              <w:t>-je</w:t>
            </w:r>
          </w:p>
        </w:tc>
        <w:tc>
          <w:tcPr>
            <w:tcW w:w="6917" w:type="dxa"/>
          </w:tcPr>
          <w:p w14:paraId="509F667B" w14:textId="77777777" w:rsidR="00476484" w:rsidRPr="001D3494" w:rsidRDefault="00476484" w:rsidP="00B362DF"/>
        </w:tc>
      </w:tr>
      <w:tr w:rsidR="00476484" w:rsidRPr="001D3494" w14:paraId="60D858FD" w14:textId="77777777" w:rsidTr="00B362DF">
        <w:tc>
          <w:tcPr>
            <w:tcW w:w="9327" w:type="dxa"/>
            <w:gridSpan w:val="2"/>
            <w:shd w:val="clear" w:color="auto" w:fill="BFBFBF" w:themeFill="background1" w:themeFillShade="BF"/>
          </w:tcPr>
          <w:p w14:paraId="30583C35" w14:textId="0EB4867C" w:rsidR="00476484" w:rsidRDefault="008C24D7" w:rsidP="00B362DF">
            <w:r>
              <w:rPr>
                <w:b/>
              </w:rPr>
              <w:t>PROJEKT TARTALMA – KIHÍVÁSOK ÉS MEGOLDÁSOK</w:t>
            </w:r>
            <w:r w:rsidR="00476484">
              <w:t xml:space="preserve"> (</w:t>
            </w:r>
            <w:r>
              <w:t>ma.</w:t>
            </w:r>
            <w:r w:rsidR="00476484" w:rsidRPr="001D3494">
              <w:t xml:space="preserve"> </w:t>
            </w:r>
            <w:r w:rsidR="00476484">
              <w:t>2</w:t>
            </w:r>
            <w:r w:rsidR="00476484" w:rsidRPr="001D3494">
              <w:t xml:space="preserve">000 </w:t>
            </w:r>
            <w:r>
              <w:t>karakter</w:t>
            </w:r>
            <w:r w:rsidR="00476484">
              <w:t>)</w:t>
            </w:r>
          </w:p>
          <w:p w14:paraId="440A7932" w14:textId="59C99D9E" w:rsidR="0075437E" w:rsidRPr="001D3494" w:rsidRDefault="0075437E" w:rsidP="00B362DF">
            <w:r w:rsidRPr="002215A5">
              <w:rPr>
                <w:i/>
                <w:sz w:val="18"/>
                <w:szCs w:val="18"/>
              </w:rPr>
              <w:t xml:space="preserve">Kérjük, mutassa be, milyen konkrét kihívásokkal szembesül, és írja le a javasolt megoldást vagy a fejlesztést, amelyet a pilot projekt </w:t>
            </w:r>
            <w:r w:rsidR="002215A5" w:rsidRPr="002215A5">
              <w:rPr>
                <w:i/>
                <w:sz w:val="18"/>
                <w:szCs w:val="18"/>
              </w:rPr>
              <w:t>keretében</w:t>
            </w:r>
            <w:r w:rsidRPr="002215A5">
              <w:rPr>
                <w:i/>
                <w:sz w:val="18"/>
                <w:szCs w:val="18"/>
              </w:rPr>
              <w:t xml:space="preserve"> szeretne megvalósítani.</w:t>
            </w:r>
          </w:p>
        </w:tc>
      </w:tr>
      <w:tr w:rsidR="00476484" w:rsidRPr="001D3494" w14:paraId="1910294B" w14:textId="77777777" w:rsidTr="00B362DF">
        <w:trPr>
          <w:trHeight w:val="2516"/>
        </w:trPr>
        <w:tc>
          <w:tcPr>
            <w:tcW w:w="9327" w:type="dxa"/>
            <w:gridSpan w:val="2"/>
          </w:tcPr>
          <w:p w14:paraId="66DADC57" w14:textId="77777777" w:rsidR="00476484" w:rsidRDefault="00476484" w:rsidP="00B362DF"/>
          <w:p w14:paraId="7543EE2A" w14:textId="77777777" w:rsidR="00476484" w:rsidRDefault="00476484" w:rsidP="00B362DF"/>
          <w:p w14:paraId="4A14A510" w14:textId="77777777" w:rsidR="00476484" w:rsidRDefault="00476484" w:rsidP="00B362DF"/>
          <w:p w14:paraId="150D2E8E" w14:textId="77777777" w:rsidR="00476484" w:rsidRDefault="00476484" w:rsidP="00B362DF"/>
          <w:p w14:paraId="35BFCBF6" w14:textId="77777777" w:rsidR="00476484" w:rsidRDefault="00476484" w:rsidP="00B362DF"/>
          <w:p w14:paraId="1A00760F" w14:textId="77777777" w:rsidR="00476484" w:rsidRDefault="00476484" w:rsidP="00B362DF"/>
          <w:p w14:paraId="1EBDE130" w14:textId="77777777" w:rsidR="00476484" w:rsidRDefault="00476484" w:rsidP="00B362DF"/>
          <w:p w14:paraId="7574A9B4" w14:textId="77777777" w:rsidR="00476484" w:rsidRDefault="00476484" w:rsidP="00B362DF"/>
          <w:p w14:paraId="179F523C" w14:textId="77777777" w:rsidR="00476484" w:rsidRDefault="00476484" w:rsidP="00B362DF"/>
          <w:p w14:paraId="56227461" w14:textId="77777777" w:rsidR="00476484" w:rsidRDefault="00476484" w:rsidP="00B362DF"/>
          <w:p w14:paraId="02D78A01" w14:textId="77777777" w:rsidR="00476484" w:rsidRDefault="00476484" w:rsidP="00B362DF"/>
          <w:p w14:paraId="21D5F6E5" w14:textId="77777777" w:rsidR="00476484" w:rsidRDefault="00476484" w:rsidP="00B362DF"/>
          <w:p w14:paraId="286D8151" w14:textId="77777777" w:rsidR="00476484" w:rsidRDefault="00476484" w:rsidP="00B362DF"/>
          <w:p w14:paraId="0C06CDE8" w14:textId="77777777" w:rsidR="00476484" w:rsidRDefault="00476484" w:rsidP="00B362DF"/>
          <w:p w14:paraId="7C15E9B6" w14:textId="77777777" w:rsidR="00476484" w:rsidRDefault="00476484" w:rsidP="00B362DF"/>
          <w:p w14:paraId="6FB3E04D" w14:textId="77777777" w:rsidR="00476484" w:rsidRDefault="00476484" w:rsidP="00B362DF"/>
          <w:p w14:paraId="62B0ED78" w14:textId="77777777" w:rsidR="00476484" w:rsidRDefault="00476484" w:rsidP="00B362DF"/>
          <w:p w14:paraId="38930C68" w14:textId="77777777" w:rsidR="00476484" w:rsidRDefault="00476484" w:rsidP="00B362DF"/>
          <w:p w14:paraId="7C4FB643" w14:textId="77777777" w:rsidR="00476484" w:rsidRPr="001D3494" w:rsidRDefault="00476484" w:rsidP="00B362DF"/>
        </w:tc>
      </w:tr>
    </w:tbl>
    <w:p w14:paraId="1C0CECF4" w14:textId="77777777" w:rsidR="00476484" w:rsidRDefault="00476484" w:rsidP="00476484"/>
    <w:p w14:paraId="6074907E" w14:textId="77777777" w:rsidR="00376A84" w:rsidRDefault="00376A84" w:rsidP="00476484"/>
    <w:p w14:paraId="66C6663F" w14:textId="77777777" w:rsidR="00376A84" w:rsidRDefault="00376A84">
      <w:pPr>
        <w:spacing w:line="259" w:lineRule="auto"/>
        <w:jc w:val="left"/>
      </w:pPr>
      <w:r>
        <w:br w:type="page"/>
      </w:r>
    </w:p>
    <w:p w14:paraId="3B4A0F12" w14:textId="72D815BA" w:rsidR="00476484" w:rsidRDefault="008C24D7" w:rsidP="00476484">
      <w:r>
        <w:lastRenderedPageBreak/>
        <w:t>Kérjük, jelölje x-szel a választott szolgáltatás(oka)t</w:t>
      </w:r>
      <w:r w:rsidR="00476484">
        <w:t>:</w:t>
      </w:r>
    </w:p>
    <w:tbl>
      <w:tblPr>
        <w:tblStyle w:val="Rcsostblza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786"/>
        <w:gridCol w:w="425"/>
      </w:tblGrid>
      <w:tr w:rsidR="00476484" w14:paraId="2ACA7204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23310646" w14:textId="2FB2C6A8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Termelés</w:t>
            </w:r>
          </w:p>
        </w:tc>
      </w:tr>
      <w:tr w:rsidR="00476484" w14:paraId="288239D7" w14:textId="77777777" w:rsidTr="00B362DF">
        <w:trPr>
          <w:jc w:val="center"/>
        </w:trPr>
        <w:tc>
          <w:tcPr>
            <w:tcW w:w="4786" w:type="dxa"/>
          </w:tcPr>
          <w:p w14:paraId="3384BAFA" w14:textId="6EEEEADB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3D </w:t>
            </w:r>
            <w:r w:rsidR="00376A84" w:rsidRPr="00376A84">
              <w:rPr>
                <w:sz w:val="20"/>
                <w:szCs w:val="20"/>
              </w:rPr>
              <w:t>szkennelés</w:t>
            </w:r>
          </w:p>
        </w:tc>
        <w:tc>
          <w:tcPr>
            <w:tcW w:w="425" w:type="dxa"/>
          </w:tcPr>
          <w:p w14:paraId="0605D327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EE6344B" w14:textId="77777777" w:rsidTr="00B362DF">
        <w:trPr>
          <w:jc w:val="center"/>
        </w:trPr>
        <w:tc>
          <w:tcPr>
            <w:tcW w:w="4786" w:type="dxa"/>
          </w:tcPr>
          <w:p w14:paraId="26F1A933" w14:textId="42E7F76A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3D </w:t>
            </w:r>
            <w:r w:rsidR="00376A84">
              <w:rPr>
                <w:sz w:val="20"/>
                <w:szCs w:val="20"/>
              </w:rPr>
              <w:t>modellezés</w:t>
            </w:r>
          </w:p>
        </w:tc>
        <w:tc>
          <w:tcPr>
            <w:tcW w:w="425" w:type="dxa"/>
          </w:tcPr>
          <w:p w14:paraId="1FF4D6EE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D31192F" w14:textId="77777777" w:rsidTr="00B362DF">
        <w:trPr>
          <w:jc w:val="center"/>
        </w:trPr>
        <w:tc>
          <w:tcPr>
            <w:tcW w:w="4786" w:type="dxa"/>
          </w:tcPr>
          <w:p w14:paraId="3070CDD4" w14:textId="711EA072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émötvözetek 3D nyomtatása</w:t>
            </w:r>
          </w:p>
        </w:tc>
        <w:tc>
          <w:tcPr>
            <w:tcW w:w="425" w:type="dxa"/>
          </w:tcPr>
          <w:p w14:paraId="72951AC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A4D1EC7" w14:textId="77777777" w:rsidTr="00B362DF">
        <w:trPr>
          <w:jc w:val="center"/>
        </w:trPr>
        <w:tc>
          <w:tcPr>
            <w:tcW w:w="4786" w:type="dxa"/>
          </w:tcPr>
          <w:p w14:paraId="3FA018A2" w14:textId="3399BFE2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ntasugaras </w:t>
            </w:r>
            <w:r w:rsidR="00476484" w:rsidRPr="00294DEE">
              <w:rPr>
                <w:sz w:val="20"/>
                <w:szCs w:val="20"/>
              </w:rPr>
              <w:t xml:space="preserve">3D </w:t>
            </w:r>
            <w:r>
              <w:rPr>
                <w:sz w:val="20"/>
                <w:szCs w:val="20"/>
              </w:rPr>
              <w:t>nyomtatás</w:t>
            </w:r>
          </w:p>
        </w:tc>
        <w:tc>
          <w:tcPr>
            <w:tcW w:w="425" w:type="dxa"/>
          </w:tcPr>
          <w:p w14:paraId="7BDDE2A7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917BC2B" w14:textId="77777777" w:rsidTr="00B362DF">
        <w:trPr>
          <w:jc w:val="center"/>
        </w:trPr>
        <w:tc>
          <w:tcPr>
            <w:tcW w:w="4786" w:type="dxa"/>
          </w:tcPr>
          <w:p w14:paraId="4BA26061" w14:textId="60B6ABA6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>3D pol</w:t>
            </w:r>
            <w:r w:rsidR="006A5656">
              <w:rPr>
                <w:sz w:val="20"/>
                <w:szCs w:val="20"/>
              </w:rPr>
              <w:t>i</w:t>
            </w:r>
            <w:r w:rsidRPr="00294DEE">
              <w:rPr>
                <w:sz w:val="20"/>
                <w:szCs w:val="20"/>
              </w:rPr>
              <w:t>mer</w:t>
            </w:r>
            <w:r w:rsidR="00376A84">
              <w:rPr>
                <w:sz w:val="20"/>
                <w:szCs w:val="20"/>
              </w:rPr>
              <w:t xml:space="preserve"> nyomtatás</w:t>
            </w:r>
          </w:p>
        </w:tc>
        <w:tc>
          <w:tcPr>
            <w:tcW w:w="425" w:type="dxa"/>
          </w:tcPr>
          <w:p w14:paraId="2F5849E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20CAC9A" w14:textId="77777777" w:rsidTr="00B362DF">
        <w:trPr>
          <w:jc w:val="center"/>
        </w:trPr>
        <w:tc>
          <w:tcPr>
            <w:tcW w:w="4786" w:type="dxa"/>
          </w:tcPr>
          <w:p w14:paraId="4E9A9FA0" w14:textId="43A42F7F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otípus készítés, fordított tervezés</w:t>
            </w:r>
            <w:r w:rsidR="00476484" w:rsidRPr="00294DEE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1CEAAD72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57631FE" w14:textId="77777777" w:rsidTr="00B362DF">
        <w:trPr>
          <w:jc w:val="center"/>
        </w:trPr>
        <w:tc>
          <w:tcPr>
            <w:tcW w:w="4786" w:type="dxa"/>
          </w:tcPr>
          <w:p w14:paraId="6B468701" w14:textId="6FA5094B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3D </w:t>
            </w:r>
            <w:r w:rsidR="00376A84">
              <w:rPr>
                <w:sz w:val="20"/>
                <w:szCs w:val="20"/>
              </w:rPr>
              <w:t>animáció</w:t>
            </w:r>
          </w:p>
        </w:tc>
        <w:tc>
          <w:tcPr>
            <w:tcW w:w="425" w:type="dxa"/>
          </w:tcPr>
          <w:p w14:paraId="0BB62355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890952D" w14:textId="77777777" w:rsidTr="00B362DF">
        <w:trPr>
          <w:jc w:val="center"/>
        </w:trPr>
        <w:tc>
          <w:tcPr>
            <w:tcW w:w="4786" w:type="dxa"/>
          </w:tcPr>
          <w:p w14:paraId="0268CD5F" w14:textId="77777777" w:rsidR="00476484" w:rsidRPr="00294DEE" w:rsidRDefault="004764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294DEE">
              <w:rPr>
                <w:sz w:val="20"/>
                <w:szCs w:val="20"/>
              </w:rPr>
              <w:t>CADA/MESS</w:t>
            </w:r>
          </w:p>
        </w:tc>
        <w:tc>
          <w:tcPr>
            <w:tcW w:w="425" w:type="dxa"/>
          </w:tcPr>
          <w:p w14:paraId="099B5ECD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0C8F137" w14:textId="77777777" w:rsidTr="00B362DF">
        <w:trPr>
          <w:jc w:val="center"/>
        </w:trPr>
        <w:tc>
          <w:tcPr>
            <w:tcW w:w="4786" w:type="dxa"/>
          </w:tcPr>
          <w:p w14:paraId="4DB79A62" w14:textId="514CBAA7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ékfejlesztés canvas üzleti modell alapján </w:t>
            </w:r>
          </w:p>
        </w:tc>
        <w:tc>
          <w:tcPr>
            <w:tcW w:w="425" w:type="dxa"/>
          </w:tcPr>
          <w:p w14:paraId="17AA714A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10D4463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37DA697A" w14:textId="376AFCA9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érnöki megoldások</w:t>
            </w:r>
          </w:p>
        </w:tc>
      </w:tr>
      <w:tr w:rsidR="00476484" w14:paraId="4BE0592B" w14:textId="77777777" w:rsidTr="00B362DF">
        <w:trPr>
          <w:jc w:val="center"/>
        </w:trPr>
        <w:tc>
          <w:tcPr>
            <w:tcW w:w="4786" w:type="dxa"/>
          </w:tcPr>
          <w:p w14:paraId="050571D2" w14:textId="311FFB47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pológia optimalizálás</w:t>
            </w:r>
          </w:p>
        </w:tc>
        <w:tc>
          <w:tcPr>
            <w:tcW w:w="425" w:type="dxa"/>
          </w:tcPr>
          <w:p w14:paraId="3CEC2F53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F5B825E" w14:textId="77777777" w:rsidTr="00B362DF">
        <w:trPr>
          <w:jc w:val="center"/>
        </w:trPr>
        <w:tc>
          <w:tcPr>
            <w:tcW w:w="4786" w:type="dxa"/>
          </w:tcPr>
          <w:p w14:paraId="78C9B48A" w14:textId="2C4EAABB" w:rsidR="00476484" w:rsidRPr="00294DEE" w:rsidRDefault="00476484" w:rsidP="00B362DF">
            <w:pPr>
              <w:rPr>
                <w:sz w:val="20"/>
                <w:szCs w:val="20"/>
              </w:rPr>
            </w:pPr>
            <w:r w:rsidRPr="00A1096E">
              <w:rPr>
                <w:sz w:val="20"/>
                <w:szCs w:val="20"/>
              </w:rPr>
              <w:t>CAD (Computer A</w:t>
            </w:r>
            <w:r w:rsidR="00376A84">
              <w:rPr>
                <w:sz w:val="20"/>
                <w:szCs w:val="20"/>
              </w:rPr>
              <w:t>i</w:t>
            </w:r>
            <w:r w:rsidRPr="00A1096E">
              <w:rPr>
                <w:sz w:val="20"/>
                <w:szCs w:val="20"/>
              </w:rPr>
              <w:t>ded Design)</w:t>
            </w:r>
          </w:p>
        </w:tc>
        <w:tc>
          <w:tcPr>
            <w:tcW w:w="425" w:type="dxa"/>
          </w:tcPr>
          <w:p w14:paraId="6D1FFDE1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8001F6B" w14:textId="77777777" w:rsidTr="00B362DF">
        <w:trPr>
          <w:jc w:val="center"/>
        </w:trPr>
        <w:tc>
          <w:tcPr>
            <w:tcW w:w="4786" w:type="dxa"/>
          </w:tcPr>
          <w:p w14:paraId="74A5440F" w14:textId="0A4D90E9" w:rsidR="00476484" w:rsidRPr="00294DEE" w:rsidRDefault="00376A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llaboratív robotika</w:t>
            </w:r>
          </w:p>
        </w:tc>
        <w:tc>
          <w:tcPr>
            <w:tcW w:w="425" w:type="dxa"/>
          </w:tcPr>
          <w:p w14:paraId="0330F3A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471D78D" w14:textId="77777777" w:rsidTr="00B362DF">
        <w:trPr>
          <w:jc w:val="center"/>
        </w:trPr>
        <w:tc>
          <w:tcPr>
            <w:tcW w:w="4786" w:type="dxa"/>
          </w:tcPr>
          <w:p w14:paraId="07C205DF" w14:textId="32D91B1F" w:rsidR="00476484" w:rsidRPr="00294DEE" w:rsidRDefault="006F2916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Üzleti </w:t>
            </w:r>
            <w:r w:rsidR="00476484" w:rsidRPr="00294DEE">
              <w:rPr>
                <w:sz w:val="20"/>
                <w:szCs w:val="20"/>
              </w:rPr>
              <w:t>model</w:t>
            </w:r>
            <w:r>
              <w:rPr>
                <w:sz w:val="20"/>
                <w:szCs w:val="20"/>
              </w:rPr>
              <w:t>l</w:t>
            </w:r>
          </w:p>
        </w:tc>
        <w:tc>
          <w:tcPr>
            <w:tcW w:w="425" w:type="dxa"/>
          </w:tcPr>
          <w:p w14:paraId="3967F6BF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5906BDB" w14:textId="77777777" w:rsidTr="00B362DF">
        <w:trPr>
          <w:jc w:val="center"/>
        </w:trPr>
        <w:tc>
          <w:tcPr>
            <w:tcW w:w="4786" w:type="dxa"/>
          </w:tcPr>
          <w:p w14:paraId="7E67312F" w14:textId="7916658D" w:rsidR="00476484" w:rsidRPr="00294DEE" w:rsidRDefault="006F2916" w:rsidP="00B362DF">
            <w:pPr>
              <w:rPr>
                <w:sz w:val="20"/>
                <w:szCs w:val="20"/>
              </w:rPr>
            </w:pPr>
            <w:r w:rsidRPr="006F2916">
              <w:rPr>
                <w:sz w:val="20"/>
                <w:szCs w:val="20"/>
              </w:rPr>
              <w:t>Mechatronikai mérnöki munka, szimulációs rendszerek</w:t>
            </w:r>
          </w:p>
        </w:tc>
        <w:tc>
          <w:tcPr>
            <w:tcW w:w="425" w:type="dxa"/>
          </w:tcPr>
          <w:p w14:paraId="57D6C6AB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5CE4D55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70869350" w14:textId="1277AD4A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zoftveres megoldások</w:t>
            </w:r>
          </w:p>
        </w:tc>
      </w:tr>
      <w:tr w:rsidR="00476484" w14:paraId="32A7BCA5" w14:textId="77777777" w:rsidTr="00B362DF">
        <w:trPr>
          <w:jc w:val="center"/>
        </w:trPr>
        <w:tc>
          <w:tcPr>
            <w:tcW w:w="4786" w:type="dxa"/>
          </w:tcPr>
          <w:p w14:paraId="0679BE07" w14:textId="049C9C39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>AR – Augmented Reality</w:t>
            </w:r>
            <w:r w:rsidR="006F2916">
              <w:rPr>
                <w:sz w:val="20"/>
                <w:szCs w:val="20"/>
              </w:rPr>
              <w:t>/Kiterjesztett valóság</w:t>
            </w:r>
            <w:r w:rsidRPr="00294DEE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077BC7AC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5FF7DE6" w14:textId="77777777" w:rsidTr="00B362DF">
        <w:trPr>
          <w:jc w:val="center"/>
        </w:trPr>
        <w:tc>
          <w:tcPr>
            <w:tcW w:w="4786" w:type="dxa"/>
          </w:tcPr>
          <w:p w14:paraId="67FCD164" w14:textId="4365D6E0" w:rsidR="00476484" w:rsidRPr="00294DEE" w:rsidRDefault="00476484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R </w:t>
            </w:r>
            <w:r w:rsidR="006F2916">
              <w:rPr>
                <w:sz w:val="20"/>
                <w:szCs w:val="20"/>
              </w:rPr>
              <w:t>(Virtual Reality/Virtuális valóság) rendszer</w:t>
            </w:r>
            <w:r>
              <w:rPr>
                <w:sz w:val="20"/>
                <w:szCs w:val="20"/>
              </w:rPr>
              <w:t xml:space="preserve"> – Assembly Eye</w:t>
            </w:r>
          </w:p>
        </w:tc>
        <w:tc>
          <w:tcPr>
            <w:tcW w:w="425" w:type="dxa"/>
          </w:tcPr>
          <w:p w14:paraId="68F9E62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C0BD31F" w14:textId="77777777" w:rsidTr="00B362DF">
        <w:trPr>
          <w:jc w:val="center"/>
        </w:trPr>
        <w:tc>
          <w:tcPr>
            <w:tcW w:w="4786" w:type="dxa"/>
          </w:tcPr>
          <w:p w14:paraId="458DB393" w14:textId="77777777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 xml:space="preserve">Cloud – Microsoft Azure </w:t>
            </w:r>
          </w:p>
        </w:tc>
        <w:tc>
          <w:tcPr>
            <w:tcW w:w="425" w:type="dxa"/>
          </w:tcPr>
          <w:p w14:paraId="682EF221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FC2C7E4" w14:textId="77777777" w:rsidTr="00B362DF">
        <w:trPr>
          <w:jc w:val="center"/>
        </w:trPr>
        <w:tc>
          <w:tcPr>
            <w:tcW w:w="4786" w:type="dxa"/>
          </w:tcPr>
          <w:p w14:paraId="1CAF4520" w14:textId="49FA7023" w:rsidR="00476484" w:rsidRPr="00294DEE" w:rsidRDefault="006F2916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zetési rendszerek</w:t>
            </w:r>
          </w:p>
        </w:tc>
        <w:tc>
          <w:tcPr>
            <w:tcW w:w="425" w:type="dxa"/>
          </w:tcPr>
          <w:p w14:paraId="0AFB8FA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72D3D95" w14:textId="77777777" w:rsidTr="00B362DF">
        <w:trPr>
          <w:jc w:val="center"/>
        </w:trPr>
        <w:tc>
          <w:tcPr>
            <w:tcW w:w="4786" w:type="dxa"/>
          </w:tcPr>
          <w:p w14:paraId="1E7B67F2" w14:textId="354DE737" w:rsidR="00476484" w:rsidRPr="00294DEE" w:rsidRDefault="006F2916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sználhatóság tesztelése</w:t>
            </w:r>
            <w:r w:rsidR="00476484" w:rsidRPr="00294DEE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" w:type="dxa"/>
          </w:tcPr>
          <w:p w14:paraId="7F4F7AF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39DAA327" w14:textId="77777777" w:rsidTr="00B362DF">
        <w:trPr>
          <w:jc w:val="center"/>
        </w:trPr>
        <w:tc>
          <w:tcPr>
            <w:tcW w:w="4786" w:type="dxa"/>
          </w:tcPr>
          <w:p w14:paraId="0DA04DAE" w14:textId="5E43F470" w:rsidR="00476484" w:rsidRPr="00294DEE" w:rsidRDefault="00E65302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emkövetés elemzés</w:t>
            </w:r>
          </w:p>
        </w:tc>
        <w:tc>
          <w:tcPr>
            <w:tcW w:w="425" w:type="dxa"/>
          </w:tcPr>
          <w:p w14:paraId="59D0C9CD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3DB23033" w14:textId="77777777" w:rsidTr="00B362DF">
        <w:trPr>
          <w:jc w:val="center"/>
        </w:trPr>
        <w:tc>
          <w:tcPr>
            <w:tcW w:w="4786" w:type="dxa"/>
          </w:tcPr>
          <w:p w14:paraId="13B1D54E" w14:textId="6805A589" w:rsidR="00476484" w:rsidRPr="00294DEE" w:rsidRDefault="005B013D" w:rsidP="00B362D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Érzelmi elemzés</w:t>
            </w:r>
          </w:p>
        </w:tc>
        <w:tc>
          <w:tcPr>
            <w:tcW w:w="425" w:type="dxa"/>
          </w:tcPr>
          <w:p w14:paraId="2850C56A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407B6776" w14:textId="77777777" w:rsidTr="00B362DF">
        <w:trPr>
          <w:jc w:val="center"/>
        </w:trPr>
        <w:tc>
          <w:tcPr>
            <w:tcW w:w="4786" w:type="dxa"/>
          </w:tcPr>
          <w:p w14:paraId="77EFF34F" w14:textId="244197D2" w:rsidR="00476484" w:rsidRPr="00294DEE" w:rsidRDefault="005B013D" w:rsidP="00B362DF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igitális marketing</w:t>
            </w:r>
          </w:p>
        </w:tc>
        <w:tc>
          <w:tcPr>
            <w:tcW w:w="425" w:type="dxa"/>
          </w:tcPr>
          <w:p w14:paraId="4B561549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5C9E9DB" w14:textId="77777777" w:rsidTr="00B362DF">
        <w:trPr>
          <w:jc w:val="center"/>
        </w:trPr>
        <w:tc>
          <w:tcPr>
            <w:tcW w:w="4786" w:type="dxa"/>
          </w:tcPr>
          <w:p w14:paraId="593D00D1" w14:textId="2E2C8F9F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bCs/>
                <w:sz w:val="20"/>
                <w:szCs w:val="20"/>
              </w:rPr>
              <w:t>Intelligens digitális szolgáltatás</w:t>
            </w:r>
          </w:p>
        </w:tc>
        <w:tc>
          <w:tcPr>
            <w:tcW w:w="425" w:type="dxa"/>
          </w:tcPr>
          <w:p w14:paraId="145541CC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5B03C32" w14:textId="77777777" w:rsidTr="00B362DF">
        <w:trPr>
          <w:jc w:val="center"/>
        </w:trPr>
        <w:tc>
          <w:tcPr>
            <w:tcW w:w="4786" w:type="dxa"/>
          </w:tcPr>
          <w:p w14:paraId="4E1D399E" w14:textId="2CCA44F4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bCs/>
                <w:sz w:val="20"/>
                <w:szCs w:val="20"/>
              </w:rPr>
              <w:t>Innovációs eszközök, modellek, integráció</w:t>
            </w:r>
          </w:p>
        </w:tc>
        <w:tc>
          <w:tcPr>
            <w:tcW w:w="425" w:type="dxa"/>
          </w:tcPr>
          <w:p w14:paraId="5238520A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225C3BCC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65023FF3" w14:textId="026A65B7" w:rsidR="00476484" w:rsidRPr="00CE2F9C" w:rsidRDefault="00C47400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sterséges Inteligencia</w:t>
            </w:r>
            <w:r w:rsidR="00476484">
              <w:rPr>
                <w:b/>
                <w:bCs/>
                <w:color w:val="FFFFFF" w:themeColor="background1"/>
              </w:rPr>
              <w:t>/</w:t>
            </w:r>
            <w:r w:rsidR="00D47453">
              <w:rPr>
                <w:b/>
                <w:bCs/>
                <w:color w:val="FFFFFF" w:themeColor="background1"/>
              </w:rPr>
              <w:t>Gépi tanulás</w:t>
            </w:r>
          </w:p>
        </w:tc>
      </w:tr>
      <w:tr w:rsidR="00476484" w14:paraId="3489E727" w14:textId="77777777" w:rsidTr="00B362DF">
        <w:trPr>
          <w:jc w:val="center"/>
        </w:trPr>
        <w:tc>
          <w:tcPr>
            <w:tcW w:w="4786" w:type="dxa"/>
          </w:tcPr>
          <w:p w14:paraId="476ED7E0" w14:textId="376F6D60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Ügyféladatok elemzési folyamatai</w:t>
            </w:r>
          </w:p>
        </w:tc>
        <w:tc>
          <w:tcPr>
            <w:tcW w:w="425" w:type="dxa"/>
          </w:tcPr>
          <w:p w14:paraId="025C9341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702DD1A" w14:textId="77777777" w:rsidTr="00B362DF">
        <w:trPr>
          <w:jc w:val="center"/>
        </w:trPr>
        <w:tc>
          <w:tcPr>
            <w:tcW w:w="4786" w:type="dxa"/>
          </w:tcPr>
          <w:p w14:paraId="29758209" w14:textId="0EB45AFD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Egyedi algoritmus megoldások az adatelemzésben</w:t>
            </w:r>
          </w:p>
        </w:tc>
        <w:tc>
          <w:tcPr>
            <w:tcW w:w="425" w:type="dxa"/>
          </w:tcPr>
          <w:p w14:paraId="1C0A6CF6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AFBF7D1" w14:textId="77777777" w:rsidTr="00B362DF">
        <w:trPr>
          <w:jc w:val="center"/>
        </w:trPr>
        <w:tc>
          <w:tcPr>
            <w:tcW w:w="4786" w:type="dxa"/>
          </w:tcPr>
          <w:p w14:paraId="23E91014" w14:textId="32E03F60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Szegmentálási folyamatok</w:t>
            </w:r>
          </w:p>
        </w:tc>
        <w:tc>
          <w:tcPr>
            <w:tcW w:w="425" w:type="dxa"/>
          </w:tcPr>
          <w:p w14:paraId="3F1A9CBE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52576ADB" w14:textId="77777777" w:rsidTr="00B362DF">
        <w:trPr>
          <w:jc w:val="center"/>
        </w:trPr>
        <w:tc>
          <w:tcPr>
            <w:tcW w:w="4786" w:type="dxa"/>
          </w:tcPr>
          <w:p w14:paraId="2F5F021D" w14:textId="0954E14C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Adatok vizualizálása</w:t>
            </w:r>
          </w:p>
        </w:tc>
        <w:tc>
          <w:tcPr>
            <w:tcW w:w="425" w:type="dxa"/>
          </w:tcPr>
          <w:p w14:paraId="6AE0EFAB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09806224" w14:textId="77777777" w:rsidTr="00B362DF">
        <w:trPr>
          <w:jc w:val="center"/>
        </w:trPr>
        <w:tc>
          <w:tcPr>
            <w:tcW w:w="5211" w:type="dxa"/>
            <w:gridSpan w:val="2"/>
            <w:shd w:val="clear" w:color="auto" w:fill="000000" w:themeFill="text1"/>
          </w:tcPr>
          <w:p w14:paraId="7EAB3796" w14:textId="078436C4" w:rsidR="00476484" w:rsidRPr="00CE2F9C" w:rsidRDefault="00D47453" w:rsidP="00B362DF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Elektronika</w:t>
            </w:r>
          </w:p>
        </w:tc>
      </w:tr>
      <w:tr w:rsidR="00476484" w14:paraId="3B17A6F0" w14:textId="77777777" w:rsidTr="00B362DF">
        <w:trPr>
          <w:jc w:val="center"/>
        </w:trPr>
        <w:tc>
          <w:tcPr>
            <w:tcW w:w="4786" w:type="dxa"/>
          </w:tcPr>
          <w:p w14:paraId="1D41C13E" w14:textId="0356865E" w:rsidR="00476484" w:rsidRPr="00294DEE" w:rsidRDefault="005B013D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ktronikai fejlesztés</w:t>
            </w:r>
          </w:p>
        </w:tc>
        <w:tc>
          <w:tcPr>
            <w:tcW w:w="425" w:type="dxa"/>
          </w:tcPr>
          <w:p w14:paraId="7E9F29E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79642E04" w14:textId="77777777" w:rsidTr="00B362DF">
        <w:trPr>
          <w:jc w:val="center"/>
        </w:trPr>
        <w:tc>
          <w:tcPr>
            <w:tcW w:w="4786" w:type="dxa"/>
          </w:tcPr>
          <w:p w14:paraId="156C1032" w14:textId="6FBFF272" w:rsidR="00476484" w:rsidRPr="00294DEE" w:rsidRDefault="005B013D" w:rsidP="00B362DF">
            <w:pPr>
              <w:rPr>
                <w:sz w:val="20"/>
                <w:szCs w:val="20"/>
              </w:rPr>
            </w:pPr>
            <w:r w:rsidRPr="005B013D">
              <w:rPr>
                <w:sz w:val="20"/>
                <w:szCs w:val="20"/>
              </w:rPr>
              <w:t>Ipari méréstechnika és mérési automatizálás</w:t>
            </w:r>
          </w:p>
        </w:tc>
        <w:tc>
          <w:tcPr>
            <w:tcW w:w="425" w:type="dxa"/>
          </w:tcPr>
          <w:p w14:paraId="6DB5FAD2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66315CC5" w14:textId="77777777" w:rsidTr="00B362DF">
        <w:trPr>
          <w:jc w:val="center"/>
        </w:trPr>
        <w:tc>
          <w:tcPr>
            <w:tcW w:w="4786" w:type="dxa"/>
          </w:tcPr>
          <w:p w14:paraId="134646AB" w14:textId="71ACFFA5" w:rsidR="00476484" w:rsidRPr="00294DEE" w:rsidRDefault="005B013D" w:rsidP="00B362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zenzorok és </w:t>
            </w:r>
            <w:r w:rsidR="006376F2">
              <w:rPr>
                <w:sz w:val="20"/>
                <w:szCs w:val="20"/>
              </w:rPr>
              <w:t>aktuátorok</w:t>
            </w:r>
          </w:p>
        </w:tc>
        <w:tc>
          <w:tcPr>
            <w:tcW w:w="425" w:type="dxa"/>
          </w:tcPr>
          <w:p w14:paraId="0A11C14D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3AD48E22" w14:textId="77777777" w:rsidTr="00B362DF">
        <w:trPr>
          <w:jc w:val="center"/>
        </w:trPr>
        <w:tc>
          <w:tcPr>
            <w:tcW w:w="4786" w:type="dxa"/>
          </w:tcPr>
          <w:p w14:paraId="0EC0DB72" w14:textId="6ED5ACC8" w:rsidR="00476484" w:rsidRPr="00294DEE" w:rsidRDefault="00476484" w:rsidP="00B362DF">
            <w:pPr>
              <w:rPr>
                <w:sz w:val="20"/>
                <w:szCs w:val="20"/>
              </w:rPr>
            </w:pPr>
            <w:r w:rsidRPr="00294DEE">
              <w:rPr>
                <w:sz w:val="20"/>
                <w:szCs w:val="20"/>
              </w:rPr>
              <w:t>IoT</w:t>
            </w:r>
            <w:r w:rsidR="0084653C">
              <w:rPr>
                <w:sz w:val="20"/>
                <w:szCs w:val="20"/>
              </w:rPr>
              <w:t xml:space="preserve"> – Internet of Things</w:t>
            </w:r>
          </w:p>
        </w:tc>
        <w:tc>
          <w:tcPr>
            <w:tcW w:w="425" w:type="dxa"/>
          </w:tcPr>
          <w:p w14:paraId="17AF4AC8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  <w:tr w:rsidR="00476484" w14:paraId="49649244" w14:textId="77777777" w:rsidTr="00B362DF">
        <w:trPr>
          <w:jc w:val="center"/>
        </w:trPr>
        <w:tc>
          <w:tcPr>
            <w:tcW w:w="4786" w:type="dxa"/>
            <w:shd w:val="clear" w:color="auto" w:fill="000000" w:themeFill="text1"/>
          </w:tcPr>
          <w:p w14:paraId="262C3E07" w14:textId="77777777" w:rsidR="00476484" w:rsidRDefault="00D47453" w:rsidP="00D47453">
            <w:pPr>
              <w:spacing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A fenti szolgáltatások kombinált megoldása </w:t>
            </w:r>
          </w:p>
          <w:p w14:paraId="075D8007" w14:textId="3067A63E" w:rsidR="00DA70B0" w:rsidRPr="00D47453" w:rsidRDefault="00D47453" w:rsidP="00D47453">
            <w:pPr>
              <w:spacing w:line="240" w:lineRule="auto"/>
              <w:rPr>
                <w:i/>
                <w:iCs/>
                <w:color w:val="FFFFFF" w:themeColor="background1"/>
                <w:sz w:val="18"/>
                <w:szCs w:val="18"/>
              </w:rPr>
            </w:pPr>
            <w:r w:rsidRPr="00D47453">
              <w:rPr>
                <w:i/>
                <w:iCs/>
                <w:color w:val="FFFFFF" w:themeColor="background1"/>
                <w:sz w:val="18"/>
                <w:szCs w:val="18"/>
              </w:rPr>
              <w:t>(ebben az esetben jelölje meg az igénybe venni kívánt szolgáltatásokat)</w:t>
            </w:r>
          </w:p>
        </w:tc>
        <w:tc>
          <w:tcPr>
            <w:tcW w:w="425" w:type="dxa"/>
          </w:tcPr>
          <w:p w14:paraId="29053F92" w14:textId="77777777" w:rsidR="00476484" w:rsidRPr="00524D14" w:rsidRDefault="00476484" w:rsidP="00B362DF">
            <w:pPr>
              <w:rPr>
                <w:sz w:val="18"/>
                <w:szCs w:val="18"/>
              </w:rPr>
            </w:pPr>
          </w:p>
        </w:tc>
      </w:tr>
    </w:tbl>
    <w:p w14:paraId="324C0675" w14:textId="77777777" w:rsidR="00476484" w:rsidRDefault="00476484" w:rsidP="00476484"/>
    <w:tbl>
      <w:tblPr>
        <w:tblStyle w:val="Rcsostblzat"/>
        <w:tblW w:w="9327" w:type="dxa"/>
        <w:tblInd w:w="-5" w:type="dxa"/>
        <w:tblLook w:val="04A0" w:firstRow="1" w:lastRow="0" w:firstColumn="1" w:lastColumn="0" w:noHBand="0" w:noVBand="1"/>
      </w:tblPr>
      <w:tblGrid>
        <w:gridCol w:w="9327"/>
      </w:tblGrid>
      <w:tr w:rsidR="00476484" w:rsidRPr="001D3494" w14:paraId="3D846561" w14:textId="77777777" w:rsidTr="00B362DF">
        <w:tc>
          <w:tcPr>
            <w:tcW w:w="9327" w:type="dxa"/>
            <w:shd w:val="clear" w:color="auto" w:fill="BFBFBF" w:themeFill="background1" w:themeFillShade="BF"/>
          </w:tcPr>
          <w:p w14:paraId="0D86BF67" w14:textId="246E72BE" w:rsidR="00476484" w:rsidRDefault="008C24D7" w:rsidP="00B362DF">
            <w:r>
              <w:rPr>
                <w:b/>
              </w:rPr>
              <w:lastRenderedPageBreak/>
              <w:t>FENNTARTHATÓSÁG ÉS HASZNOSÍTÁS</w:t>
            </w:r>
            <w:r w:rsidR="00476484">
              <w:t xml:space="preserve"> (</w:t>
            </w:r>
            <w:r>
              <w:t xml:space="preserve">max. </w:t>
            </w:r>
            <w:r w:rsidR="00476484">
              <w:t xml:space="preserve">1000 </w:t>
            </w:r>
            <w:r>
              <w:t>karakter</w:t>
            </w:r>
            <w:r w:rsidR="00476484">
              <w:t>)</w:t>
            </w:r>
          </w:p>
          <w:p w14:paraId="05698E4A" w14:textId="636F6005" w:rsidR="00230ECB" w:rsidRPr="001D3494" w:rsidRDefault="00230ECB" w:rsidP="00B362DF">
            <w:pPr>
              <w:spacing w:line="240" w:lineRule="auto"/>
            </w:pPr>
            <w:r w:rsidRPr="00230ECB">
              <w:rPr>
                <w:i/>
                <w:sz w:val="18"/>
                <w:szCs w:val="18"/>
              </w:rPr>
              <w:t xml:space="preserve">Kérjük, röviden </w:t>
            </w:r>
            <w:r>
              <w:rPr>
                <w:i/>
                <w:sz w:val="18"/>
                <w:szCs w:val="18"/>
              </w:rPr>
              <w:t>mutassa be</w:t>
            </w:r>
            <w:r w:rsidRPr="00230ECB">
              <w:rPr>
                <w:i/>
                <w:sz w:val="18"/>
                <w:szCs w:val="18"/>
              </w:rPr>
              <w:t>, hogy a kísérleti projekt milyen haszonnal jár az Ön vállalat</w:t>
            </w:r>
            <w:r w:rsidR="00D7418D">
              <w:rPr>
                <w:i/>
                <w:sz w:val="18"/>
                <w:szCs w:val="18"/>
              </w:rPr>
              <w:t>a számára</w:t>
            </w:r>
            <w:r w:rsidRPr="00230ECB">
              <w:rPr>
                <w:i/>
                <w:sz w:val="18"/>
                <w:szCs w:val="18"/>
              </w:rPr>
              <w:t xml:space="preserve">. Hogyan </w:t>
            </w:r>
            <w:r w:rsidR="00D7418D">
              <w:rPr>
                <w:i/>
                <w:sz w:val="18"/>
                <w:szCs w:val="18"/>
              </w:rPr>
              <w:t>tervezi</w:t>
            </w:r>
            <w:r w:rsidRPr="00230ECB">
              <w:rPr>
                <w:i/>
                <w:sz w:val="18"/>
                <w:szCs w:val="18"/>
              </w:rPr>
              <w:t xml:space="preserve"> az eredmények felhasználás</w:t>
            </w:r>
            <w:r w:rsidR="00D7418D">
              <w:rPr>
                <w:i/>
                <w:sz w:val="18"/>
                <w:szCs w:val="18"/>
              </w:rPr>
              <w:t>át</w:t>
            </w:r>
            <w:r w:rsidRPr="00230ECB">
              <w:rPr>
                <w:i/>
                <w:sz w:val="18"/>
                <w:szCs w:val="18"/>
              </w:rPr>
              <w:t>, és ez az előny hogyan járul hozzá az üzleti fenntarthatósághoz?</w:t>
            </w:r>
          </w:p>
        </w:tc>
      </w:tr>
      <w:tr w:rsidR="00476484" w14:paraId="408BE578" w14:textId="77777777" w:rsidTr="00B362DF">
        <w:tc>
          <w:tcPr>
            <w:tcW w:w="9327" w:type="dxa"/>
          </w:tcPr>
          <w:p w14:paraId="1B32126E" w14:textId="77777777" w:rsidR="00476484" w:rsidRDefault="00476484" w:rsidP="00B362DF"/>
          <w:p w14:paraId="6AF9D7C8" w14:textId="77777777" w:rsidR="00476484" w:rsidRDefault="00476484" w:rsidP="00B362DF"/>
          <w:p w14:paraId="0DD7FAFC" w14:textId="77777777" w:rsidR="00476484" w:rsidRDefault="00476484" w:rsidP="00B362DF"/>
          <w:p w14:paraId="31C45B9B" w14:textId="77777777" w:rsidR="00476484" w:rsidRDefault="00476484" w:rsidP="00B362DF"/>
          <w:p w14:paraId="54FB1CC7" w14:textId="77777777" w:rsidR="00476484" w:rsidRDefault="00476484" w:rsidP="00B362DF"/>
        </w:tc>
      </w:tr>
    </w:tbl>
    <w:p w14:paraId="51EF0B01" w14:textId="77777777" w:rsidR="00476484" w:rsidRDefault="00476484" w:rsidP="00476484"/>
    <w:p w14:paraId="5A85FA1B" w14:textId="77777777" w:rsidR="00476484" w:rsidRDefault="00476484" w:rsidP="00476484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712"/>
        <w:gridCol w:w="2984"/>
        <w:gridCol w:w="3366"/>
      </w:tblGrid>
      <w:tr w:rsidR="008C24D7" w:rsidRPr="001D3494" w14:paraId="0F2E5F10" w14:textId="77777777" w:rsidTr="00B362DF">
        <w:tc>
          <w:tcPr>
            <w:tcW w:w="2830" w:type="dxa"/>
            <w:shd w:val="clear" w:color="auto" w:fill="BFBFBF" w:themeFill="background1" w:themeFillShade="BF"/>
          </w:tcPr>
          <w:p w14:paraId="60D8C85B" w14:textId="583DDB73" w:rsidR="00476484" w:rsidRPr="001D3494" w:rsidRDefault="008C24D7" w:rsidP="00B362DF">
            <w:pPr>
              <w:spacing w:line="240" w:lineRule="auto"/>
              <w:jc w:val="center"/>
            </w:pPr>
            <w:r>
              <w:t>Hely, dátum</w:t>
            </w:r>
          </w:p>
        </w:tc>
        <w:tc>
          <w:tcPr>
            <w:tcW w:w="3119" w:type="dxa"/>
            <w:shd w:val="clear" w:color="auto" w:fill="BFBFBF" w:themeFill="background1" w:themeFillShade="BF"/>
          </w:tcPr>
          <w:p w14:paraId="778B3022" w14:textId="51E64882" w:rsidR="00476484" w:rsidRPr="001D3494" w:rsidRDefault="008C24D7" w:rsidP="00B362DF">
            <w:pPr>
              <w:spacing w:line="240" w:lineRule="auto"/>
              <w:jc w:val="center"/>
            </w:pPr>
            <w:r>
              <w:t>Pecsét</w:t>
            </w:r>
            <w:r w:rsidR="00AF6721">
              <w:t xml:space="preserve"> helye</w:t>
            </w:r>
          </w:p>
        </w:tc>
        <w:tc>
          <w:tcPr>
            <w:tcW w:w="3509" w:type="dxa"/>
            <w:shd w:val="clear" w:color="auto" w:fill="BFBFBF" w:themeFill="background1" w:themeFillShade="BF"/>
          </w:tcPr>
          <w:p w14:paraId="31C289D4" w14:textId="4B29496F" w:rsidR="00476484" w:rsidRPr="001D3494" w:rsidRDefault="008C24D7" w:rsidP="00AF6721">
            <w:pPr>
              <w:spacing w:line="240" w:lineRule="auto"/>
              <w:jc w:val="center"/>
            </w:pPr>
            <w:r>
              <w:t>Jogi képviselő neve</w:t>
            </w:r>
          </w:p>
        </w:tc>
      </w:tr>
      <w:tr w:rsidR="008C24D7" w:rsidRPr="001D3494" w14:paraId="6028F817" w14:textId="77777777" w:rsidTr="00B362DF">
        <w:trPr>
          <w:trHeight w:val="294"/>
        </w:trPr>
        <w:tc>
          <w:tcPr>
            <w:tcW w:w="2830" w:type="dxa"/>
            <w:vMerge w:val="restart"/>
          </w:tcPr>
          <w:p w14:paraId="0101A283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119" w:type="dxa"/>
            <w:vMerge w:val="restart"/>
          </w:tcPr>
          <w:p w14:paraId="36C429D2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509" w:type="dxa"/>
          </w:tcPr>
          <w:p w14:paraId="1E8539E7" w14:textId="77777777" w:rsidR="00476484" w:rsidRDefault="00476484" w:rsidP="00B362DF">
            <w:pPr>
              <w:spacing w:line="240" w:lineRule="auto"/>
              <w:jc w:val="center"/>
            </w:pPr>
          </w:p>
          <w:p w14:paraId="780B2556" w14:textId="77777777" w:rsidR="00476484" w:rsidRDefault="00476484" w:rsidP="00B362DF">
            <w:pPr>
              <w:spacing w:line="240" w:lineRule="auto"/>
              <w:jc w:val="center"/>
            </w:pPr>
          </w:p>
          <w:p w14:paraId="5EA44CF3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</w:tr>
      <w:tr w:rsidR="008C24D7" w:rsidRPr="001D3494" w14:paraId="3FAC8F45" w14:textId="77777777" w:rsidTr="00B362DF">
        <w:tc>
          <w:tcPr>
            <w:tcW w:w="2830" w:type="dxa"/>
            <w:vMerge/>
          </w:tcPr>
          <w:p w14:paraId="1EC28730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119" w:type="dxa"/>
            <w:vMerge/>
          </w:tcPr>
          <w:p w14:paraId="27C90771" w14:textId="77777777" w:rsidR="00476484" w:rsidRPr="001D3494" w:rsidRDefault="00476484" w:rsidP="00B362DF">
            <w:pPr>
              <w:spacing w:line="240" w:lineRule="auto"/>
              <w:jc w:val="center"/>
            </w:pPr>
          </w:p>
        </w:tc>
        <w:tc>
          <w:tcPr>
            <w:tcW w:w="3509" w:type="dxa"/>
            <w:shd w:val="clear" w:color="auto" w:fill="BFBFBF" w:themeFill="background1" w:themeFillShade="BF"/>
          </w:tcPr>
          <w:p w14:paraId="662F4D12" w14:textId="09F30669" w:rsidR="00476484" w:rsidRPr="001D3494" w:rsidRDefault="008C24D7" w:rsidP="00AF6721">
            <w:pPr>
              <w:spacing w:line="240" w:lineRule="auto"/>
              <w:jc w:val="center"/>
            </w:pPr>
            <w:r>
              <w:t>Jogi képviselő aláírása</w:t>
            </w:r>
          </w:p>
        </w:tc>
      </w:tr>
      <w:tr w:rsidR="008C24D7" w:rsidRPr="001D3494" w14:paraId="37B3FBBE" w14:textId="77777777" w:rsidTr="00B362DF">
        <w:trPr>
          <w:trHeight w:val="855"/>
        </w:trPr>
        <w:tc>
          <w:tcPr>
            <w:tcW w:w="2830" w:type="dxa"/>
            <w:vMerge/>
          </w:tcPr>
          <w:p w14:paraId="5A011AD6" w14:textId="77777777" w:rsidR="00476484" w:rsidRPr="001D3494" w:rsidRDefault="00476484" w:rsidP="00B362DF">
            <w:pPr>
              <w:spacing w:line="240" w:lineRule="auto"/>
              <w:jc w:val="left"/>
            </w:pPr>
          </w:p>
        </w:tc>
        <w:tc>
          <w:tcPr>
            <w:tcW w:w="3119" w:type="dxa"/>
            <w:vMerge/>
          </w:tcPr>
          <w:p w14:paraId="776F7C99" w14:textId="77777777" w:rsidR="00476484" w:rsidRPr="001D3494" w:rsidRDefault="00476484" w:rsidP="00B362DF">
            <w:pPr>
              <w:spacing w:line="240" w:lineRule="auto"/>
              <w:jc w:val="left"/>
            </w:pPr>
          </w:p>
        </w:tc>
        <w:tc>
          <w:tcPr>
            <w:tcW w:w="3509" w:type="dxa"/>
          </w:tcPr>
          <w:p w14:paraId="0B0BF943" w14:textId="77777777" w:rsidR="00476484" w:rsidRDefault="00476484" w:rsidP="00B362DF">
            <w:pPr>
              <w:spacing w:line="240" w:lineRule="auto"/>
              <w:jc w:val="left"/>
            </w:pPr>
          </w:p>
          <w:p w14:paraId="65664698" w14:textId="77777777" w:rsidR="00476484" w:rsidRDefault="00476484" w:rsidP="00B362DF">
            <w:pPr>
              <w:spacing w:line="240" w:lineRule="auto"/>
              <w:jc w:val="left"/>
            </w:pPr>
          </w:p>
          <w:p w14:paraId="1FAF2B75" w14:textId="77777777" w:rsidR="00476484" w:rsidRDefault="00476484" w:rsidP="00B362DF">
            <w:pPr>
              <w:spacing w:line="240" w:lineRule="auto"/>
              <w:jc w:val="left"/>
            </w:pPr>
          </w:p>
          <w:p w14:paraId="1E22F31C" w14:textId="77777777" w:rsidR="00476484" w:rsidRDefault="00476484" w:rsidP="00B362DF">
            <w:pPr>
              <w:spacing w:line="240" w:lineRule="auto"/>
              <w:jc w:val="left"/>
            </w:pPr>
          </w:p>
          <w:p w14:paraId="3DD53737" w14:textId="77777777" w:rsidR="00476484" w:rsidRPr="001D3494" w:rsidRDefault="00476484" w:rsidP="00B362DF">
            <w:pPr>
              <w:spacing w:line="240" w:lineRule="auto"/>
              <w:jc w:val="left"/>
            </w:pPr>
          </w:p>
        </w:tc>
      </w:tr>
    </w:tbl>
    <w:p w14:paraId="0ECD7BCC" w14:textId="77777777" w:rsidR="00476484" w:rsidRPr="003A701A" w:rsidRDefault="00476484" w:rsidP="00476484"/>
    <w:p w14:paraId="21B0825D" w14:textId="7C12F76E" w:rsidR="00476484" w:rsidRDefault="00476484">
      <w:pPr>
        <w:spacing w:line="259" w:lineRule="auto"/>
        <w:jc w:val="left"/>
      </w:pPr>
      <w:r>
        <w:br w:type="page"/>
      </w:r>
    </w:p>
    <w:p w14:paraId="6718805A" w14:textId="760CD4E5" w:rsidR="0044286A" w:rsidRDefault="0044286A" w:rsidP="00F526C0">
      <w:pPr>
        <w:pStyle w:val="Cmsor2"/>
      </w:pPr>
      <w:bookmarkStart w:id="5" w:name="_Toc62463426"/>
      <w:r>
        <w:lastRenderedPageBreak/>
        <w:t>PÁLYÁZÓ NYILATKOZATA</w:t>
      </w:r>
      <w:bookmarkEnd w:id="5"/>
    </w:p>
    <w:p w14:paraId="3D55539A" w14:textId="77777777" w:rsidR="00476484" w:rsidRDefault="00476484" w:rsidP="00476484"/>
    <w:p w14:paraId="35D788AD" w14:textId="660FF870" w:rsidR="00476484" w:rsidRDefault="004563A0" w:rsidP="00476484">
      <w:r w:rsidRPr="004563A0">
        <w:t>Alulírott _________________________ (család és keresztnév), mint a ___________________________  (pályázó teljes neve) jogi képviselője nyilatkozom, hogy</w:t>
      </w:r>
    </w:p>
    <w:p w14:paraId="0DBABB6E" w14:textId="77777777" w:rsidR="00DC5467" w:rsidRPr="004563A0" w:rsidRDefault="00DC5467" w:rsidP="00476484"/>
    <w:p w14:paraId="5FDA925A" w14:textId="12CE2C7B" w:rsidR="004563A0" w:rsidRDefault="008A13A9" w:rsidP="00476484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>
        <w:t xml:space="preserve">A </w:t>
      </w:r>
      <w:r w:rsidR="004563A0" w:rsidRPr="004563A0">
        <w:t>felhívásban szereplő feltétel</w:t>
      </w:r>
      <w:r>
        <w:t xml:space="preserve">ekkel egyetértek </w:t>
      </w:r>
      <w:r w:rsidR="004563A0" w:rsidRPr="004563A0">
        <w:t xml:space="preserve">és elfogadom azokat. </w:t>
      </w:r>
    </w:p>
    <w:p w14:paraId="52EC8FC9" w14:textId="482FE6F7" w:rsidR="004563A0" w:rsidRPr="004563A0" w:rsidRDefault="004563A0" w:rsidP="00476484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4563A0">
        <w:t>A kiíráson történő sikeres pályázás esetén vállaljuk, hogy</w:t>
      </w:r>
      <w:r>
        <w:t xml:space="preserve"> a </w:t>
      </w:r>
      <w:r w:rsidRPr="0044400E">
        <w:t xml:space="preserve">Pályázati dokumentációból </w:t>
      </w:r>
      <w:r w:rsidRPr="00593112">
        <w:t xml:space="preserve">és Záró Elszámolási Jelentésből származó </w:t>
      </w:r>
      <w:r w:rsidR="00D45773" w:rsidRPr="00593112">
        <w:t>információk</w:t>
      </w:r>
      <w:r w:rsidRPr="00593112">
        <w:t xml:space="preserve"> az  állami és egyéb, a</w:t>
      </w:r>
      <w:r w:rsidR="00CD03DB" w:rsidRPr="00593112">
        <w:t>z</w:t>
      </w:r>
      <w:r w:rsidR="00CD03DB">
        <w:t xml:space="preserve"> Interreg V-A Ausztria-Magyarország Együttműködési Program 2014-2020 keretében az IMPROVE! Projekt megvalósításának </w:t>
      </w:r>
      <w:r w:rsidRPr="004563A0">
        <w:t>ellenőrzésért felelős intézmények</w:t>
      </w:r>
      <w:r>
        <w:t xml:space="preserve"> </w:t>
      </w:r>
      <w:r w:rsidR="00CD03DB">
        <w:t>tájékoztatása céljából</w:t>
      </w:r>
      <w:r w:rsidR="00D45773">
        <w:t xml:space="preserve"> azok részére kiadhatók</w:t>
      </w:r>
      <w:r w:rsidR="00CD03DB">
        <w:t xml:space="preserve">. </w:t>
      </w:r>
    </w:p>
    <w:p w14:paraId="1C33A227" w14:textId="685486A6" w:rsidR="00CD03DB" w:rsidRPr="00BF7F0D" w:rsidRDefault="00CD03DB" w:rsidP="00CD03DB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CD03DB">
        <w:t xml:space="preserve">a pályázat </w:t>
      </w:r>
      <w:r>
        <w:t>NÉMET / MAGYAR / ANGOL</w:t>
      </w:r>
      <w:r w:rsidRPr="00CD03DB">
        <w:t xml:space="preserve"> nyelven készült</w:t>
      </w:r>
      <w:r>
        <w:t xml:space="preserve"> </w:t>
      </w:r>
      <w:r w:rsidRPr="00CD03DB">
        <w:rPr>
          <w:i/>
          <w:iCs/>
        </w:rPr>
        <w:t>(a megfelelő aláhúzandó)</w:t>
      </w:r>
      <w:r w:rsidR="00BF7F0D">
        <w:rPr>
          <w:i/>
          <w:iCs/>
        </w:rPr>
        <w:t xml:space="preserve">. </w:t>
      </w:r>
    </w:p>
    <w:p w14:paraId="499FB5E0" w14:textId="00149D13" w:rsidR="00BF7F0D" w:rsidRDefault="00BF7F0D" w:rsidP="00BF7F0D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951041">
        <w:t xml:space="preserve">A Pályázatban megadott információk </w:t>
      </w:r>
      <w:r w:rsidR="00951041" w:rsidRPr="00951041">
        <w:t xml:space="preserve">hitelesek </w:t>
      </w:r>
      <w:r w:rsidRPr="00951041">
        <w:t xml:space="preserve">és </w:t>
      </w:r>
      <w:r w:rsidR="00951041" w:rsidRPr="00951041">
        <w:t>a</w:t>
      </w:r>
      <w:r w:rsidRPr="00951041">
        <w:t xml:space="preserve"> valóságnak </w:t>
      </w:r>
      <w:r w:rsidR="00951041" w:rsidRPr="00951041">
        <w:t xml:space="preserve">teljes mértékben </w:t>
      </w:r>
      <w:r w:rsidRPr="00951041">
        <w:t>megfelelnek</w:t>
      </w:r>
      <w:r w:rsidR="00951041" w:rsidRPr="00951041">
        <w:t xml:space="preserve">. </w:t>
      </w:r>
    </w:p>
    <w:p w14:paraId="3397F519" w14:textId="1683E3C8" w:rsidR="00951041" w:rsidRPr="00951041" w:rsidRDefault="00951041" w:rsidP="00951041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951041">
        <w:t>A 651/2014 / EU rendelet I. melléklete szerint nem számítunk nagyvállalkozásnak</w:t>
      </w:r>
      <w:r>
        <w:t xml:space="preserve">. </w:t>
      </w:r>
    </w:p>
    <w:p w14:paraId="03440E67" w14:textId="4F7E33CB" w:rsidR="007261AC" w:rsidRPr="007261AC" w:rsidRDefault="007261AC" w:rsidP="007261AC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 w:rsidRPr="007261AC">
        <w:t xml:space="preserve">Nem rendelkezünk tulajdonjoggal, tőkével és nem vagyunk vezetőségi tagjai az IMPROVE!  </w:t>
      </w:r>
      <w:r w:rsidR="00DC5467">
        <w:t>p</w:t>
      </w:r>
      <w:r w:rsidRPr="007261AC">
        <w:t xml:space="preserve">rojekt partnerszervezetinek. </w:t>
      </w:r>
    </w:p>
    <w:p w14:paraId="46BFCD4A" w14:textId="1A3E6504" w:rsidR="00951041" w:rsidRPr="00951041" w:rsidRDefault="00951041" w:rsidP="00BF7F0D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>
        <w:t xml:space="preserve">A jelen felhívásra egyetlen pályázatot nyújtottunk be. </w:t>
      </w:r>
    </w:p>
    <w:p w14:paraId="0DBE7E8D" w14:textId="58FA10A2" w:rsidR="00BF7F0D" w:rsidRDefault="00951041" w:rsidP="00951041">
      <w:pPr>
        <w:pStyle w:val="Listaszerbekezds"/>
        <w:numPr>
          <w:ilvl w:val="0"/>
          <w:numId w:val="9"/>
        </w:numPr>
        <w:spacing w:after="0" w:line="276" w:lineRule="auto"/>
        <w:contextualSpacing w:val="0"/>
      </w:pPr>
      <w:r>
        <w:t>Tudatában vagyunk annak</w:t>
      </w:r>
      <w:r w:rsidRPr="00951041">
        <w:t>, hogy felelősek vagyunk a kísérleti projekt céljainak eléréséért.</w:t>
      </w:r>
    </w:p>
    <w:p w14:paraId="13B9CE77" w14:textId="4FB51D2A" w:rsidR="00476484" w:rsidRDefault="00476484" w:rsidP="00476484">
      <w:pPr>
        <w:spacing w:line="240" w:lineRule="auto"/>
        <w:jc w:val="left"/>
        <w:rPr>
          <w:lang w:val="en-US"/>
        </w:rPr>
      </w:pPr>
    </w:p>
    <w:p w14:paraId="722CA28E" w14:textId="77777777" w:rsidR="00DC5467" w:rsidRPr="00845916" w:rsidRDefault="00DC5467" w:rsidP="00476484">
      <w:pPr>
        <w:spacing w:line="240" w:lineRule="auto"/>
        <w:jc w:val="left"/>
        <w:rPr>
          <w:lang w:val="en-U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712"/>
        <w:gridCol w:w="2984"/>
        <w:gridCol w:w="3366"/>
      </w:tblGrid>
      <w:tr w:rsidR="00DE0B93" w:rsidRPr="001D3494" w14:paraId="2E860ADF" w14:textId="77777777" w:rsidTr="00DE0B93">
        <w:tc>
          <w:tcPr>
            <w:tcW w:w="2712" w:type="dxa"/>
            <w:shd w:val="clear" w:color="auto" w:fill="BFBFBF" w:themeFill="background1" w:themeFillShade="BF"/>
          </w:tcPr>
          <w:p w14:paraId="0F177096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Hely, dátum</w:t>
            </w:r>
          </w:p>
        </w:tc>
        <w:tc>
          <w:tcPr>
            <w:tcW w:w="2984" w:type="dxa"/>
            <w:shd w:val="clear" w:color="auto" w:fill="BFBFBF" w:themeFill="background1" w:themeFillShade="BF"/>
          </w:tcPr>
          <w:p w14:paraId="1146D6EE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Pecsét helye</w:t>
            </w:r>
          </w:p>
        </w:tc>
        <w:tc>
          <w:tcPr>
            <w:tcW w:w="3366" w:type="dxa"/>
            <w:shd w:val="clear" w:color="auto" w:fill="BFBFBF" w:themeFill="background1" w:themeFillShade="BF"/>
          </w:tcPr>
          <w:p w14:paraId="65B010EC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Jogi képviselő neve</w:t>
            </w:r>
          </w:p>
        </w:tc>
      </w:tr>
      <w:tr w:rsidR="00DE0B93" w:rsidRPr="001D3494" w14:paraId="58013C65" w14:textId="77777777" w:rsidTr="00DE0B93">
        <w:trPr>
          <w:trHeight w:val="294"/>
        </w:trPr>
        <w:tc>
          <w:tcPr>
            <w:tcW w:w="2712" w:type="dxa"/>
            <w:vMerge w:val="restart"/>
          </w:tcPr>
          <w:p w14:paraId="675BDE62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2984" w:type="dxa"/>
            <w:vMerge w:val="restart"/>
          </w:tcPr>
          <w:p w14:paraId="4A6F397B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3366" w:type="dxa"/>
          </w:tcPr>
          <w:p w14:paraId="27FD0265" w14:textId="77777777" w:rsidR="00DE0B93" w:rsidRDefault="00DE0B93" w:rsidP="00B31DBD">
            <w:pPr>
              <w:spacing w:line="240" w:lineRule="auto"/>
              <w:jc w:val="center"/>
            </w:pPr>
          </w:p>
          <w:p w14:paraId="3051A6F2" w14:textId="77777777" w:rsidR="00DE0B93" w:rsidRDefault="00DE0B93" w:rsidP="00B31DBD">
            <w:pPr>
              <w:spacing w:line="240" w:lineRule="auto"/>
              <w:jc w:val="center"/>
            </w:pPr>
          </w:p>
          <w:p w14:paraId="477E6BFA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</w:tr>
      <w:tr w:rsidR="00DE0B93" w:rsidRPr="001D3494" w14:paraId="7BE83B65" w14:textId="77777777" w:rsidTr="00DE0B93">
        <w:tc>
          <w:tcPr>
            <w:tcW w:w="2712" w:type="dxa"/>
            <w:vMerge/>
          </w:tcPr>
          <w:p w14:paraId="4276E215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2984" w:type="dxa"/>
            <w:vMerge/>
          </w:tcPr>
          <w:p w14:paraId="65CC0EFA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3366" w:type="dxa"/>
            <w:shd w:val="clear" w:color="auto" w:fill="BFBFBF" w:themeFill="background1" w:themeFillShade="BF"/>
          </w:tcPr>
          <w:p w14:paraId="6067745F" w14:textId="77777777" w:rsidR="00DE0B93" w:rsidRPr="001D3494" w:rsidRDefault="00DE0B93" w:rsidP="00B31DBD">
            <w:pPr>
              <w:spacing w:line="240" w:lineRule="auto"/>
              <w:jc w:val="center"/>
            </w:pPr>
            <w:r>
              <w:t>Jogi képviselő aláírása</w:t>
            </w:r>
          </w:p>
        </w:tc>
      </w:tr>
      <w:tr w:rsidR="00DE0B93" w:rsidRPr="001D3494" w14:paraId="50B1F832" w14:textId="77777777" w:rsidTr="00DE0B93">
        <w:trPr>
          <w:trHeight w:val="855"/>
        </w:trPr>
        <w:tc>
          <w:tcPr>
            <w:tcW w:w="2712" w:type="dxa"/>
            <w:vMerge/>
          </w:tcPr>
          <w:p w14:paraId="173B9E8F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2984" w:type="dxa"/>
            <w:vMerge/>
          </w:tcPr>
          <w:p w14:paraId="653E9A01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3366" w:type="dxa"/>
          </w:tcPr>
          <w:p w14:paraId="2DA71233" w14:textId="77777777" w:rsidR="00DE0B93" w:rsidRDefault="00DE0B93" w:rsidP="00B31DBD">
            <w:pPr>
              <w:spacing w:line="240" w:lineRule="auto"/>
              <w:jc w:val="left"/>
            </w:pPr>
          </w:p>
          <w:p w14:paraId="7D71EF56" w14:textId="77777777" w:rsidR="00DE0B93" w:rsidRDefault="00DE0B93" w:rsidP="00B31DBD">
            <w:pPr>
              <w:spacing w:line="240" w:lineRule="auto"/>
              <w:jc w:val="left"/>
            </w:pPr>
          </w:p>
          <w:p w14:paraId="16F7BB05" w14:textId="77777777" w:rsidR="00DE0B93" w:rsidRDefault="00DE0B93" w:rsidP="00B31DBD">
            <w:pPr>
              <w:spacing w:line="240" w:lineRule="auto"/>
              <w:jc w:val="left"/>
            </w:pPr>
          </w:p>
          <w:p w14:paraId="38CE5D33" w14:textId="77777777" w:rsidR="00DE0B93" w:rsidRDefault="00DE0B93" w:rsidP="00B31DBD">
            <w:pPr>
              <w:spacing w:line="240" w:lineRule="auto"/>
              <w:jc w:val="left"/>
            </w:pPr>
          </w:p>
          <w:p w14:paraId="5FDA31B6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</w:tr>
    </w:tbl>
    <w:p w14:paraId="56D1AAE3" w14:textId="04DDC21B" w:rsidR="00F526C0" w:rsidRDefault="00F526C0" w:rsidP="00F526C0"/>
    <w:p w14:paraId="3FC9D3BD" w14:textId="77777777" w:rsidR="00870CD9" w:rsidRDefault="00870CD9">
      <w:pPr>
        <w:spacing w:line="259" w:lineRule="auto"/>
        <w:jc w:val="left"/>
        <w:rPr>
          <w:rFonts w:eastAsiaTheme="majorEastAsia" w:cstheme="majorBidi"/>
          <w:color w:val="2F5496" w:themeColor="accent5" w:themeShade="BF"/>
          <w:sz w:val="32"/>
          <w:szCs w:val="26"/>
        </w:rPr>
      </w:pPr>
      <w:r>
        <w:br w:type="page"/>
      </w:r>
    </w:p>
    <w:p w14:paraId="6579D05E" w14:textId="35880F90" w:rsidR="0044286A" w:rsidRDefault="0044286A" w:rsidP="0044286A">
      <w:pPr>
        <w:pStyle w:val="Cmsor2"/>
      </w:pPr>
      <w:bookmarkStart w:id="6" w:name="_Toc62463427"/>
      <w:r>
        <w:lastRenderedPageBreak/>
        <w:t>DE MINIMIS NYILATKOZAT</w:t>
      </w:r>
      <w:bookmarkEnd w:id="6"/>
    </w:p>
    <w:p w14:paraId="64BE6930" w14:textId="77D64999" w:rsidR="00F526C0" w:rsidRDefault="00F526C0" w:rsidP="00F526C0"/>
    <w:p w14:paraId="23F9F498" w14:textId="77777777" w:rsidR="00F526C0" w:rsidRPr="00D12408" w:rsidRDefault="00F526C0" w:rsidP="00F526C0">
      <w:pPr>
        <w:rPr>
          <w:rFonts w:asciiTheme="majorHAnsi" w:eastAsiaTheme="majorEastAsia" w:hAnsiTheme="majorHAnsi" w:cstheme="majorBidi"/>
          <w:noProof/>
          <w:color w:val="323E4F" w:themeColor="text2" w:themeShade="BF"/>
          <w:spacing w:val="5"/>
          <w:kern w:val="28"/>
          <w:sz w:val="38"/>
          <w:szCs w:val="38"/>
          <w:lang w:val="de-DE"/>
        </w:rPr>
      </w:pPr>
      <w:r w:rsidRPr="00D12408">
        <w:rPr>
          <w:rFonts w:asciiTheme="majorHAnsi" w:eastAsiaTheme="majorEastAsia" w:hAnsiTheme="majorHAnsi" w:cstheme="majorBidi"/>
          <w:noProof/>
          <w:color w:val="323E4F" w:themeColor="text2" w:themeShade="BF"/>
          <w:spacing w:val="5"/>
          <w:kern w:val="28"/>
          <w:sz w:val="38"/>
          <w:szCs w:val="38"/>
          <w:lang w:val="de-DE"/>
        </w:rPr>
        <w:t>De minimis nyilatkozat</w:t>
      </w:r>
    </w:p>
    <w:p w14:paraId="472938FF" w14:textId="77777777" w:rsidR="00F526C0" w:rsidRDefault="00F526C0" w:rsidP="00F526C0">
      <w:pPr>
        <w:rPr>
          <w:i/>
          <w:iCs/>
          <w:sz w:val="38"/>
          <w:szCs w:val="38"/>
          <w:lang w:val="de-DE"/>
        </w:rPr>
      </w:pPr>
    </w:p>
    <w:p w14:paraId="137C56F2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Pályázó neve eredeti nyelven</w:t>
      </w:r>
      <w:r w:rsidRPr="0093283C">
        <w:rPr>
          <w:iCs/>
          <w:lang w:val="de-DE"/>
        </w:rPr>
        <w:t>: ................................................................................</w:t>
      </w:r>
    </w:p>
    <w:p w14:paraId="24204042" w14:textId="77777777" w:rsidR="00F526C0" w:rsidRPr="0093283C" w:rsidRDefault="00F526C0" w:rsidP="00F526C0">
      <w:pPr>
        <w:rPr>
          <w:iCs/>
          <w:lang w:val="hu-HU"/>
        </w:rPr>
      </w:pPr>
    </w:p>
    <w:p w14:paraId="044DDC40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Az Interreg V-A Ausztria-Magyarország Programban támogatott ATHU118 IMPROVE! projekt kiválasztott KKV-k számára szolgáltatásokat kínál.</w:t>
      </w:r>
    </w:p>
    <w:p w14:paraId="3A074689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 xml:space="preserve">A projekt keretében kínált szolgáltatást igénybe vevő (igénybe venni kívánó), </w:t>
      </w:r>
      <w:proofErr w:type="spellStart"/>
      <w:r w:rsidRPr="0093283C">
        <w:rPr>
          <w:iCs/>
          <w:lang w:val="hu-HU"/>
        </w:rPr>
        <w:t>alábbfent</w:t>
      </w:r>
      <w:proofErr w:type="spellEnd"/>
      <w:r w:rsidRPr="0093283C">
        <w:rPr>
          <w:iCs/>
          <w:lang w:val="hu-HU"/>
        </w:rPr>
        <w:t xml:space="preserve"> megnevezett vállalkozás felelős képviselőjeként</w:t>
      </w:r>
    </w:p>
    <w:p w14:paraId="4429D3F4" w14:textId="77777777" w:rsidR="00F526C0" w:rsidRPr="0093283C" w:rsidRDefault="00F526C0" w:rsidP="00F526C0">
      <w:pPr>
        <w:rPr>
          <w:iCs/>
          <w:lang w:val="hu-HU"/>
        </w:rPr>
      </w:pPr>
    </w:p>
    <w:p w14:paraId="13B51DD9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ezúton nyilatkozom arról, hogy:</w:t>
      </w:r>
    </w:p>
    <w:p w14:paraId="2646B805" w14:textId="77777777" w:rsidR="00F526C0" w:rsidRPr="0093283C" w:rsidRDefault="00F526C0" w:rsidP="00F526C0">
      <w:pPr>
        <w:rPr>
          <w:iCs/>
          <w:lang w:val="hu-HU"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485"/>
        <w:gridCol w:w="8582"/>
      </w:tblGrid>
      <w:tr w:rsidR="00F526C0" w:rsidRPr="0093283C" w14:paraId="4BBAE101" w14:textId="77777777" w:rsidTr="00B362DF">
        <w:trPr>
          <w:cantSplit/>
          <w:trHeight w:val="1762"/>
        </w:trPr>
        <w:tc>
          <w:tcPr>
            <w:tcW w:w="460" w:type="dxa"/>
            <w:vAlign w:val="center"/>
          </w:tcPr>
          <w:p w14:paraId="020E5569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de-DE"/>
              </w:rPr>
            </w:pPr>
            <w:r w:rsidRPr="0093283C">
              <w:rPr>
                <w:iCs/>
                <w:lang w:val="de-DE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83C">
              <w:rPr>
                <w:iCs/>
                <w:lang w:val="de-DE"/>
              </w:rPr>
              <w:instrText xml:space="preserve"> FORMCHECKBOX </w:instrText>
            </w:r>
            <w:r w:rsidR="00E54C97">
              <w:rPr>
                <w:iCs/>
                <w:lang w:val="de-DE"/>
              </w:rPr>
            </w:r>
            <w:r w:rsidR="00E54C97">
              <w:rPr>
                <w:iCs/>
                <w:lang w:val="de-DE"/>
              </w:rPr>
              <w:fldChar w:fldCharType="separate"/>
            </w:r>
            <w:r w:rsidRPr="0093283C">
              <w:rPr>
                <w:iCs/>
                <w:lang w:val="de-DE"/>
              </w:rPr>
              <w:fldChar w:fldCharType="end"/>
            </w:r>
          </w:p>
        </w:tc>
        <w:tc>
          <w:tcPr>
            <w:tcW w:w="8607" w:type="dxa"/>
            <w:vAlign w:val="center"/>
          </w:tcPr>
          <w:p w14:paraId="7AEF5C75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hu-HU"/>
              </w:rPr>
            </w:pPr>
            <w:r w:rsidRPr="0093283C">
              <w:rPr>
                <w:iCs/>
                <w:lang w:val="hu-HU"/>
              </w:rPr>
              <w:t xml:space="preserve">Az általam képviselt szervezet, valamint az egyazon vállalatcsoporthoz kapcsolódó egyéb szervezetek az elmúlt három üzleti évben (ez alatt az aktuális és a két megelőző üzleti év értendő) nem részesültek de </w:t>
            </w:r>
            <w:proofErr w:type="spellStart"/>
            <w:r w:rsidRPr="0093283C">
              <w:rPr>
                <w:iCs/>
                <w:lang w:val="hu-HU"/>
              </w:rPr>
              <w:t>minimis</w:t>
            </w:r>
            <w:proofErr w:type="spellEnd"/>
            <w:r w:rsidRPr="0093283C">
              <w:rPr>
                <w:iCs/>
                <w:lang w:val="hu-HU"/>
              </w:rPr>
              <w:t xml:space="preserve"> szabályozás alá eső támogatásban.</w:t>
            </w:r>
          </w:p>
        </w:tc>
      </w:tr>
    </w:tbl>
    <w:p w14:paraId="5B56AE84" w14:textId="77777777" w:rsidR="00F526C0" w:rsidRPr="0093283C" w:rsidRDefault="00F526C0" w:rsidP="00F526C0">
      <w:pPr>
        <w:rPr>
          <w:iCs/>
        </w:rPr>
      </w:pPr>
    </w:p>
    <w:p w14:paraId="2771DEEA" w14:textId="77777777" w:rsidR="00F526C0" w:rsidRPr="0093283C" w:rsidRDefault="00F526C0" w:rsidP="00F526C0">
      <w:pPr>
        <w:rPr>
          <w:iCs/>
        </w:rPr>
      </w:pPr>
    </w:p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485"/>
        <w:gridCol w:w="8582"/>
      </w:tblGrid>
      <w:tr w:rsidR="00F526C0" w:rsidRPr="0093283C" w14:paraId="259FCDD4" w14:textId="77777777" w:rsidTr="00B362DF">
        <w:trPr>
          <w:cantSplit/>
          <w:trHeight w:val="1762"/>
        </w:trPr>
        <w:tc>
          <w:tcPr>
            <w:tcW w:w="460" w:type="dxa"/>
            <w:vAlign w:val="center"/>
          </w:tcPr>
          <w:p w14:paraId="56816C22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de-DE"/>
              </w:rPr>
            </w:pPr>
            <w:r w:rsidRPr="0093283C">
              <w:rPr>
                <w:iCs/>
                <w:lang w:val="de-DE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83C">
              <w:rPr>
                <w:iCs/>
                <w:lang w:val="de-DE"/>
              </w:rPr>
              <w:instrText xml:space="preserve"> FORMCHECKBOX </w:instrText>
            </w:r>
            <w:r w:rsidR="00E54C97">
              <w:rPr>
                <w:iCs/>
                <w:lang w:val="de-DE"/>
              </w:rPr>
            </w:r>
            <w:r w:rsidR="00E54C97">
              <w:rPr>
                <w:iCs/>
                <w:lang w:val="de-DE"/>
              </w:rPr>
              <w:fldChar w:fldCharType="separate"/>
            </w:r>
            <w:r w:rsidRPr="0093283C">
              <w:rPr>
                <w:iCs/>
                <w:lang w:val="de-DE"/>
              </w:rPr>
              <w:fldChar w:fldCharType="end"/>
            </w:r>
          </w:p>
        </w:tc>
        <w:tc>
          <w:tcPr>
            <w:tcW w:w="8607" w:type="dxa"/>
            <w:vAlign w:val="center"/>
          </w:tcPr>
          <w:p w14:paraId="3E1E25E0" w14:textId="77777777" w:rsidR="00F526C0" w:rsidRPr="0093283C" w:rsidRDefault="00F526C0" w:rsidP="00B362DF">
            <w:pPr>
              <w:spacing w:before="60" w:after="60"/>
              <w:jc w:val="left"/>
              <w:rPr>
                <w:iCs/>
                <w:lang w:val="hu-HU"/>
              </w:rPr>
            </w:pPr>
            <w:r w:rsidRPr="0093283C">
              <w:rPr>
                <w:iCs/>
                <w:lang w:val="hu-HU"/>
              </w:rPr>
              <w:t xml:space="preserve">Az általam képviselt szervezet, valamint az egyazon vállalatcsoporthoz kapcsolódó egyéb szervezetek az elmúlt három üzleti évben (ez alatt az aktuális és a két megelőző üzleti év értendő) de </w:t>
            </w:r>
            <w:proofErr w:type="spellStart"/>
            <w:r w:rsidRPr="0093283C">
              <w:rPr>
                <w:iCs/>
                <w:lang w:val="hu-HU"/>
              </w:rPr>
              <w:t>minimis</w:t>
            </w:r>
            <w:proofErr w:type="spellEnd"/>
            <w:r w:rsidRPr="0093283C">
              <w:rPr>
                <w:iCs/>
                <w:lang w:val="hu-HU"/>
              </w:rPr>
              <w:t xml:space="preserve"> szabályozás alá eső támogatásban részesültek az alábbiak szerint:</w:t>
            </w:r>
          </w:p>
        </w:tc>
      </w:tr>
    </w:tbl>
    <w:p w14:paraId="7EA8147B" w14:textId="77777777" w:rsidR="00F526C0" w:rsidRDefault="00F526C0" w:rsidP="00F526C0"/>
    <w:p w14:paraId="466C619E" w14:textId="77777777" w:rsidR="00F526C0" w:rsidRDefault="00F526C0" w:rsidP="00F526C0">
      <w:pPr>
        <w:spacing w:line="259" w:lineRule="auto"/>
        <w:jc w:val="left"/>
        <w:sectPr w:rsidR="00F526C0" w:rsidSect="00B362D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185BE92" w14:textId="1B0BA950" w:rsidR="00F526C0" w:rsidRDefault="00F526C0" w:rsidP="00F526C0">
      <w:pPr>
        <w:spacing w:line="259" w:lineRule="auto"/>
        <w:jc w:val="left"/>
      </w:pPr>
    </w:p>
    <w:p w14:paraId="22ECA156" w14:textId="77777777" w:rsidR="00F526C0" w:rsidRPr="0093283C" w:rsidRDefault="00F526C0" w:rsidP="00F526C0">
      <w:pPr>
        <w:rPr>
          <w:i/>
          <w:iCs/>
        </w:rPr>
      </w:pPr>
    </w:p>
    <w:tbl>
      <w:tblPr>
        <w:tblStyle w:val="Rcsostblzat"/>
        <w:tblW w:w="14142" w:type="dxa"/>
        <w:tblLayout w:type="fixed"/>
        <w:tblLook w:val="04A0" w:firstRow="1" w:lastRow="0" w:firstColumn="1" w:lastColumn="0" w:noHBand="0" w:noVBand="1"/>
      </w:tblPr>
      <w:tblGrid>
        <w:gridCol w:w="421"/>
        <w:gridCol w:w="2192"/>
        <w:gridCol w:w="2306"/>
        <w:gridCol w:w="2306"/>
        <w:gridCol w:w="2305"/>
        <w:gridCol w:w="2306"/>
        <w:gridCol w:w="2306"/>
      </w:tblGrid>
      <w:tr w:rsidR="00F526C0" w:rsidRPr="0093283C" w14:paraId="6AC1D869" w14:textId="77777777" w:rsidTr="00B362DF">
        <w:trPr>
          <w:cantSplit/>
        </w:trPr>
        <w:tc>
          <w:tcPr>
            <w:tcW w:w="421" w:type="dxa"/>
            <w:vAlign w:val="center"/>
          </w:tcPr>
          <w:p w14:paraId="6AF61FDB" w14:textId="77777777" w:rsidR="00F526C0" w:rsidRPr="0093283C" w:rsidRDefault="00F526C0" w:rsidP="00B362DF">
            <w:pPr>
              <w:keepNext/>
              <w:keepLines/>
              <w:tabs>
                <w:tab w:val="left" w:pos="459"/>
              </w:tabs>
              <w:spacing w:before="60" w:after="60"/>
              <w:ind w:left="459" w:hanging="459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7F30F690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ámogató</w:t>
            </w:r>
          </w:p>
        </w:tc>
        <w:tc>
          <w:tcPr>
            <w:tcW w:w="2306" w:type="dxa"/>
            <w:vAlign w:val="center"/>
          </w:tcPr>
          <w:p w14:paraId="146FE2A2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agállam</w:t>
            </w:r>
          </w:p>
        </w:tc>
        <w:tc>
          <w:tcPr>
            <w:tcW w:w="2306" w:type="dxa"/>
            <w:vAlign w:val="center"/>
          </w:tcPr>
          <w:p w14:paraId="23561F1E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ámogató elérhetőségei</w:t>
            </w:r>
          </w:p>
        </w:tc>
        <w:tc>
          <w:tcPr>
            <w:tcW w:w="2305" w:type="dxa"/>
            <w:vAlign w:val="center"/>
          </w:tcPr>
          <w:p w14:paraId="39F49991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de-DE"/>
              </w:rPr>
              <w:t>(</w:t>
            </w:r>
            <w:r w:rsidRPr="0093283C">
              <w:rPr>
                <w:lang w:val="hu-HU"/>
              </w:rPr>
              <w:t>A támogatott projekt) azonosítója</w:t>
            </w:r>
          </w:p>
        </w:tc>
        <w:tc>
          <w:tcPr>
            <w:tcW w:w="2306" w:type="dxa"/>
            <w:vAlign w:val="center"/>
          </w:tcPr>
          <w:p w14:paraId="77B41714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Támogatás összege</w:t>
            </w:r>
          </w:p>
        </w:tc>
        <w:tc>
          <w:tcPr>
            <w:tcW w:w="2306" w:type="dxa"/>
            <w:vAlign w:val="center"/>
          </w:tcPr>
          <w:p w14:paraId="52E65E70" w14:textId="77777777" w:rsidR="00F526C0" w:rsidRPr="0093283C" w:rsidRDefault="00F526C0" w:rsidP="00B362DF">
            <w:pPr>
              <w:spacing w:before="60" w:after="60"/>
              <w:jc w:val="center"/>
              <w:rPr>
                <w:lang w:val="de-DE"/>
              </w:rPr>
            </w:pPr>
            <w:r w:rsidRPr="0093283C">
              <w:rPr>
                <w:lang w:val="hu-HU"/>
              </w:rPr>
              <w:t>A támogató döntés dátuma</w:t>
            </w:r>
          </w:p>
        </w:tc>
      </w:tr>
      <w:tr w:rsidR="00F526C0" w:rsidRPr="0093283C" w14:paraId="4FF91677" w14:textId="77777777" w:rsidTr="00B362DF">
        <w:trPr>
          <w:cantSplit/>
        </w:trPr>
        <w:tc>
          <w:tcPr>
            <w:tcW w:w="421" w:type="dxa"/>
            <w:vAlign w:val="center"/>
          </w:tcPr>
          <w:p w14:paraId="2998194D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4B0F5AB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2717093A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9C9B02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09772627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AFF6E2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74327D2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5E739F31" w14:textId="77777777" w:rsidTr="00B362DF">
        <w:trPr>
          <w:cantSplit/>
        </w:trPr>
        <w:tc>
          <w:tcPr>
            <w:tcW w:w="421" w:type="dxa"/>
            <w:vAlign w:val="center"/>
          </w:tcPr>
          <w:p w14:paraId="21DFBB75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1F274462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4077250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5D3D3E2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1A745F3E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7D7694B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4933ACA9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44CE8A40" w14:textId="77777777" w:rsidTr="00B362DF">
        <w:trPr>
          <w:cantSplit/>
        </w:trPr>
        <w:tc>
          <w:tcPr>
            <w:tcW w:w="421" w:type="dxa"/>
            <w:vAlign w:val="center"/>
          </w:tcPr>
          <w:p w14:paraId="14AF05CD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197E4BA3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1D286E9B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327E13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1BF8AC17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2DEEBA69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A720FA2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4DAF347E" w14:textId="77777777" w:rsidTr="00B362DF">
        <w:trPr>
          <w:cantSplit/>
        </w:trPr>
        <w:tc>
          <w:tcPr>
            <w:tcW w:w="421" w:type="dxa"/>
            <w:vAlign w:val="center"/>
          </w:tcPr>
          <w:p w14:paraId="429A8F45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3E7711A0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78EBEC8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0DDD18B6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7609BDBA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6EC090F0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6C85378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  <w:tr w:rsidR="00F526C0" w:rsidRPr="0093283C" w14:paraId="5F48CE70" w14:textId="77777777" w:rsidTr="00B362DF">
        <w:trPr>
          <w:cantSplit/>
        </w:trPr>
        <w:tc>
          <w:tcPr>
            <w:tcW w:w="421" w:type="dxa"/>
            <w:vAlign w:val="center"/>
          </w:tcPr>
          <w:p w14:paraId="557D9D83" w14:textId="77777777" w:rsidR="00F526C0" w:rsidRPr="0093283C" w:rsidRDefault="00F526C0" w:rsidP="00B362DF">
            <w:pPr>
              <w:pStyle w:val="Listaszerbekezds"/>
              <w:numPr>
                <w:ilvl w:val="0"/>
                <w:numId w:val="24"/>
              </w:numPr>
              <w:spacing w:before="60" w:after="60" w:line="240" w:lineRule="auto"/>
              <w:ind w:left="306"/>
              <w:contextualSpacing w:val="0"/>
              <w:jc w:val="left"/>
              <w:rPr>
                <w:lang w:val="de-DE"/>
              </w:rPr>
            </w:pPr>
          </w:p>
        </w:tc>
        <w:tc>
          <w:tcPr>
            <w:tcW w:w="2192" w:type="dxa"/>
            <w:vAlign w:val="center"/>
          </w:tcPr>
          <w:p w14:paraId="4F109F5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4BBD3334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4623BFD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5" w:type="dxa"/>
            <w:vAlign w:val="center"/>
          </w:tcPr>
          <w:p w14:paraId="37A43A8B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3266B3F9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  <w:tc>
          <w:tcPr>
            <w:tcW w:w="2306" w:type="dxa"/>
            <w:vAlign w:val="center"/>
          </w:tcPr>
          <w:p w14:paraId="29132A41" w14:textId="77777777" w:rsidR="00F526C0" w:rsidRPr="0093283C" w:rsidRDefault="00F526C0" w:rsidP="00B362DF">
            <w:pPr>
              <w:spacing w:before="60" w:after="60"/>
              <w:jc w:val="center"/>
              <w:rPr>
                <w:sz w:val="16"/>
                <w:lang w:val="de-DE"/>
              </w:rPr>
            </w:pPr>
          </w:p>
        </w:tc>
      </w:tr>
    </w:tbl>
    <w:p w14:paraId="07247BD4" w14:textId="77777777" w:rsidR="00F526C0" w:rsidRDefault="00F526C0" w:rsidP="00F526C0"/>
    <w:p w14:paraId="1DAF1F07" w14:textId="77777777" w:rsidR="00F526C0" w:rsidRPr="0093283C" w:rsidRDefault="00F526C0" w:rsidP="00F526C0">
      <w:pPr>
        <w:rPr>
          <w:iCs/>
          <w:lang w:val="hu-HU"/>
        </w:rPr>
      </w:pPr>
      <w:r w:rsidRPr="0093283C">
        <w:rPr>
          <w:iCs/>
          <w:lang w:val="hu-HU"/>
        </w:rPr>
        <w:t>Ezúton igazolom, hogy a nyilatkozatban szereplő információk a valóságnak megfelelnek és ezekért teljes körű felelősséget vállalok.</w:t>
      </w:r>
    </w:p>
    <w:tbl>
      <w:tblPr>
        <w:tblStyle w:val="Rcsostblzat"/>
        <w:tblW w:w="14170" w:type="dxa"/>
        <w:tblLook w:val="04A0" w:firstRow="1" w:lastRow="0" w:firstColumn="1" w:lastColumn="0" w:noHBand="0" w:noVBand="1"/>
      </w:tblPr>
      <w:tblGrid>
        <w:gridCol w:w="4957"/>
        <w:gridCol w:w="4536"/>
        <w:gridCol w:w="4677"/>
      </w:tblGrid>
      <w:tr w:rsidR="00D34C9A" w:rsidRPr="001D3494" w14:paraId="4AD4FC62" w14:textId="77777777" w:rsidTr="00DE0B93">
        <w:tc>
          <w:tcPr>
            <w:tcW w:w="4957" w:type="dxa"/>
            <w:shd w:val="clear" w:color="auto" w:fill="BFBFBF" w:themeFill="background1" w:themeFillShade="BF"/>
          </w:tcPr>
          <w:p w14:paraId="2227FA2B" w14:textId="2ED2D6A6" w:rsidR="00D34C9A" w:rsidRPr="001D3494" w:rsidRDefault="00D34C9A" w:rsidP="00D34C9A">
            <w:pPr>
              <w:spacing w:line="240" w:lineRule="auto"/>
              <w:jc w:val="center"/>
            </w:pPr>
            <w:r>
              <w:t>Hely, dátum</w:t>
            </w:r>
          </w:p>
        </w:tc>
        <w:tc>
          <w:tcPr>
            <w:tcW w:w="4536" w:type="dxa"/>
            <w:shd w:val="clear" w:color="auto" w:fill="BFBFBF" w:themeFill="background1" w:themeFillShade="BF"/>
          </w:tcPr>
          <w:p w14:paraId="72B5064E" w14:textId="58EC162A" w:rsidR="00D34C9A" w:rsidRPr="001D3494" w:rsidRDefault="00D34C9A" w:rsidP="00D34C9A">
            <w:pPr>
              <w:spacing w:line="240" w:lineRule="auto"/>
              <w:jc w:val="center"/>
            </w:pPr>
            <w:r>
              <w:t>Pecsét helye</w:t>
            </w:r>
          </w:p>
        </w:tc>
        <w:tc>
          <w:tcPr>
            <w:tcW w:w="4677" w:type="dxa"/>
            <w:shd w:val="clear" w:color="auto" w:fill="BFBFBF" w:themeFill="background1" w:themeFillShade="BF"/>
          </w:tcPr>
          <w:p w14:paraId="25BFD181" w14:textId="1D19E5AE" w:rsidR="00D34C9A" w:rsidRPr="001D3494" w:rsidRDefault="00D34C9A" w:rsidP="00D34C9A">
            <w:pPr>
              <w:spacing w:line="240" w:lineRule="auto"/>
              <w:jc w:val="center"/>
            </w:pPr>
            <w:r>
              <w:t>Jogi képviselő neve</w:t>
            </w:r>
          </w:p>
        </w:tc>
      </w:tr>
      <w:tr w:rsidR="00DE0B93" w:rsidRPr="001D3494" w14:paraId="5455B069" w14:textId="77777777" w:rsidTr="00DE0B93">
        <w:trPr>
          <w:trHeight w:val="490"/>
        </w:trPr>
        <w:tc>
          <w:tcPr>
            <w:tcW w:w="4957" w:type="dxa"/>
            <w:vMerge w:val="restart"/>
          </w:tcPr>
          <w:p w14:paraId="67E3101E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536" w:type="dxa"/>
            <w:vMerge w:val="restart"/>
          </w:tcPr>
          <w:p w14:paraId="0CEE4AE8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677" w:type="dxa"/>
          </w:tcPr>
          <w:p w14:paraId="277A704E" w14:textId="77777777" w:rsidR="00DE0B93" w:rsidRDefault="00DE0B93" w:rsidP="00B31DBD">
            <w:pPr>
              <w:spacing w:line="240" w:lineRule="auto"/>
              <w:jc w:val="center"/>
            </w:pPr>
          </w:p>
          <w:p w14:paraId="09E7320F" w14:textId="77777777" w:rsidR="00DE0B93" w:rsidRDefault="00DE0B93" w:rsidP="00B31DBD">
            <w:pPr>
              <w:spacing w:line="240" w:lineRule="auto"/>
              <w:jc w:val="center"/>
            </w:pPr>
          </w:p>
          <w:p w14:paraId="2CBC715C" w14:textId="1F3330E3" w:rsidR="00DE0B93" w:rsidRPr="001D3494" w:rsidRDefault="00DE0B93" w:rsidP="00B31DBD">
            <w:pPr>
              <w:spacing w:line="240" w:lineRule="auto"/>
              <w:jc w:val="center"/>
            </w:pPr>
          </w:p>
        </w:tc>
      </w:tr>
      <w:tr w:rsidR="00DE0B93" w:rsidRPr="001D3494" w14:paraId="7358B914" w14:textId="77777777" w:rsidTr="00DE0B93">
        <w:tc>
          <w:tcPr>
            <w:tcW w:w="4957" w:type="dxa"/>
            <w:vMerge/>
          </w:tcPr>
          <w:p w14:paraId="765D8BC0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536" w:type="dxa"/>
            <w:vMerge/>
          </w:tcPr>
          <w:p w14:paraId="7DC73C42" w14:textId="77777777" w:rsidR="00DE0B93" w:rsidRPr="001D3494" w:rsidRDefault="00DE0B93" w:rsidP="00B31DBD">
            <w:pPr>
              <w:spacing w:line="240" w:lineRule="auto"/>
              <w:jc w:val="center"/>
            </w:pPr>
          </w:p>
        </w:tc>
        <w:tc>
          <w:tcPr>
            <w:tcW w:w="4677" w:type="dxa"/>
            <w:shd w:val="clear" w:color="auto" w:fill="BFBFBF" w:themeFill="background1" w:themeFillShade="BF"/>
          </w:tcPr>
          <w:p w14:paraId="5F5FA563" w14:textId="0B4FB039" w:rsidR="00DE0B93" w:rsidRPr="001D3494" w:rsidRDefault="00DE0B93" w:rsidP="00B31DBD">
            <w:pPr>
              <w:spacing w:line="240" w:lineRule="auto"/>
              <w:jc w:val="center"/>
            </w:pPr>
            <w:r>
              <w:t>Jogi képviselő aláírása</w:t>
            </w:r>
          </w:p>
        </w:tc>
      </w:tr>
      <w:tr w:rsidR="00DE0B93" w:rsidRPr="001D3494" w14:paraId="053FE038" w14:textId="77777777" w:rsidTr="00DE0B93">
        <w:trPr>
          <w:trHeight w:val="855"/>
        </w:trPr>
        <w:tc>
          <w:tcPr>
            <w:tcW w:w="4957" w:type="dxa"/>
            <w:vMerge/>
          </w:tcPr>
          <w:p w14:paraId="2DC1269C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4536" w:type="dxa"/>
            <w:vMerge/>
          </w:tcPr>
          <w:p w14:paraId="65F2E957" w14:textId="77777777" w:rsidR="00DE0B93" w:rsidRPr="001D3494" w:rsidRDefault="00DE0B93" w:rsidP="00B31DBD">
            <w:pPr>
              <w:spacing w:line="240" w:lineRule="auto"/>
              <w:jc w:val="left"/>
            </w:pPr>
          </w:p>
        </w:tc>
        <w:tc>
          <w:tcPr>
            <w:tcW w:w="4677" w:type="dxa"/>
          </w:tcPr>
          <w:p w14:paraId="6DC0AD55" w14:textId="77777777" w:rsidR="00DE0B93" w:rsidRDefault="00DE0B93" w:rsidP="00B31DBD">
            <w:pPr>
              <w:spacing w:line="240" w:lineRule="auto"/>
              <w:jc w:val="left"/>
            </w:pPr>
          </w:p>
          <w:p w14:paraId="448F7457" w14:textId="77777777" w:rsidR="00DE0B93" w:rsidRDefault="00DE0B93" w:rsidP="00B31DBD">
            <w:pPr>
              <w:spacing w:line="240" w:lineRule="auto"/>
              <w:jc w:val="left"/>
            </w:pPr>
          </w:p>
          <w:p w14:paraId="16467D87" w14:textId="77777777" w:rsidR="00DE0B93" w:rsidRDefault="00DE0B93" w:rsidP="00B31DBD">
            <w:pPr>
              <w:spacing w:line="240" w:lineRule="auto"/>
              <w:jc w:val="left"/>
            </w:pPr>
          </w:p>
          <w:p w14:paraId="32EE9110" w14:textId="4E6F135C" w:rsidR="00DE0B93" w:rsidRPr="001D3494" w:rsidRDefault="00DE0B93" w:rsidP="00B31DBD">
            <w:pPr>
              <w:spacing w:line="240" w:lineRule="auto"/>
              <w:jc w:val="left"/>
            </w:pPr>
          </w:p>
        </w:tc>
      </w:tr>
    </w:tbl>
    <w:p w14:paraId="62460D0F" w14:textId="36EAB353" w:rsidR="00F526C0" w:rsidRDefault="00F526C0" w:rsidP="00F526C0">
      <w:pPr>
        <w:rPr>
          <w:i/>
          <w:lang w:val="hu-HU"/>
        </w:rPr>
      </w:pPr>
    </w:p>
    <w:bookmarkEnd w:id="0"/>
    <w:bookmarkEnd w:id="1"/>
    <w:bookmarkEnd w:id="3"/>
    <w:p w14:paraId="68FB594A" w14:textId="77777777" w:rsidR="0044286A" w:rsidRPr="0044286A" w:rsidRDefault="0044286A" w:rsidP="00564CA4">
      <w:pPr>
        <w:pStyle w:val="Cmsor1"/>
        <w:numPr>
          <w:ilvl w:val="0"/>
          <w:numId w:val="0"/>
        </w:numPr>
        <w:ind w:left="432"/>
        <w:rPr>
          <w:lang w:val="it-IT"/>
        </w:rPr>
      </w:pPr>
    </w:p>
    <w:sectPr w:rsidR="0044286A" w:rsidRPr="0044286A" w:rsidSect="00564CA4">
      <w:headerReference w:type="default" r:id="rId21"/>
      <w:footerReference w:type="default" r:id="rId2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EB965E" w14:textId="77777777" w:rsidR="00E54C97" w:rsidRDefault="00E54C97" w:rsidP="00B26681">
      <w:pPr>
        <w:spacing w:after="0" w:line="240" w:lineRule="auto"/>
      </w:pPr>
      <w:r>
        <w:separator/>
      </w:r>
    </w:p>
  </w:endnote>
  <w:endnote w:type="continuationSeparator" w:id="0">
    <w:p w14:paraId="21E197F2" w14:textId="77777777" w:rsidR="00E54C97" w:rsidRDefault="00E54C97" w:rsidP="00B26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9795A" w14:textId="77777777" w:rsidR="00A54353" w:rsidRDefault="00A54353">
    <w:pPr>
      <w:pStyle w:val="llb"/>
    </w:pPr>
  </w:p>
  <w:p w14:paraId="79614011" w14:textId="77777777" w:rsidR="00A54353" w:rsidRDefault="00A54353">
    <w:pPr>
      <w:pStyle w:val="llb"/>
    </w:pP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8480" behindDoc="1" locked="0" layoutInCell="1" allowOverlap="1" wp14:anchorId="63ECCAFA" wp14:editId="0E33D26F">
          <wp:simplePos x="0" y="0"/>
          <wp:positionH relativeFrom="page">
            <wp:posOffset>-330</wp:posOffset>
          </wp:positionH>
          <wp:positionV relativeFrom="paragraph">
            <wp:posOffset>-144145</wp:posOffset>
          </wp:positionV>
          <wp:extent cx="10763250" cy="726426"/>
          <wp:effectExtent l="0" t="0" r="0" b="0"/>
          <wp:wrapNone/>
          <wp:docPr id="53" name="Picture 2" descr="Digitalisierung, Geometrisch, Abstraktion, Tape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" name="Picture 2" descr="Digitalisierung, Geometrisch, Abstraktion, Tape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2337" r="5907" b="1"/>
                  <a:stretch/>
                </pic:blipFill>
                <pic:spPr bwMode="auto">
                  <a:xfrm>
                    <a:off x="0" y="0"/>
                    <a:ext cx="10763250" cy="72642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9504" behindDoc="0" locked="0" layoutInCell="1" allowOverlap="1" wp14:anchorId="751C983B" wp14:editId="6508FA34">
          <wp:simplePos x="0" y="0"/>
          <wp:positionH relativeFrom="column">
            <wp:posOffset>5467350</wp:posOffset>
          </wp:positionH>
          <wp:positionV relativeFrom="paragraph">
            <wp:posOffset>2602865</wp:posOffset>
          </wp:positionV>
          <wp:extent cx="669290" cy="669290"/>
          <wp:effectExtent l="152400" t="152400" r="149860" b="149860"/>
          <wp:wrapNone/>
          <wp:docPr id="54" name="Picture 2" descr="Y:\Communication\Grafiken\SIGN\icons\prioritas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Y:\Communication\Grafiken\SIGN\icons\prioritas_1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290" cy="669290"/>
                  </a:xfrm>
                  <a:prstGeom prst="ellipse">
                    <a:avLst/>
                  </a:prstGeom>
                  <a:noFill/>
                  <a:ln w="127000">
                    <a:solidFill>
                      <a:srgbClr val="138CA9"/>
                    </a:solidFill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43F03" w14:textId="77777777" w:rsidR="00A54353" w:rsidRPr="0019749E" w:rsidRDefault="00A54353" w:rsidP="0019749E">
    <w:pPr>
      <w:pStyle w:val="llb"/>
      <w:tabs>
        <w:tab w:val="left" w:pos="7890"/>
      </w:tabs>
      <w:jc w:val="center"/>
      <w:rPr>
        <w:color w:val="FFFFFF" w:themeColor="background1"/>
      </w:rPr>
    </w:pP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5408" behindDoc="0" locked="0" layoutInCell="1" allowOverlap="1" wp14:anchorId="7060E8D1" wp14:editId="50D09E06">
          <wp:simplePos x="0" y="0"/>
          <wp:positionH relativeFrom="column">
            <wp:posOffset>5540991</wp:posOffset>
          </wp:positionH>
          <wp:positionV relativeFrom="paragraph">
            <wp:posOffset>-557284</wp:posOffset>
          </wp:positionV>
          <wp:extent cx="669290" cy="669290"/>
          <wp:effectExtent l="152400" t="152400" r="149860" b="149860"/>
          <wp:wrapNone/>
          <wp:docPr id="56" name="Picture 2" descr="Y:\Communication\Grafiken\SIGN\icons\prioritas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Y:\Communication\Grafiken\SIGN\icons\prioritas_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290" cy="669290"/>
                  </a:xfrm>
                  <a:prstGeom prst="ellipse">
                    <a:avLst/>
                  </a:prstGeom>
                  <a:noFill/>
                  <a:ln w="127000">
                    <a:solidFill>
                      <a:srgbClr val="138CA9"/>
                    </a:solidFill>
                  </a:ln>
                </pic:spPr>
              </pic:pic>
            </a:graphicData>
          </a:graphic>
        </wp:anchor>
      </w:drawing>
    </w:r>
    <w:r w:rsidRPr="0019749E">
      <w:rPr>
        <w:noProof/>
        <w:color w:val="BFBFBF" w:themeColor="background1" w:themeShade="BF"/>
        <w:lang w:val="hu-HU" w:eastAsia="hu-HU"/>
      </w:rPr>
      <w:drawing>
        <wp:anchor distT="0" distB="0" distL="114300" distR="114300" simplePos="0" relativeHeight="251663360" behindDoc="1" locked="0" layoutInCell="1" allowOverlap="1" wp14:anchorId="6E4B2F02" wp14:editId="55574FF8">
          <wp:simplePos x="0" y="0"/>
          <wp:positionH relativeFrom="page">
            <wp:posOffset>0</wp:posOffset>
          </wp:positionH>
          <wp:positionV relativeFrom="paragraph">
            <wp:posOffset>-108869</wp:posOffset>
          </wp:positionV>
          <wp:extent cx="7550296" cy="726440"/>
          <wp:effectExtent l="0" t="0" r="0" b="0"/>
          <wp:wrapNone/>
          <wp:docPr id="57" name="Picture 2" descr="Digitalisierung, Geometrisch, Abstraktion, Tape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0" name="Picture 2" descr="Digitalisierung, Geometrisch, Abstraktion, Tapet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2337" r="5907" b="1"/>
                  <a:stretch/>
                </pic:blipFill>
                <pic:spPr bwMode="auto">
                  <a:xfrm>
                    <a:off x="0" y="0"/>
                    <a:ext cx="7556827" cy="72706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19749E">
      <w:rPr>
        <w:noProof/>
        <w:color w:val="BFBFBF" w:themeColor="background1" w:themeShade="BF"/>
        <w:lang w:val="de-DE" w:eastAsia="de-DE"/>
      </w:rPr>
      <w:t xml:space="preserve">Page </w:t>
    </w:r>
    <w:r w:rsidRPr="0019749E">
      <w:rPr>
        <w:b/>
        <w:bCs/>
        <w:noProof/>
        <w:color w:val="BFBFBF" w:themeColor="background1" w:themeShade="BF"/>
        <w:lang w:val="de-DE" w:eastAsia="de-DE"/>
      </w:rPr>
      <w:fldChar w:fldCharType="begin"/>
    </w:r>
    <w:r w:rsidRPr="0019749E">
      <w:rPr>
        <w:b/>
        <w:bCs/>
        <w:noProof/>
        <w:color w:val="BFBFBF" w:themeColor="background1" w:themeShade="BF"/>
        <w:lang w:val="de-DE" w:eastAsia="de-DE"/>
      </w:rPr>
      <w:instrText>PAGE  \* Arabic  \* MERGEFORMAT</w:instrText>
    </w:r>
    <w:r w:rsidRPr="0019749E">
      <w:rPr>
        <w:b/>
        <w:bCs/>
        <w:noProof/>
        <w:color w:val="BFBFBF" w:themeColor="background1" w:themeShade="BF"/>
        <w:lang w:val="de-DE" w:eastAsia="de-DE"/>
      </w:rPr>
      <w:fldChar w:fldCharType="separate"/>
    </w:r>
    <w:r>
      <w:rPr>
        <w:b/>
        <w:bCs/>
        <w:noProof/>
        <w:color w:val="BFBFBF" w:themeColor="background1" w:themeShade="BF"/>
        <w:lang w:val="de-DE" w:eastAsia="de-DE"/>
      </w:rPr>
      <w:t>2</w:t>
    </w:r>
    <w:r w:rsidRPr="0019749E">
      <w:rPr>
        <w:b/>
        <w:bCs/>
        <w:noProof/>
        <w:color w:val="BFBFBF" w:themeColor="background1" w:themeShade="BF"/>
        <w:lang w:val="de-DE" w:eastAsia="de-DE"/>
      </w:rPr>
      <w:fldChar w:fldCharType="end"/>
    </w:r>
    <w:r w:rsidRPr="0019749E">
      <w:rPr>
        <w:noProof/>
        <w:color w:val="BFBFBF" w:themeColor="background1" w:themeShade="BF"/>
        <w:lang w:val="de-DE" w:eastAsia="de-DE"/>
      </w:rPr>
      <w:t xml:space="preserve"> of </w:t>
    </w:r>
    <w:fldSimple w:instr="NUMPAGES  \* Arabic  \* MERGEFORMAT">
      <w:r w:rsidRPr="0091601B">
        <w:rPr>
          <w:b/>
          <w:bCs/>
          <w:noProof/>
          <w:color w:val="BFBFBF" w:themeColor="background1" w:themeShade="BF"/>
          <w:lang w:val="de-DE" w:eastAsia="de-DE"/>
        </w:rPr>
        <w:t>1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35A72" w14:textId="77777777" w:rsidR="00E54C97" w:rsidRDefault="00E54C97" w:rsidP="00B26681">
      <w:pPr>
        <w:spacing w:after="0" w:line="240" w:lineRule="auto"/>
      </w:pPr>
      <w:r>
        <w:separator/>
      </w:r>
    </w:p>
  </w:footnote>
  <w:footnote w:type="continuationSeparator" w:id="0">
    <w:p w14:paraId="0B99ED23" w14:textId="77777777" w:rsidR="00E54C97" w:rsidRDefault="00E54C97" w:rsidP="00B26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BD6C8" w14:textId="77777777" w:rsidR="00A54353" w:rsidRDefault="00A54353">
    <w:pPr>
      <w:pStyle w:val="lfej"/>
    </w:pPr>
    <w:r w:rsidRPr="005B50B0">
      <w:rPr>
        <w:noProof/>
        <w:lang w:val="hu-HU" w:eastAsia="hu-HU"/>
      </w:rPr>
      <w:drawing>
        <wp:anchor distT="0" distB="0" distL="114300" distR="114300" simplePos="0" relativeHeight="251667456" behindDoc="0" locked="0" layoutInCell="1" allowOverlap="1" wp14:anchorId="181EB73F" wp14:editId="6D68AE1F">
          <wp:simplePos x="0" y="0"/>
          <wp:positionH relativeFrom="margin">
            <wp:posOffset>3276600</wp:posOffset>
          </wp:positionH>
          <wp:positionV relativeFrom="paragraph">
            <wp:posOffset>-419735</wp:posOffset>
          </wp:positionV>
          <wp:extent cx="2479442" cy="847725"/>
          <wp:effectExtent l="0" t="0" r="0" b="0"/>
          <wp:wrapNone/>
          <wp:docPr id="52" name="Slika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TP_a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9442" cy="847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F3B76B7" w14:textId="77777777" w:rsidR="00A54353" w:rsidRDefault="00A5435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9CF76" w14:textId="77777777" w:rsidR="00A54353" w:rsidRDefault="00A54353">
    <w:pPr>
      <w:pStyle w:val="lfej"/>
    </w:pPr>
    <w:r w:rsidRPr="005B50B0">
      <w:rPr>
        <w:noProof/>
        <w:lang w:val="hu-HU" w:eastAsia="hu-HU"/>
      </w:rPr>
      <w:drawing>
        <wp:anchor distT="0" distB="0" distL="114300" distR="114300" simplePos="0" relativeHeight="251661312" behindDoc="0" locked="0" layoutInCell="1" allowOverlap="1" wp14:anchorId="1E2DEFFD" wp14:editId="635C8B82">
          <wp:simplePos x="0" y="0"/>
          <wp:positionH relativeFrom="margin">
            <wp:posOffset>3300730</wp:posOffset>
          </wp:positionH>
          <wp:positionV relativeFrom="paragraph">
            <wp:posOffset>-201930</wp:posOffset>
          </wp:positionV>
          <wp:extent cx="2479442" cy="847725"/>
          <wp:effectExtent l="0" t="0" r="0" b="0"/>
          <wp:wrapNone/>
          <wp:docPr id="55" name="Slika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TP_a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9442" cy="847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A595E"/>
    <w:multiLevelType w:val="hybridMultilevel"/>
    <w:tmpl w:val="5824B34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37DA"/>
    <w:multiLevelType w:val="hybridMultilevel"/>
    <w:tmpl w:val="CCAA4A72"/>
    <w:lvl w:ilvl="0" w:tplc="E320C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CB8C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87EA6"/>
    <w:multiLevelType w:val="hybridMultilevel"/>
    <w:tmpl w:val="015676F2"/>
    <w:lvl w:ilvl="0" w:tplc="040E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AD3227"/>
    <w:multiLevelType w:val="multilevel"/>
    <w:tmpl w:val="74BCE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AC6592"/>
    <w:multiLevelType w:val="hybridMultilevel"/>
    <w:tmpl w:val="B366C5E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1087E"/>
    <w:multiLevelType w:val="hybridMultilevel"/>
    <w:tmpl w:val="BE44CA26"/>
    <w:lvl w:ilvl="0" w:tplc="47DC3234">
      <w:start w:val="1"/>
      <w:numFmt w:val="decimal"/>
      <w:lvlText w:val="%1."/>
      <w:lvlJc w:val="left"/>
      <w:pPr>
        <w:ind w:left="720" w:hanging="360"/>
      </w:pPr>
      <w:rPr>
        <w:rFonts w:hint="default"/>
        <w:color w:val="1CB8CF"/>
      </w:rPr>
    </w:lvl>
    <w:lvl w:ilvl="1" w:tplc="C4E8AD40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67A64"/>
    <w:multiLevelType w:val="multilevel"/>
    <w:tmpl w:val="1F987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1F30C5"/>
    <w:multiLevelType w:val="hybridMultilevel"/>
    <w:tmpl w:val="3C6A0106"/>
    <w:lvl w:ilvl="0" w:tplc="D3F4F016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501EE"/>
    <w:multiLevelType w:val="hybridMultilevel"/>
    <w:tmpl w:val="63FA0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A6434"/>
    <w:multiLevelType w:val="hybridMultilevel"/>
    <w:tmpl w:val="7ED0665E"/>
    <w:lvl w:ilvl="0" w:tplc="0B40D0A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B6524"/>
    <w:multiLevelType w:val="hybridMultilevel"/>
    <w:tmpl w:val="13D055F0"/>
    <w:lvl w:ilvl="0" w:tplc="E758B0D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43A31"/>
    <w:multiLevelType w:val="hybridMultilevel"/>
    <w:tmpl w:val="D1A8D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A2E35"/>
    <w:multiLevelType w:val="multilevel"/>
    <w:tmpl w:val="C734A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2FA3540"/>
    <w:multiLevelType w:val="multilevel"/>
    <w:tmpl w:val="1390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7E85643"/>
    <w:multiLevelType w:val="hybridMultilevel"/>
    <w:tmpl w:val="00F29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01E3C"/>
    <w:multiLevelType w:val="hybridMultilevel"/>
    <w:tmpl w:val="4A226942"/>
    <w:lvl w:ilvl="0" w:tplc="E320C4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CB8C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852468"/>
    <w:multiLevelType w:val="hybridMultilevel"/>
    <w:tmpl w:val="3C6A0106"/>
    <w:lvl w:ilvl="0" w:tplc="D3F4F016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840BE9"/>
    <w:multiLevelType w:val="multilevel"/>
    <w:tmpl w:val="97CE3E10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Cmsor2"/>
      <w:lvlText w:val="%1.%2"/>
      <w:lvlJc w:val="left"/>
      <w:pPr>
        <w:ind w:left="1286" w:hanging="576"/>
      </w:pPr>
      <w:rPr>
        <w:b w:val="0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E937D3F"/>
    <w:multiLevelType w:val="hybridMultilevel"/>
    <w:tmpl w:val="3C6A0106"/>
    <w:lvl w:ilvl="0" w:tplc="D3F4F016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CE2885"/>
    <w:multiLevelType w:val="hybridMultilevel"/>
    <w:tmpl w:val="3828C47E"/>
    <w:lvl w:ilvl="0" w:tplc="C8A4CCF0">
      <w:start w:val="1"/>
      <w:numFmt w:val="bullet"/>
      <w:pStyle w:val="Aufzhlu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D54B26"/>
    <w:multiLevelType w:val="hybridMultilevel"/>
    <w:tmpl w:val="79566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53A45"/>
    <w:multiLevelType w:val="hybridMultilevel"/>
    <w:tmpl w:val="6F1015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CC26D3"/>
    <w:multiLevelType w:val="hybridMultilevel"/>
    <w:tmpl w:val="61E65084"/>
    <w:lvl w:ilvl="0" w:tplc="75CEBA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3839EA"/>
    <w:multiLevelType w:val="multilevel"/>
    <w:tmpl w:val="67E2DAD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logNaslov2LevoLevo0cmPrvavrstica0cmZa11pt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DBF5250"/>
    <w:multiLevelType w:val="hybridMultilevel"/>
    <w:tmpl w:val="FBFCB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14"/>
  </w:num>
  <w:num w:numId="4">
    <w:abstractNumId w:val="8"/>
  </w:num>
  <w:num w:numId="5">
    <w:abstractNumId w:val="21"/>
  </w:num>
  <w:num w:numId="6">
    <w:abstractNumId w:val="4"/>
  </w:num>
  <w:num w:numId="7">
    <w:abstractNumId w:val="20"/>
  </w:num>
  <w:num w:numId="8">
    <w:abstractNumId w:val="23"/>
  </w:num>
  <w:num w:numId="9">
    <w:abstractNumId w:val="9"/>
  </w:num>
  <w:num w:numId="10">
    <w:abstractNumId w:val="2"/>
  </w:num>
  <w:num w:numId="11">
    <w:abstractNumId w:val="11"/>
  </w:num>
  <w:num w:numId="12">
    <w:abstractNumId w:val="24"/>
  </w:num>
  <w:num w:numId="13">
    <w:abstractNumId w:val="0"/>
  </w:num>
  <w:num w:numId="14">
    <w:abstractNumId w:val="12"/>
  </w:num>
  <w:num w:numId="15">
    <w:abstractNumId w:val="3"/>
  </w:num>
  <w:num w:numId="16">
    <w:abstractNumId w:val="6"/>
  </w:num>
  <w:num w:numId="17">
    <w:abstractNumId w:val="13"/>
  </w:num>
  <w:num w:numId="18">
    <w:abstractNumId w:val="1"/>
  </w:num>
  <w:num w:numId="19">
    <w:abstractNumId w:val="15"/>
  </w:num>
  <w:num w:numId="20">
    <w:abstractNumId w:val="5"/>
  </w:num>
  <w:num w:numId="21">
    <w:abstractNumId w:val="10"/>
  </w:num>
  <w:num w:numId="22">
    <w:abstractNumId w:val="22"/>
  </w:num>
  <w:num w:numId="23">
    <w:abstractNumId w:val="7"/>
  </w:num>
  <w:num w:numId="24">
    <w:abstractNumId w:val="16"/>
  </w:num>
  <w:num w:numId="25">
    <w:abstractNumId w:val="18"/>
  </w:num>
  <w:num w:numId="26">
    <w:abstractNumId w:val="17"/>
    <w:lvlOverride w:ilvl="0">
      <w:startOverride w:val="1"/>
    </w:lvlOverride>
    <w:lvlOverride w:ilvl="1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7Q0MDMxNDQwNzNS0lEKTi0uzszPAykwrAUAPZoI6iwAAAA="/>
  </w:docVars>
  <w:rsids>
    <w:rsidRoot w:val="00B26681"/>
    <w:rsid w:val="000208F4"/>
    <w:rsid w:val="00021E2E"/>
    <w:rsid w:val="00030738"/>
    <w:rsid w:val="00040613"/>
    <w:rsid w:val="00040917"/>
    <w:rsid w:val="00043E91"/>
    <w:rsid w:val="00044CCA"/>
    <w:rsid w:val="00055C01"/>
    <w:rsid w:val="00055C9B"/>
    <w:rsid w:val="00065AA6"/>
    <w:rsid w:val="00072048"/>
    <w:rsid w:val="000737F1"/>
    <w:rsid w:val="00081EF4"/>
    <w:rsid w:val="00086512"/>
    <w:rsid w:val="00086D3C"/>
    <w:rsid w:val="000B6DE7"/>
    <w:rsid w:val="000D37D0"/>
    <w:rsid w:val="000D3D55"/>
    <w:rsid w:val="000D5243"/>
    <w:rsid w:val="000D5E27"/>
    <w:rsid w:val="000D731A"/>
    <w:rsid w:val="000D7648"/>
    <w:rsid w:val="000E0AB9"/>
    <w:rsid w:val="000E6995"/>
    <w:rsid w:val="000F5B89"/>
    <w:rsid w:val="00103028"/>
    <w:rsid w:val="00104A03"/>
    <w:rsid w:val="00110FAD"/>
    <w:rsid w:val="00111981"/>
    <w:rsid w:val="00113AAC"/>
    <w:rsid w:val="00113CB7"/>
    <w:rsid w:val="00122F99"/>
    <w:rsid w:val="00123819"/>
    <w:rsid w:val="001241EE"/>
    <w:rsid w:val="0012513F"/>
    <w:rsid w:val="00131251"/>
    <w:rsid w:val="00135EDF"/>
    <w:rsid w:val="001433A4"/>
    <w:rsid w:val="001639A4"/>
    <w:rsid w:val="00166366"/>
    <w:rsid w:val="00171D81"/>
    <w:rsid w:val="001768CC"/>
    <w:rsid w:val="00182E07"/>
    <w:rsid w:val="00186BE6"/>
    <w:rsid w:val="00192C9C"/>
    <w:rsid w:val="00192F5D"/>
    <w:rsid w:val="0019749E"/>
    <w:rsid w:val="001A2C34"/>
    <w:rsid w:val="001A3F2B"/>
    <w:rsid w:val="001A520B"/>
    <w:rsid w:val="001C0100"/>
    <w:rsid w:val="001C39E5"/>
    <w:rsid w:val="001C7076"/>
    <w:rsid w:val="001C75CA"/>
    <w:rsid w:val="001D6B36"/>
    <w:rsid w:val="001F62A0"/>
    <w:rsid w:val="00203171"/>
    <w:rsid w:val="00204F94"/>
    <w:rsid w:val="00220524"/>
    <w:rsid w:val="00220DE1"/>
    <w:rsid w:val="002215A5"/>
    <w:rsid w:val="002306AC"/>
    <w:rsid w:val="00230ECB"/>
    <w:rsid w:val="00233EFE"/>
    <w:rsid w:val="00234EAB"/>
    <w:rsid w:val="002425CB"/>
    <w:rsid w:val="00256B60"/>
    <w:rsid w:val="00256F44"/>
    <w:rsid w:val="002678C9"/>
    <w:rsid w:val="00272950"/>
    <w:rsid w:val="00280BE5"/>
    <w:rsid w:val="002812CE"/>
    <w:rsid w:val="00283EED"/>
    <w:rsid w:val="0028413A"/>
    <w:rsid w:val="002926AC"/>
    <w:rsid w:val="00297F2D"/>
    <w:rsid w:val="002A04B8"/>
    <w:rsid w:val="002A3812"/>
    <w:rsid w:val="002A4E5D"/>
    <w:rsid w:val="002B195A"/>
    <w:rsid w:val="002B3FD2"/>
    <w:rsid w:val="002B45A8"/>
    <w:rsid w:val="002C4C11"/>
    <w:rsid w:val="002D0151"/>
    <w:rsid w:val="002D7451"/>
    <w:rsid w:val="002E59E4"/>
    <w:rsid w:val="00303512"/>
    <w:rsid w:val="00305D2B"/>
    <w:rsid w:val="003071AE"/>
    <w:rsid w:val="0030761B"/>
    <w:rsid w:val="00316A56"/>
    <w:rsid w:val="00320E33"/>
    <w:rsid w:val="003216B2"/>
    <w:rsid w:val="00325E4A"/>
    <w:rsid w:val="003521AC"/>
    <w:rsid w:val="00353736"/>
    <w:rsid w:val="00355518"/>
    <w:rsid w:val="00364A0B"/>
    <w:rsid w:val="0037059F"/>
    <w:rsid w:val="00376A84"/>
    <w:rsid w:val="003844AA"/>
    <w:rsid w:val="00384666"/>
    <w:rsid w:val="00390445"/>
    <w:rsid w:val="003976E8"/>
    <w:rsid w:val="003978FA"/>
    <w:rsid w:val="003A33A0"/>
    <w:rsid w:val="003A6618"/>
    <w:rsid w:val="003A701A"/>
    <w:rsid w:val="003C4691"/>
    <w:rsid w:val="003C5C58"/>
    <w:rsid w:val="003C5E7C"/>
    <w:rsid w:val="003C6BA6"/>
    <w:rsid w:val="003E4C86"/>
    <w:rsid w:val="003F0A29"/>
    <w:rsid w:val="003F3AE0"/>
    <w:rsid w:val="00400859"/>
    <w:rsid w:val="00402F01"/>
    <w:rsid w:val="00403830"/>
    <w:rsid w:val="0040457A"/>
    <w:rsid w:val="004164D4"/>
    <w:rsid w:val="0044019B"/>
    <w:rsid w:val="0044286A"/>
    <w:rsid w:val="00442D6A"/>
    <w:rsid w:val="00443A1B"/>
    <w:rsid w:val="0044400E"/>
    <w:rsid w:val="004451A3"/>
    <w:rsid w:val="004467EC"/>
    <w:rsid w:val="00455939"/>
    <w:rsid w:val="004563A0"/>
    <w:rsid w:val="00457A87"/>
    <w:rsid w:val="0046175A"/>
    <w:rsid w:val="00464075"/>
    <w:rsid w:val="004674F7"/>
    <w:rsid w:val="00470594"/>
    <w:rsid w:val="00475256"/>
    <w:rsid w:val="00476484"/>
    <w:rsid w:val="00486CE7"/>
    <w:rsid w:val="00490169"/>
    <w:rsid w:val="0049611D"/>
    <w:rsid w:val="00497DD8"/>
    <w:rsid w:val="004A3B3A"/>
    <w:rsid w:val="004B5D5B"/>
    <w:rsid w:val="004C3033"/>
    <w:rsid w:val="004C74C7"/>
    <w:rsid w:val="004D57E3"/>
    <w:rsid w:val="004E03DF"/>
    <w:rsid w:val="004E29FF"/>
    <w:rsid w:val="004F4C59"/>
    <w:rsid w:val="004F6190"/>
    <w:rsid w:val="00500565"/>
    <w:rsid w:val="00501180"/>
    <w:rsid w:val="0050194C"/>
    <w:rsid w:val="00502123"/>
    <w:rsid w:val="00517921"/>
    <w:rsid w:val="00524D14"/>
    <w:rsid w:val="00525056"/>
    <w:rsid w:val="005320D4"/>
    <w:rsid w:val="005369A1"/>
    <w:rsid w:val="0055145F"/>
    <w:rsid w:val="00553BDD"/>
    <w:rsid w:val="00556EBD"/>
    <w:rsid w:val="00557EA6"/>
    <w:rsid w:val="00564CA4"/>
    <w:rsid w:val="005677C9"/>
    <w:rsid w:val="005718F7"/>
    <w:rsid w:val="00573B4E"/>
    <w:rsid w:val="005822E7"/>
    <w:rsid w:val="00582B80"/>
    <w:rsid w:val="005847CD"/>
    <w:rsid w:val="00593112"/>
    <w:rsid w:val="00594E1B"/>
    <w:rsid w:val="00597E9D"/>
    <w:rsid w:val="005A0D2F"/>
    <w:rsid w:val="005A2A46"/>
    <w:rsid w:val="005B013D"/>
    <w:rsid w:val="005C03F9"/>
    <w:rsid w:val="005C7D51"/>
    <w:rsid w:val="005D07FB"/>
    <w:rsid w:val="005D76A1"/>
    <w:rsid w:val="005E04FF"/>
    <w:rsid w:val="005E1AE2"/>
    <w:rsid w:val="005E3765"/>
    <w:rsid w:val="005E5335"/>
    <w:rsid w:val="005F44B3"/>
    <w:rsid w:val="005F577A"/>
    <w:rsid w:val="005F6882"/>
    <w:rsid w:val="005F6F46"/>
    <w:rsid w:val="006003D2"/>
    <w:rsid w:val="00601EF1"/>
    <w:rsid w:val="00610F2A"/>
    <w:rsid w:val="006132BC"/>
    <w:rsid w:val="0061753A"/>
    <w:rsid w:val="00624358"/>
    <w:rsid w:val="00631545"/>
    <w:rsid w:val="00633153"/>
    <w:rsid w:val="00635E28"/>
    <w:rsid w:val="006376F2"/>
    <w:rsid w:val="00637EBC"/>
    <w:rsid w:val="00642B7A"/>
    <w:rsid w:val="00660D4D"/>
    <w:rsid w:val="00666A09"/>
    <w:rsid w:val="006754AE"/>
    <w:rsid w:val="00677519"/>
    <w:rsid w:val="00677EA6"/>
    <w:rsid w:val="00685A64"/>
    <w:rsid w:val="00687B51"/>
    <w:rsid w:val="00696F91"/>
    <w:rsid w:val="006A5656"/>
    <w:rsid w:val="006A5658"/>
    <w:rsid w:val="006C63DD"/>
    <w:rsid w:val="006C6FEB"/>
    <w:rsid w:val="006D145C"/>
    <w:rsid w:val="006D1F68"/>
    <w:rsid w:val="006F2916"/>
    <w:rsid w:val="006F45CD"/>
    <w:rsid w:val="006F4BCA"/>
    <w:rsid w:val="00700A0B"/>
    <w:rsid w:val="00707105"/>
    <w:rsid w:val="007122E6"/>
    <w:rsid w:val="00713B69"/>
    <w:rsid w:val="00723584"/>
    <w:rsid w:val="00724E9C"/>
    <w:rsid w:val="007261AC"/>
    <w:rsid w:val="007263B8"/>
    <w:rsid w:val="007354F3"/>
    <w:rsid w:val="00742A1B"/>
    <w:rsid w:val="0075437E"/>
    <w:rsid w:val="0075667B"/>
    <w:rsid w:val="007569E7"/>
    <w:rsid w:val="007629EA"/>
    <w:rsid w:val="007901C0"/>
    <w:rsid w:val="007917C8"/>
    <w:rsid w:val="007A20E4"/>
    <w:rsid w:val="007A3013"/>
    <w:rsid w:val="007A408B"/>
    <w:rsid w:val="007A43D9"/>
    <w:rsid w:val="007B315E"/>
    <w:rsid w:val="007B3C03"/>
    <w:rsid w:val="007B4EFD"/>
    <w:rsid w:val="007B524F"/>
    <w:rsid w:val="007C08EE"/>
    <w:rsid w:val="007C2D7A"/>
    <w:rsid w:val="007C2FEA"/>
    <w:rsid w:val="007C3928"/>
    <w:rsid w:val="007C3C0E"/>
    <w:rsid w:val="007D0A24"/>
    <w:rsid w:val="007D21BF"/>
    <w:rsid w:val="007E1EB9"/>
    <w:rsid w:val="007E3E0D"/>
    <w:rsid w:val="007F5D73"/>
    <w:rsid w:val="007F6A81"/>
    <w:rsid w:val="00803396"/>
    <w:rsid w:val="00814208"/>
    <w:rsid w:val="0081589B"/>
    <w:rsid w:val="0082057C"/>
    <w:rsid w:val="00820E5B"/>
    <w:rsid w:val="00824407"/>
    <w:rsid w:val="00825FFA"/>
    <w:rsid w:val="0084653C"/>
    <w:rsid w:val="00850402"/>
    <w:rsid w:val="00855902"/>
    <w:rsid w:val="00855D6E"/>
    <w:rsid w:val="0085755B"/>
    <w:rsid w:val="00857C41"/>
    <w:rsid w:val="00865F37"/>
    <w:rsid w:val="00866206"/>
    <w:rsid w:val="00866FED"/>
    <w:rsid w:val="00870CD9"/>
    <w:rsid w:val="00874B6C"/>
    <w:rsid w:val="00880C8E"/>
    <w:rsid w:val="00881011"/>
    <w:rsid w:val="008A13A9"/>
    <w:rsid w:val="008A1F77"/>
    <w:rsid w:val="008A679F"/>
    <w:rsid w:val="008B135A"/>
    <w:rsid w:val="008B2773"/>
    <w:rsid w:val="008C24D7"/>
    <w:rsid w:val="008C3E0E"/>
    <w:rsid w:val="008C5937"/>
    <w:rsid w:val="008D0701"/>
    <w:rsid w:val="008D1BF6"/>
    <w:rsid w:val="008D3EA6"/>
    <w:rsid w:val="008D55C9"/>
    <w:rsid w:val="008E5387"/>
    <w:rsid w:val="00910840"/>
    <w:rsid w:val="00911FF7"/>
    <w:rsid w:val="00913B00"/>
    <w:rsid w:val="0091601B"/>
    <w:rsid w:val="00923C1C"/>
    <w:rsid w:val="0093283C"/>
    <w:rsid w:val="00936663"/>
    <w:rsid w:val="00944303"/>
    <w:rsid w:val="0094601E"/>
    <w:rsid w:val="00947322"/>
    <w:rsid w:val="00951041"/>
    <w:rsid w:val="00952864"/>
    <w:rsid w:val="0095536A"/>
    <w:rsid w:val="00955FC8"/>
    <w:rsid w:val="009601AF"/>
    <w:rsid w:val="00960F63"/>
    <w:rsid w:val="00961DF2"/>
    <w:rsid w:val="009637A3"/>
    <w:rsid w:val="00963D05"/>
    <w:rsid w:val="00965CF9"/>
    <w:rsid w:val="0097342B"/>
    <w:rsid w:val="00975F94"/>
    <w:rsid w:val="00987981"/>
    <w:rsid w:val="00991FF6"/>
    <w:rsid w:val="009952F5"/>
    <w:rsid w:val="009960D7"/>
    <w:rsid w:val="009A1C0F"/>
    <w:rsid w:val="009A7C39"/>
    <w:rsid w:val="009B166E"/>
    <w:rsid w:val="009B50AC"/>
    <w:rsid w:val="009C1238"/>
    <w:rsid w:val="009C27BD"/>
    <w:rsid w:val="009D02E1"/>
    <w:rsid w:val="009E3FBD"/>
    <w:rsid w:val="009F2ACF"/>
    <w:rsid w:val="009F3179"/>
    <w:rsid w:val="009F5106"/>
    <w:rsid w:val="009F5657"/>
    <w:rsid w:val="009F6E90"/>
    <w:rsid w:val="00A00774"/>
    <w:rsid w:val="00A07F8D"/>
    <w:rsid w:val="00A1069D"/>
    <w:rsid w:val="00A149DB"/>
    <w:rsid w:val="00A206C3"/>
    <w:rsid w:val="00A211C4"/>
    <w:rsid w:val="00A2579F"/>
    <w:rsid w:val="00A337E4"/>
    <w:rsid w:val="00A417D6"/>
    <w:rsid w:val="00A45B3C"/>
    <w:rsid w:val="00A45F13"/>
    <w:rsid w:val="00A47920"/>
    <w:rsid w:val="00A47976"/>
    <w:rsid w:val="00A5185B"/>
    <w:rsid w:val="00A526AC"/>
    <w:rsid w:val="00A54353"/>
    <w:rsid w:val="00A54533"/>
    <w:rsid w:val="00A70ECE"/>
    <w:rsid w:val="00A730E6"/>
    <w:rsid w:val="00A74AF3"/>
    <w:rsid w:val="00A76738"/>
    <w:rsid w:val="00AA1515"/>
    <w:rsid w:val="00AA733B"/>
    <w:rsid w:val="00AB747A"/>
    <w:rsid w:val="00AC3780"/>
    <w:rsid w:val="00AD60AA"/>
    <w:rsid w:val="00AE27B4"/>
    <w:rsid w:val="00AE29F1"/>
    <w:rsid w:val="00AE374F"/>
    <w:rsid w:val="00AE7857"/>
    <w:rsid w:val="00AF0958"/>
    <w:rsid w:val="00AF0EAA"/>
    <w:rsid w:val="00AF24C2"/>
    <w:rsid w:val="00AF2B0D"/>
    <w:rsid w:val="00AF3B8E"/>
    <w:rsid w:val="00AF6721"/>
    <w:rsid w:val="00B02F50"/>
    <w:rsid w:val="00B03950"/>
    <w:rsid w:val="00B077A9"/>
    <w:rsid w:val="00B229FF"/>
    <w:rsid w:val="00B236BD"/>
    <w:rsid w:val="00B246D5"/>
    <w:rsid w:val="00B26681"/>
    <w:rsid w:val="00B302AD"/>
    <w:rsid w:val="00B31DBD"/>
    <w:rsid w:val="00B330F2"/>
    <w:rsid w:val="00B362DF"/>
    <w:rsid w:val="00B46259"/>
    <w:rsid w:val="00B4680E"/>
    <w:rsid w:val="00B476AF"/>
    <w:rsid w:val="00B60D41"/>
    <w:rsid w:val="00B652E6"/>
    <w:rsid w:val="00B726DD"/>
    <w:rsid w:val="00B778F9"/>
    <w:rsid w:val="00B83519"/>
    <w:rsid w:val="00B87C7A"/>
    <w:rsid w:val="00BA327C"/>
    <w:rsid w:val="00BB039F"/>
    <w:rsid w:val="00BC037A"/>
    <w:rsid w:val="00BD284E"/>
    <w:rsid w:val="00BD6DD0"/>
    <w:rsid w:val="00BE1CE6"/>
    <w:rsid w:val="00BE67EF"/>
    <w:rsid w:val="00BF38EB"/>
    <w:rsid w:val="00BF3A86"/>
    <w:rsid w:val="00BF58C0"/>
    <w:rsid w:val="00BF735C"/>
    <w:rsid w:val="00BF7F0D"/>
    <w:rsid w:val="00C00E8F"/>
    <w:rsid w:val="00C04A0B"/>
    <w:rsid w:val="00C21E4D"/>
    <w:rsid w:val="00C250CC"/>
    <w:rsid w:val="00C279EE"/>
    <w:rsid w:val="00C313B7"/>
    <w:rsid w:val="00C342A8"/>
    <w:rsid w:val="00C47400"/>
    <w:rsid w:val="00C50AF9"/>
    <w:rsid w:val="00C5530F"/>
    <w:rsid w:val="00C75CCB"/>
    <w:rsid w:val="00C767EF"/>
    <w:rsid w:val="00C81374"/>
    <w:rsid w:val="00C81430"/>
    <w:rsid w:val="00C877A6"/>
    <w:rsid w:val="00C91DC5"/>
    <w:rsid w:val="00C977FA"/>
    <w:rsid w:val="00C97B89"/>
    <w:rsid w:val="00CC7B3C"/>
    <w:rsid w:val="00CD03DB"/>
    <w:rsid w:val="00CD072D"/>
    <w:rsid w:val="00CD6F2E"/>
    <w:rsid w:val="00CE11E8"/>
    <w:rsid w:val="00CE2F9C"/>
    <w:rsid w:val="00CE7EF3"/>
    <w:rsid w:val="00CF1900"/>
    <w:rsid w:val="00CF63E9"/>
    <w:rsid w:val="00D052FC"/>
    <w:rsid w:val="00D05D51"/>
    <w:rsid w:val="00D0617F"/>
    <w:rsid w:val="00D10B21"/>
    <w:rsid w:val="00D2235F"/>
    <w:rsid w:val="00D2515C"/>
    <w:rsid w:val="00D279C5"/>
    <w:rsid w:val="00D314B5"/>
    <w:rsid w:val="00D33A7C"/>
    <w:rsid w:val="00D34C9A"/>
    <w:rsid w:val="00D429D4"/>
    <w:rsid w:val="00D45773"/>
    <w:rsid w:val="00D47453"/>
    <w:rsid w:val="00D47BF7"/>
    <w:rsid w:val="00D517B8"/>
    <w:rsid w:val="00D517F8"/>
    <w:rsid w:val="00D51FB2"/>
    <w:rsid w:val="00D52B12"/>
    <w:rsid w:val="00D540A1"/>
    <w:rsid w:val="00D6488C"/>
    <w:rsid w:val="00D6638E"/>
    <w:rsid w:val="00D720E2"/>
    <w:rsid w:val="00D73854"/>
    <w:rsid w:val="00D7418D"/>
    <w:rsid w:val="00D8001D"/>
    <w:rsid w:val="00D818EB"/>
    <w:rsid w:val="00D93A0F"/>
    <w:rsid w:val="00D96409"/>
    <w:rsid w:val="00DA10D5"/>
    <w:rsid w:val="00DA3822"/>
    <w:rsid w:val="00DA70B0"/>
    <w:rsid w:val="00DB00BF"/>
    <w:rsid w:val="00DB3A1B"/>
    <w:rsid w:val="00DB7B66"/>
    <w:rsid w:val="00DC5467"/>
    <w:rsid w:val="00DC664D"/>
    <w:rsid w:val="00DD5BBF"/>
    <w:rsid w:val="00DE0325"/>
    <w:rsid w:val="00DE0B93"/>
    <w:rsid w:val="00DE1F44"/>
    <w:rsid w:val="00DE2E74"/>
    <w:rsid w:val="00DE47D3"/>
    <w:rsid w:val="00DE51C5"/>
    <w:rsid w:val="00DE5C45"/>
    <w:rsid w:val="00DF4869"/>
    <w:rsid w:val="00E10B50"/>
    <w:rsid w:val="00E10C2E"/>
    <w:rsid w:val="00E15125"/>
    <w:rsid w:val="00E17A6C"/>
    <w:rsid w:val="00E27914"/>
    <w:rsid w:val="00E33123"/>
    <w:rsid w:val="00E37E81"/>
    <w:rsid w:val="00E54C97"/>
    <w:rsid w:val="00E56376"/>
    <w:rsid w:val="00E6429C"/>
    <w:rsid w:val="00E65302"/>
    <w:rsid w:val="00E7196B"/>
    <w:rsid w:val="00E813D8"/>
    <w:rsid w:val="00E814BD"/>
    <w:rsid w:val="00E93E85"/>
    <w:rsid w:val="00E941E8"/>
    <w:rsid w:val="00E97640"/>
    <w:rsid w:val="00EA3C55"/>
    <w:rsid w:val="00EA751D"/>
    <w:rsid w:val="00EA79DE"/>
    <w:rsid w:val="00EA7B37"/>
    <w:rsid w:val="00EA7DF0"/>
    <w:rsid w:val="00EB5D82"/>
    <w:rsid w:val="00EC21FC"/>
    <w:rsid w:val="00EC3BB4"/>
    <w:rsid w:val="00EE2CF6"/>
    <w:rsid w:val="00EE434D"/>
    <w:rsid w:val="00EF1E10"/>
    <w:rsid w:val="00F05B66"/>
    <w:rsid w:val="00F21EA3"/>
    <w:rsid w:val="00F22353"/>
    <w:rsid w:val="00F36EF1"/>
    <w:rsid w:val="00F47651"/>
    <w:rsid w:val="00F526C0"/>
    <w:rsid w:val="00F53090"/>
    <w:rsid w:val="00F554F3"/>
    <w:rsid w:val="00F56694"/>
    <w:rsid w:val="00F56FB4"/>
    <w:rsid w:val="00F61D6C"/>
    <w:rsid w:val="00F636BC"/>
    <w:rsid w:val="00F81730"/>
    <w:rsid w:val="00F90D2B"/>
    <w:rsid w:val="00F949F5"/>
    <w:rsid w:val="00F95A7A"/>
    <w:rsid w:val="00FB6FAF"/>
    <w:rsid w:val="00FC243E"/>
    <w:rsid w:val="00FC3C41"/>
    <w:rsid w:val="00FC5190"/>
    <w:rsid w:val="00FC7FA1"/>
    <w:rsid w:val="00FD1143"/>
    <w:rsid w:val="00FD1369"/>
    <w:rsid w:val="00FD558D"/>
    <w:rsid w:val="00FE20FA"/>
    <w:rsid w:val="00FE33F9"/>
    <w:rsid w:val="020715D6"/>
    <w:rsid w:val="0269C0E8"/>
    <w:rsid w:val="0387565F"/>
    <w:rsid w:val="048501EB"/>
    <w:rsid w:val="048B554D"/>
    <w:rsid w:val="0780FA0A"/>
    <w:rsid w:val="0914AB0F"/>
    <w:rsid w:val="0C0BEC79"/>
    <w:rsid w:val="0CFE1089"/>
    <w:rsid w:val="0D7163B6"/>
    <w:rsid w:val="10BF68FC"/>
    <w:rsid w:val="1492DCAC"/>
    <w:rsid w:val="174F3288"/>
    <w:rsid w:val="1A26B128"/>
    <w:rsid w:val="1B938BF2"/>
    <w:rsid w:val="1BAD4E09"/>
    <w:rsid w:val="1C4E0CD9"/>
    <w:rsid w:val="1CAE2520"/>
    <w:rsid w:val="1DE3B6DA"/>
    <w:rsid w:val="1FE5C5E2"/>
    <w:rsid w:val="20994DE1"/>
    <w:rsid w:val="25720938"/>
    <w:rsid w:val="26D41361"/>
    <w:rsid w:val="29244D3C"/>
    <w:rsid w:val="2CD9B1A6"/>
    <w:rsid w:val="3348F32A"/>
    <w:rsid w:val="36497A85"/>
    <w:rsid w:val="39F07EDA"/>
    <w:rsid w:val="3EFC06AB"/>
    <w:rsid w:val="4179DBB4"/>
    <w:rsid w:val="468F68E8"/>
    <w:rsid w:val="51A1BDC9"/>
    <w:rsid w:val="51D61159"/>
    <w:rsid w:val="526160E7"/>
    <w:rsid w:val="52D51AD6"/>
    <w:rsid w:val="537936CD"/>
    <w:rsid w:val="5470EB37"/>
    <w:rsid w:val="549C5DBE"/>
    <w:rsid w:val="555CC0A4"/>
    <w:rsid w:val="5837710A"/>
    <w:rsid w:val="59445C5A"/>
    <w:rsid w:val="5A39C026"/>
    <w:rsid w:val="5B486E39"/>
    <w:rsid w:val="5DA927A7"/>
    <w:rsid w:val="640FBE0B"/>
    <w:rsid w:val="6CEC5ACC"/>
    <w:rsid w:val="6EAB9B81"/>
    <w:rsid w:val="705CA2C8"/>
    <w:rsid w:val="707735C4"/>
    <w:rsid w:val="716A3090"/>
    <w:rsid w:val="7420662D"/>
    <w:rsid w:val="753013EB"/>
    <w:rsid w:val="7C03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C7D0D0"/>
  <w15:docId w15:val="{4397FD55-26E7-4E37-94A1-6C92A0FE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C2D7A"/>
    <w:pPr>
      <w:spacing w:line="300" w:lineRule="auto"/>
      <w:jc w:val="both"/>
    </w:pPr>
    <w:rPr>
      <w:rFonts w:eastAsiaTheme="minorEastAsia"/>
      <w:lang w:val="sl-SI" w:eastAsia="sl-SI"/>
    </w:rPr>
  </w:style>
  <w:style w:type="paragraph" w:styleId="Cmsor1">
    <w:name w:val="heading 1"/>
    <w:basedOn w:val="Norml"/>
    <w:next w:val="Norml"/>
    <w:link w:val="Cmsor1Char"/>
    <w:uiPriority w:val="9"/>
    <w:qFormat/>
    <w:rsid w:val="008C3E0E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F5496" w:themeColor="accent5" w:themeShade="BF"/>
      <w:sz w:val="36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7C2D7A"/>
    <w:pPr>
      <w:keepNext/>
      <w:keepLines/>
      <w:numPr>
        <w:ilvl w:val="1"/>
        <w:numId w:val="1"/>
      </w:numPr>
      <w:spacing w:before="120"/>
      <w:ind w:left="576"/>
      <w:outlineLvl w:val="1"/>
    </w:pPr>
    <w:rPr>
      <w:rFonts w:eastAsiaTheme="majorEastAsia" w:cstheme="majorBidi"/>
      <w:color w:val="2F5496" w:themeColor="accent5" w:themeShade="BF"/>
      <w:sz w:val="32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7C2D7A"/>
    <w:pPr>
      <w:keepNext/>
      <w:keepLines/>
      <w:numPr>
        <w:ilvl w:val="2"/>
        <w:numId w:val="1"/>
      </w:numPr>
      <w:spacing w:before="40" w:after="100"/>
      <w:outlineLvl w:val="2"/>
    </w:pPr>
    <w:rPr>
      <w:rFonts w:eastAsiaTheme="majorEastAsia" w:cstheme="majorBidi"/>
      <w:color w:val="2F5496" w:themeColor="accent5" w:themeShade="BF"/>
      <w:sz w:val="28"/>
      <w:szCs w:val="24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E27914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E2791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E2791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E2791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E2791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E2791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ckblatt">
    <w:name w:val="Deckblatt"/>
    <w:basedOn w:val="Norml"/>
    <w:rsid w:val="00B26681"/>
    <w:pPr>
      <w:widowControl w:val="0"/>
      <w:suppressAutoHyphens/>
      <w:spacing w:after="0" w:line="100" w:lineRule="atLeast"/>
      <w:jc w:val="center"/>
    </w:pPr>
    <w:rPr>
      <w:rFonts w:ascii="Times New Roman" w:eastAsia="Arial Unicode MS" w:hAnsi="Times New Roman" w:cs="Times New Roman"/>
      <w:b/>
      <w:kern w:val="1"/>
      <w:sz w:val="28"/>
      <w:szCs w:val="28"/>
      <w:lang w:val="en-GB" w:eastAsia="en-US"/>
    </w:rPr>
  </w:style>
  <w:style w:type="paragraph" w:styleId="lfej">
    <w:name w:val="header"/>
    <w:basedOn w:val="Norml"/>
    <w:link w:val="lfejChar"/>
    <w:uiPriority w:val="99"/>
    <w:unhideWhenUsed/>
    <w:rsid w:val="00B26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26681"/>
    <w:rPr>
      <w:rFonts w:eastAsiaTheme="minorEastAsia"/>
      <w:lang w:val="sl-SI" w:eastAsia="sl-SI"/>
    </w:rPr>
  </w:style>
  <w:style w:type="paragraph" w:styleId="llb">
    <w:name w:val="footer"/>
    <w:basedOn w:val="Norml"/>
    <w:link w:val="llbChar"/>
    <w:uiPriority w:val="99"/>
    <w:unhideWhenUsed/>
    <w:rsid w:val="00B266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26681"/>
    <w:rPr>
      <w:rFonts w:eastAsiaTheme="minorEastAsia"/>
      <w:lang w:val="sl-SI" w:eastAsia="sl-SI"/>
    </w:rPr>
  </w:style>
  <w:style w:type="character" w:customStyle="1" w:styleId="Cmsor1Char">
    <w:name w:val="Címsor 1 Char"/>
    <w:basedOn w:val="Bekezdsalapbettpusa"/>
    <w:link w:val="Cmsor1"/>
    <w:uiPriority w:val="9"/>
    <w:rsid w:val="008C3E0E"/>
    <w:rPr>
      <w:rFonts w:eastAsiaTheme="majorEastAsia" w:cstheme="majorBidi"/>
      <w:b/>
      <w:color w:val="2F5496" w:themeColor="accent5" w:themeShade="BF"/>
      <w:sz w:val="36"/>
      <w:szCs w:val="32"/>
      <w:lang w:val="sl-SI" w:eastAsia="sl-SI"/>
    </w:rPr>
  </w:style>
  <w:style w:type="character" w:customStyle="1" w:styleId="Cmsor2Char">
    <w:name w:val="Címsor 2 Char"/>
    <w:basedOn w:val="Bekezdsalapbettpusa"/>
    <w:link w:val="Cmsor2"/>
    <w:uiPriority w:val="9"/>
    <w:rsid w:val="007C2D7A"/>
    <w:rPr>
      <w:rFonts w:eastAsiaTheme="majorEastAsia" w:cstheme="majorBidi"/>
      <w:color w:val="2F5496" w:themeColor="accent5" w:themeShade="BF"/>
      <w:sz w:val="32"/>
      <w:szCs w:val="26"/>
      <w:lang w:val="sl-SI" w:eastAsia="sl-SI"/>
    </w:rPr>
  </w:style>
  <w:style w:type="character" w:customStyle="1" w:styleId="Cmsor3Char">
    <w:name w:val="Címsor 3 Char"/>
    <w:basedOn w:val="Bekezdsalapbettpusa"/>
    <w:link w:val="Cmsor3"/>
    <w:uiPriority w:val="9"/>
    <w:rsid w:val="007C2D7A"/>
    <w:rPr>
      <w:rFonts w:eastAsiaTheme="majorEastAsia" w:cstheme="majorBidi"/>
      <w:color w:val="2F5496" w:themeColor="accent5" w:themeShade="BF"/>
      <w:sz w:val="28"/>
      <w:szCs w:val="24"/>
      <w:lang w:val="sl-SI" w:eastAsia="sl-SI"/>
    </w:rPr>
  </w:style>
  <w:style w:type="character" w:customStyle="1" w:styleId="Cmsor4Char">
    <w:name w:val="Címsor 4 Char"/>
    <w:basedOn w:val="Bekezdsalapbettpusa"/>
    <w:link w:val="Cmsor4"/>
    <w:uiPriority w:val="9"/>
    <w:rsid w:val="00E27914"/>
    <w:rPr>
      <w:rFonts w:asciiTheme="majorHAnsi" w:eastAsiaTheme="majorEastAsia" w:hAnsiTheme="majorHAnsi" w:cstheme="majorBidi"/>
      <w:i/>
      <w:iCs/>
      <w:color w:val="2E74B5" w:themeColor="accent1" w:themeShade="BF"/>
      <w:lang w:val="sl-SI" w:eastAsia="sl-SI"/>
    </w:rPr>
  </w:style>
  <w:style w:type="character" w:customStyle="1" w:styleId="Cmsor5Char">
    <w:name w:val="Címsor 5 Char"/>
    <w:basedOn w:val="Bekezdsalapbettpusa"/>
    <w:link w:val="Cmsor5"/>
    <w:uiPriority w:val="9"/>
    <w:rsid w:val="00E27914"/>
    <w:rPr>
      <w:rFonts w:asciiTheme="majorHAnsi" w:eastAsiaTheme="majorEastAsia" w:hAnsiTheme="majorHAnsi" w:cstheme="majorBidi"/>
      <w:color w:val="2E74B5" w:themeColor="accent1" w:themeShade="BF"/>
      <w:lang w:val="sl-SI" w:eastAsia="sl-SI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E27914"/>
    <w:rPr>
      <w:rFonts w:asciiTheme="majorHAnsi" w:eastAsiaTheme="majorEastAsia" w:hAnsiTheme="majorHAnsi" w:cstheme="majorBidi"/>
      <w:color w:val="1F4D78" w:themeColor="accent1" w:themeShade="7F"/>
      <w:lang w:val="sl-SI" w:eastAsia="sl-SI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E27914"/>
    <w:rPr>
      <w:rFonts w:asciiTheme="majorHAnsi" w:eastAsiaTheme="majorEastAsia" w:hAnsiTheme="majorHAnsi" w:cstheme="majorBidi"/>
      <w:i/>
      <w:iCs/>
      <w:color w:val="1F4D78" w:themeColor="accent1" w:themeShade="7F"/>
      <w:lang w:val="sl-SI" w:eastAsia="sl-SI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E2791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l-SI" w:eastAsia="sl-SI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E2791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l-SI" w:eastAsia="sl-SI"/>
    </w:rPr>
  </w:style>
  <w:style w:type="table" w:styleId="Rcsostblzat">
    <w:name w:val="Table Grid"/>
    <w:basedOn w:val="Normltblzat"/>
    <w:uiPriority w:val="59"/>
    <w:rsid w:val="00E27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blzatrcsos1vilgos1jellszn1">
    <w:name w:val="Táblázat (rácsos) 1 – világos – 1. jelölőszín1"/>
    <w:basedOn w:val="Normltblzat"/>
    <w:uiPriority w:val="46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blzatrcsos41jellszn1">
    <w:name w:val="Táblázat (rácsos) 4 – 1. jelölőszín1"/>
    <w:basedOn w:val="Normltblzat"/>
    <w:uiPriority w:val="49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aszertblzat45jellszn1">
    <w:name w:val="Listaszerű táblázat 4 – 5. jelölőszín1"/>
    <w:basedOn w:val="Normltblzat"/>
    <w:uiPriority w:val="49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aszertblzat41jellszn1">
    <w:name w:val="Listaszerű táblázat 4 – 1. jelölőszín1"/>
    <w:basedOn w:val="Normltblzat"/>
    <w:uiPriority w:val="49"/>
    <w:rsid w:val="00E2791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artalomjegyzkcmsora">
    <w:name w:val="TOC Heading"/>
    <w:basedOn w:val="Cmsor1"/>
    <w:next w:val="Norml"/>
    <w:uiPriority w:val="39"/>
    <w:unhideWhenUsed/>
    <w:qFormat/>
    <w:rsid w:val="00A206C3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val="de-DE" w:eastAsia="de-DE"/>
    </w:rPr>
  </w:style>
  <w:style w:type="paragraph" w:styleId="TJ1">
    <w:name w:val="toc 1"/>
    <w:basedOn w:val="Norml"/>
    <w:next w:val="Norml"/>
    <w:autoRedefine/>
    <w:uiPriority w:val="39"/>
    <w:unhideWhenUsed/>
    <w:rsid w:val="00A206C3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A206C3"/>
    <w:pPr>
      <w:spacing w:after="100"/>
      <w:ind w:left="220"/>
    </w:pPr>
  </w:style>
  <w:style w:type="paragraph" w:styleId="TJ3">
    <w:name w:val="toc 3"/>
    <w:basedOn w:val="Norml"/>
    <w:next w:val="Norml"/>
    <w:autoRedefine/>
    <w:uiPriority w:val="39"/>
    <w:unhideWhenUsed/>
    <w:rsid w:val="00A206C3"/>
    <w:pPr>
      <w:spacing w:after="100"/>
      <w:ind w:left="440"/>
    </w:pPr>
  </w:style>
  <w:style w:type="character" w:styleId="Hiperhivatkozs">
    <w:name w:val="Hyperlink"/>
    <w:basedOn w:val="Bekezdsalapbettpusa"/>
    <w:uiPriority w:val="99"/>
    <w:unhideWhenUsed/>
    <w:rsid w:val="00A206C3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974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9749E"/>
    <w:rPr>
      <w:rFonts w:ascii="Segoe UI" w:eastAsiaTheme="minorEastAsia" w:hAnsi="Segoe UI" w:cs="Segoe UI"/>
      <w:sz w:val="18"/>
      <w:szCs w:val="18"/>
      <w:lang w:val="sl-SI" w:eastAsia="sl-SI"/>
    </w:rPr>
  </w:style>
  <w:style w:type="paragraph" w:styleId="Listaszerbekezds">
    <w:name w:val="List Paragraph"/>
    <w:basedOn w:val="Norml"/>
    <w:link w:val="ListaszerbekezdsChar"/>
    <w:qFormat/>
    <w:rsid w:val="007C2D7A"/>
    <w:pPr>
      <w:ind w:left="720"/>
      <w:contextualSpacing/>
    </w:pPr>
  </w:style>
  <w:style w:type="paragraph" w:customStyle="1" w:styleId="Aufzhlung">
    <w:name w:val="Aufzählung"/>
    <w:basedOn w:val="Listaszerbekezds"/>
    <w:link w:val="AufzhlungZchn"/>
    <w:qFormat/>
    <w:rsid w:val="007C2D7A"/>
    <w:pPr>
      <w:numPr>
        <w:numId w:val="2"/>
      </w:numPr>
      <w:spacing w:before="60" w:line="259" w:lineRule="auto"/>
      <w:ind w:left="567" w:hanging="567"/>
      <w:contextualSpacing w:val="0"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7C2D7A"/>
    <w:rPr>
      <w:rFonts w:eastAsiaTheme="minorEastAsia"/>
      <w:lang w:val="sl-SI" w:eastAsia="sl-SI"/>
    </w:rPr>
  </w:style>
  <w:style w:type="character" w:customStyle="1" w:styleId="AufzhlungZchn">
    <w:name w:val="Aufzählung Zchn"/>
    <w:basedOn w:val="ListaszerbekezdsChar"/>
    <w:link w:val="Aufzhlung"/>
    <w:rsid w:val="007C2D7A"/>
    <w:rPr>
      <w:rFonts w:eastAsiaTheme="minorEastAsia"/>
      <w:lang w:val="sl-SI" w:eastAsia="sl-SI"/>
    </w:rPr>
  </w:style>
  <w:style w:type="character" w:customStyle="1" w:styleId="tlid-translation">
    <w:name w:val="tlid-translation"/>
    <w:basedOn w:val="Bekezdsalapbettpusa"/>
    <w:rsid w:val="00272950"/>
  </w:style>
  <w:style w:type="paragraph" w:customStyle="1" w:styleId="EinfacherAbsatz">
    <w:name w:val="[Einfacher Absatz]"/>
    <w:basedOn w:val="Norml"/>
    <w:rsid w:val="00A07F8D"/>
    <w:pPr>
      <w:widowControl w:val="0"/>
      <w:autoSpaceDE w:val="0"/>
      <w:autoSpaceDN w:val="0"/>
      <w:adjustRightInd w:val="0"/>
      <w:spacing w:after="0" w:line="288" w:lineRule="auto"/>
      <w:jc w:val="left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de-DE" w:eastAsia="de-D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81589B"/>
    <w:rPr>
      <w:color w:val="605E5C"/>
      <w:shd w:val="clear" w:color="auto" w:fill="E1DFDD"/>
    </w:rPr>
  </w:style>
  <w:style w:type="paragraph" w:styleId="Lbjegyzetszveg">
    <w:name w:val="footnote text"/>
    <w:basedOn w:val="Norml"/>
    <w:link w:val="LbjegyzetszvegChar"/>
    <w:semiHidden/>
    <w:unhideWhenUsed/>
    <w:rsid w:val="00110FAD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da-DK"/>
    </w:rPr>
  </w:style>
  <w:style w:type="character" w:customStyle="1" w:styleId="LbjegyzetszvegChar">
    <w:name w:val="Lábjegyzetszöveg Char"/>
    <w:basedOn w:val="Bekezdsalapbettpusa"/>
    <w:link w:val="Lbjegyzetszveg"/>
    <w:semiHidden/>
    <w:rsid w:val="00110FAD"/>
    <w:rPr>
      <w:rFonts w:ascii="Arial" w:eastAsia="Times New Roman" w:hAnsi="Arial" w:cs="Times New Roman"/>
      <w:sz w:val="20"/>
      <w:szCs w:val="20"/>
      <w:lang w:val="en-GB" w:eastAsia="da-DK"/>
    </w:rPr>
  </w:style>
  <w:style w:type="character" w:styleId="Lbjegyzet-hivatkozs">
    <w:name w:val="footnote reference"/>
    <w:basedOn w:val="Bekezdsalapbettpusa"/>
    <w:semiHidden/>
    <w:unhideWhenUsed/>
    <w:rsid w:val="00110FAD"/>
    <w:rPr>
      <w:vertAlign w:val="superscript"/>
    </w:rPr>
  </w:style>
  <w:style w:type="paragraph" w:customStyle="1" w:styleId="SlogNaslov2LevoLevo0cmPrvavrstica0cmZa11pt">
    <w:name w:val="Slog Naslov 2 + Levo Levo:  0 cm Prva vrstica:  0 cm Za:  11 pt"/>
    <w:basedOn w:val="Norml"/>
    <w:rsid w:val="00F949F5"/>
    <w:pPr>
      <w:numPr>
        <w:ilvl w:val="1"/>
        <w:numId w:val="8"/>
      </w:numPr>
      <w:spacing w:after="0" w:line="276" w:lineRule="auto"/>
    </w:pPr>
    <w:rPr>
      <w:rFonts w:ascii="Arial" w:eastAsia="Times New Roman" w:hAnsi="Arial" w:cs="Times New Roman"/>
      <w:lang w:val="en-GB" w:eastAsia="da-DK"/>
    </w:rPr>
  </w:style>
  <w:style w:type="character" w:styleId="Kiemels2">
    <w:name w:val="Strong"/>
    <w:basedOn w:val="Bekezdsalapbettpusa"/>
    <w:uiPriority w:val="22"/>
    <w:qFormat/>
    <w:rsid w:val="00043E91"/>
    <w:rPr>
      <w:b/>
      <w:bCs/>
    </w:rPr>
  </w:style>
  <w:style w:type="character" w:styleId="Jegyzethivatkozs">
    <w:name w:val="annotation reference"/>
    <w:basedOn w:val="Bekezdsalapbettpusa"/>
    <w:uiPriority w:val="99"/>
    <w:semiHidden/>
    <w:unhideWhenUsed/>
    <w:rsid w:val="00EC3BB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C3BB4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C3BB4"/>
    <w:rPr>
      <w:rFonts w:eastAsiaTheme="minorEastAsia"/>
      <w:sz w:val="20"/>
      <w:szCs w:val="20"/>
      <w:lang w:val="sl-SI" w:eastAsia="sl-SI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C3BB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C3BB4"/>
    <w:rPr>
      <w:rFonts w:eastAsiaTheme="minorEastAsia"/>
      <w:b/>
      <w:bCs/>
      <w:sz w:val="20"/>
      <w:szCs w:val="20"/>
      <w:lang w:val="sl-SI" w:eastAsia="sl-SI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874B6C"/>
    <w:rPr>
      <w:color w:val="605E5C"/>
      <w:shd w:val="clear" w:color="auto" w:fill="E1DFDD"/>
    </w:rPr>
  </w:style>
  <w:style w:type="paragraph" w:styleId="Nincstrkz">
    <w:name w:val="No Spacing"/>
    <w:uiPriority w:val="1"/>
    <w:qFormat/>
    <w:rsid w:val="00631545"/>
    <w:pPr>
      <w:spacing w:after="0" w:line="240" w:lineRule="auto"/>
    </w:pPr>
    <w:rPr>
      <w:rFonts w:ascii="Calibri" w:eastAsia="Calibri" w:hAnsi="Calibri" w:cs="Times New Roman"/>
      <w:lang w:val="hu-HU"/>
    </w:rPr>
  </w:style>
  <w:style w:type="paragraph" w:customStyle="1" w:styleId="paragraph">
    <w:name w:val="paragraph"/>
    <w:basedOn w:val="Norml"/>
    <w:rsid w:val="00C50AF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Bekezdsalapbettpusa"/>
    <w:rsid w:val="00C50AF9"/>
  </w:style>
  <w:style w:type="character" w:customStyle="1" w:styleId="eop">
    <w:name w:val="eop"/>
    <w:basedOn w:val="Bekezdsalapbettpusa"/>
    <w:rsid w:val="00C50AF9"/>
  </w:style>
  <w:style w:type="character" w:styleId="Feloldatlanmegemlts">
    <w:name w:val="Unresolved Mention"/>
    <w:basedOn w:val="Bekezdsalapbettpusa"/>
    <w:uiPriority w:val="99"/>
    <w:semiHidden/>
    <w:unhideWhenUsed/>
    <w:rsid w:val="005E37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8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5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73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5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9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24736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653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9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7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6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6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99974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19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" w:color="E6E7E8"/>
                        <w:left w:val="single" w:sz="6" w:space="2" w:color="E6E7E8"/>
                        <w:bottom w:val="single" w:sz="6" w:space="2" w:color="E6E7E8"/>
                        <w:right w:val="single" w:sz="6" w:space="2" w:color="E6E7E8"/>
                      </w:divBdr>
                    </w:div>
                  </w:divsChild>
                </w:div>
              </w:divsChild>
            </w:div>
          </w:divsChild>
        </w:div>
        <w:div w:id="6963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8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97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80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62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138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0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806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887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BBBBBB"/>
                                            <w:right w:val="none" w:sz="0" w:space="0" w:color="auto"/>
                                          </w:divBdr>
                                          <w:divsChild>
                                            <w:div w:id="1594511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2" w:space="0" w:color="BFBFBF"/>
                                                <w:right w:val="single" w:sz="6" w:space="0" w:color="BFBFBF"/>
                                              </w:divBdr>
                                            </w:div>
                                            <w:div w:id="765275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2" w:space="0" w:color="BFBFBF"/>
                                                <w:right w:val="single" w:sz="6" w:space="0" w:color="BFBFBF"/>
                                              </w:divBdr>
                                            </w:div>
                                            <w:div w:id="166481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587228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035300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333529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009868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64035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763918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4814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8144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729499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894998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32531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9641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632857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100369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3141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54517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722751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501584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53303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22703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45598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85504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55313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412776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479110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944848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253168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7455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7803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BBBBBB"/>
                                            <w:right w:val="none" w:sz="0" w:space="0" w:color="auto"/>
                                          </w:divBdr>
                                          <w:divsChild>
                                            <w:div w:id="2054499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438720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94057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475295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82387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535461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7096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508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938176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197082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653410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12658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478381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5175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238857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5793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889728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16151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1921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643776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354187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89421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901673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497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08676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396320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702286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440759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642974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  <w:div w:id="1079017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2" w:space="0" w:color="DFDFDF"/>
                                                <w:right w:val="single" w:sz="6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958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2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07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286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1823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792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BBBBBB"/>
                                          </w:divBdr>
                                          <w:divsChild>
                                            <w:div w:id="638609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20116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2866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003510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84029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92167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29808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50982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25742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25650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878734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12253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7794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49096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47979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75638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6" w:space="0" w:color="BFBFBF"/>
                                                <w:right w:val="single" w:sz="2" w:space="0" w:color="BFBFBF"/>
                                              </w:divBdr>
                                            </w:div>
                                            <w:div w:id="634726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BFBFBF"/>
                                                <w:left w:val="single" w:sz="2" w:space="0" w:color="BFBFBF"/>
                                                <w:bottom w:val="single" w:sz="6" w:space="0" w:color="BFBFBF"/>
                                                <w:right w:val="single" w:sz="2" w:space="0" w:color="BFBFBF"/>
                                              </w:divBdr>
                                            </w:div>
                                            <w:div w:id="1824158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708410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69476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2089693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26158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07153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16833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720591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492328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7726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3909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8175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00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154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825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BBBBBB"/>
                                          </w:divBdr>
                                          <w:divsChild>
                                            <w:div w:id="1883057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948661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05112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63310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90971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04665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29173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39939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775709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73780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67577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276788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382799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48785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442531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248471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465243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69757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165897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380178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906143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1813326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826677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54703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2035378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866648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822235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  <w:div w:id="445270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FDFDF"/>
                                                <w:left w:val="single" w:sz="2" w:space="0" w:color="DFDFDF"/>
                                                <w:bottom w:val="single" w:sz="6" w:space="0" w:color="DFDFDF"/>
                                                <w:right w:val="single" w:sz="2" w:space="0" w:color="DFDFD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4AAE59FC148C45A52279AF575DA37C" ma:contentTypeVersion="9" ma:contentTypeDescription="Ein neues Dokument erstellen." ma:contentTypeScope="" ma:versionID="bd8242adc12db16a80bacd28664a3f50">
  <xsd:schema xmlns:xsd="http://www.w3.org/2001/XMLSchema" xmlns:xs="http://www.w3.org/2001/XMLSchema" xmlns:p="http://schemas.microsoft.com/office/2006/metadata/properties" xmlns:ns2="d5947406-48a6-46ef-8477-9e313a8e2007" targetNamespace="http://schemas.microsoft.com/office/2006/metadata/properties" ma:root="true" ma:fieldsID="966c019e0cdc28acdbce17e0e00520aa" ns2:_="">
    <xsd:import namespace="d5947406-48a6-46ef-8477-9e313a8e20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7406-48a6-46ef-8477-9e313a8e2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A30B9-F1C3-4CDB-9DD1-E32C5172FB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170474-27AE-4C22-9121-B7DAA3FD75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EB3F9F-3481-4A45-BAC7-C18E08ABC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947406-48a6-46ef-8477-9e313a8e20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8353C7-B171-4665-802D-906A4EBD3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9</Pages>
  <Words>788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FH-Burgenland</Company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sner Thomas</dc:creator>
  <cp:lastModifiedBy>Pethő Regina</cp:lastModifiedBy>
  <cp:revision>61</cp:revision>
  <cp:lastPrinted>2021-01-06T09:30:00Z</cp:lastPrinted>
  <dcterms:created xsi:type="dcterms:W3CDTF">2021-01-12T10:30:00Z</dcterms:created>
  <dcterms:modified xsi:type="dcterms:W3CDTF">2021-01-2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4AAE59FC148C45A52279AF575DA37C</vt:lpwstr>
  </property>
</Properties>
</file>